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C1AE" w14:textId="77777777" w:rsidR="00C44DF2" w:rsidRPr="00C44DF2" w:rsidRDefault="00C44DF2" w:rsidP="00C44DF2">
      <w:pPr>
        <w:jc w:val="center"/>
      </w:pPr>
      <w:r w:rsidRPr="00C44DF2">
        <w:t>ДУХОВНАЯ ОБРАЗОВАТЕЛЬНАЯ РЕЛИГИОЗНАЯ ОРГАНИЗАЦИЯ ВЫСШЕГО ОБРАЗОВАНИЯ РУССКОЙ ПРАВОСЛАВНОЙ ЦЕРКВИ</w:t>
      </w:r>
    </w:p>
    <w:p w14:paraId="57D9F5AB" w14:textId="77777777" w:rsidR="00C44DF2" w:rsidRPr="00C44DF2" w:rsidRDefault="00C44DF2" w:rsidP="00C44DF2">
      <w:pPr>
        <w:jc w:val="center"/>
      </w:pPr>
      <w:r w:rsidRPr="00C44DF2">
        <w:t>ПРАВОСЛАВНЫЙ СВЯТО-ТИХОНОВСКИЙ БОГОСЛОВСКИЙ ИНСТИТУТ</w:t>
      </w:r>
    </w:p>
    <w:p w14:paraId="5FB28992" w14:textId="77777777" w:rsidR="00C44DF2" w:rsidRPr="00C44DF2" w:rsidRDefault="00C44DF2" w:rsidP="00C44DF2">
      <w:pPr>
        <w:jc w:val="center"/>
      </w:pPr>
      <w:r w:rsidRPr="00C44DF2">
        <w:t>КАФЕДРА ПАСТЫРСКОГО И НРАВСТВЕННОГО БОГОСЛОВИЯ</w:t>
      </w:r>
    </w:p>
    <w:p w14:paraId="5F5487D2" w14:textId="77777777" w:rsidR="00C44DF2" w:rsidRPr="00C44DF2" w:rsidRDefault="00C44DF2" w:rsidP="00C44DF2">
      <w:pPr>
        <w:jc w:val="center"/>
      </w:pPr>
    </w:p>
    <w:p w14:paraId="48EB5EB4" w14:textId="77777777" w:rsidR="00C44DF2" w:rsidRPr="00C44DF2" w:rsidRDefault="00C44DF2" w:rsidP="00C44DF2">
      <w:pPr>
        <w:jc w:val="center"/>
      </w:pPr>
    </w:p>
    <w:p w14:paraId="089CE9F3" w14:textId="77777777" w:rsidR="00C44DF2" w:rsidRPr="00C44DF2" w:rsidRDefault="00C44DF2" w:rsidP="00C44DF2">
      <w:pPr>
        <w:jc w:val="center"/>
      </w:pPr>
    </w:p>
    <w:tbl>
      <w:tblPr>
        <w:tblW w:w="14655" w:type="dxa"/>
        <w:tblInd w:w="-72" w:type="dxa"/>
        <w:tblLook w:val="01E0" w:firstRow="1" w:lastRow="1" w:firstColumn="1" w:lastColumn="1" w:noHBand="0" w:noVBand="0"/>
      </w:tblPr>
      <w:tblGrid>
        <w:gridCol w:w="10584"/>
        <w:gridCol w:w="10584"/>
        <w:gridCol w:w="10584"/>
      </w:tblGrid>
      <w:tr w:rsidR="00593AE2" w:rsidRPr="00C44DF2" w14:paraId="48611D80" w14:textId="77777777" w:rsidTr="00C44DF2">
        <w:tc>
          <w:tcPr>
            <w:tcW w:w="4785" w:type="dxa"/>
          </w:tcPr>
          <w:tbl>
            <w:tblPr>
              <w:tblW w:w="14655" w:type="dxa"/>
              <w:tblLook w:val="01E0" w:firstRow="1" w:lastRow="1" w:firstColumn="1" w:lastColumn="1" w:noHBand="0" w:noVBand="0"/>
            </w:tblPr>
            <w:tblGrid>
              <w:gridCol w:w="4785"/>
              <w:gridCol w:w="4935"/>
              <w:gridCol w:w="4935"/>
            </w:tblGrid>
            <w:tr w:rsidR="00593AE2" w:rsidRPr="00870E45" w14:paraId="12AFE3CE" w14:textId="77777777" w:rsidTr="00D72222">
              <w:tc>
                <w:tcPr>
                  <w:tcW w:w="4785" w:type="dxa"/>
                </w:tcPr>
                <w:p w14:paraId="52515404" w14:textId="77777777" w:rsidR="00593AE2" w:rsidRPr="00870E45" w:rsidRDefault="00593AE2" w:rsidP="00593AE2">
                  <w:pPr>
                    <w:spacing w:after="0"/>
                    <w:jc w:val="center"/>
                    <w:rPr>
                      <w:color w:val="000000"/>
                    </w:rPr>
                  </w:pPr>
                  <w:r w:rsidRPr="00870E45">
                    <w:rPr>
                      <w:color w:val="000000"/>
                    </w:rPr>
                    <w:t>Принята</w:t>
                  </w:r>
                </w:p>
                <w:p w14:paraId="1510F067" w14:textId="77777777" w:rsidR="00593AE2" w:rsidRPr="00870E45" w:rsidRDefault="00593AE2" w:rsidP="00593AE2">
                  <w:pPr>
                    <w:spacing w:after="288"/>
                    <w:jc w:val="center"/>
                    <w:rPr>
                      <w:color w:val="000000"/>
                    </w:rPr>
                  </w:pPr>
                  <w:r w:rsidRPr="00870E45">
                    <w:rPr>
                      <w:color w:val="000000"/>
                    </w:rPr>
                    <w:t>на заседании кафедры</w:t>
                  </w:r>
                </w:p>
                <w:p w14:paraId="45E355D1" w14:textId="77777777" w:rsidR="00593AE2" w:rsidRPr="00870E45" w:rsidRDefault="00593AE2" w:rsidP="00593AE2">
                  <w:pPr>
                    <w:spacing w:after="288"/>
                    <w:jc w:val="center"/>
                    <w:rPr>
                      <w:color w:val="000000"/>
                    </w:rPr>
                  </w:pPr>
                  <w:r w:rsidRPr="00870E45">
                    <w:rPr>
                      <w:color w:val="000000"/>
                    </w:rPr>
                    <w:t xml:space="preserve"> «___»_______20__ года,</w:t>
                  </w:r>
                </w:p>
                <w:p w14:paraId="3D6007D2" w14:textId="77777777" w:rsidR="00593AE2" w:rsidRPr="00870E45" w:rsidRDefault="00593AE2" w:rsidP="00593AE2">
                  <w:pPr>
                    <w:spacing w:after="0"/>
                    <w:jc w:val="center"/>
                    <w:rPr>
                      <w:color w:val="000000"/>
                    </w:rPr>
                  </w:pPr>
                  <w:r w:rsidRPr="00870E45">
                    <w:rPr>
                      <w:color w:val="000000"/>
                    </w:rPr>
                    <w:t>протокол № ________.</w:t>
                  </w:r>
                </w:p>
                <w:p w14:paraId="2818D56A" w14:textId="77777777" w:rsidR="00593AE2" w:rsidRPr="00870E45" w:rsidRDefault="00593AE2" w:rsidP="00593AE2">
                  <w:pPr>
                    <w:spacing w:after="0"/>
                    <w:rPr>
                      <w:color w:val="000000"/>
                    </w:rPr>
                  </w:pPr>
                </w:p>
                <w:p w14:paraId="6EE5EE0B" w14:textId="03EB6531" w:rsidR="00593AE2" w:rsidRPr="00870E45" w:rsidRDefault="000F5BF8" w:rsidP="00593AE2">
                  <w:pPr>
                    <w:spacing w:after="0"/>
                  </w:pPr>
                  <w:r w:rsidRPr="00920973">
                    <w:rPr>
                      <w:color w:val="000000"/>
                    </w:rPr>
                    <w:t>Руководитель ОП – прот. Павел Хондзинский</w:t>
                  </w:r>
                </w:p>
              </w:tc>
              <w:tc>
                <w:tcPr>
                  <w:tcW w:w="4935" w:type="dxa"/>
                </w:tcPr>
                <w:p w14:paraId="05EA105D" w14:textId="77777777" w:rsidR="00593AE2" w:rsidRPr="00870E45" w:rsidRDefault="00593AE2" w:rsidP="00593AE2">
                  <w:pPr>
                    <w:jc w:val="right"/>
                    <w:rPr>
                      <w:i/>
                    </w:rPr>
                  </w:pPr>
                  <w:r w:rsidRPr="00870E45">
                    <w:rPr>
                      <w:i/>
                    </w:rPr>
                    <w:t>УТВЕРЖДАЮ</w:t>
                  </w:r>
                </w:p>
                <w:p w14:paraId="7F8276B4" w14:textId="77777777" w:rsidR="00593AE2" w:rsidRPr="00870E45" w:rsidRDefault="00593AE2" w:rsidP="00593AE2">
                  <w:pPr>
                    <w:jc w:val="right"/>
                    <w:rPr>
                      <w:i/>
                    </w:rPr>
                  </w:pPr>
                  <w:r w:rsidRPr="00870E45">
                    <w:rPr>
                      <w:i/>
                    </w:rPr>
                    <w:t>Проректор по учебной работе ПСТБИ</w:t>
                  </w:r>
                </w:p>
                <w:p w14:paraId="4B10DD10" w14:textId="77777777" w:rsidR="00593AE2" w:rsidRPr="00870E45" w:rsidRDefault="00593AE2" w:rsidP="00593AE2">
                  <w:pPr>
                    <w:jc w:val="right"/>
                    <w:rPr>
                      <w:i/>
                    </w:rPr>
                  </w:pPr>
                  <w:r w:rsidRPr="00870E45">
                    <w:rPr>
                      <w:i/>
                    </w:rPr>
                    <w:t>_____________ / прот. Николай Емельянов /</w:t>
                  </w:r>
                </w:p>
                <w:p w14:paraId="60FD8A73" w14:textId="77777777" w:rsidR="00593AE2" w:rsidRPr="00870E45" w:rsidRDefault="00593AE2" w:rsidP="00593AE2">
                  <w:pPr>
                    <w:jc w:val="right"/>
                    <w:rPr>
                      <w:i/>
                    </w:rPr>
                  </w:pPr>
                  <w:r w:rsidRPr="00870E45">
                    <w:rPr>
                      <w:i/>
                    </w:rPr>
                    <w:t>«_____» _________________ 20__ г.</w:t>
                  </w:r>
                </w:p>
                <w:p w14:paraId="79B53D3C" w14:textId="77777777" w:rsidR="00593AE2" w:rsidRPr="00870E45" w:rsidRDefault="00593AE2" w:rsidP="00593AE2">
                  <w:pPr>
                    <w:jc w:val="right"/>
                    <w:rPr>
                      <w:i/>
                    </w:rPr>
                  </w:pPr>
                </w:p>
              </w:tc>
              <w:tc>
                <w:tcPr>
                  <w:tcW w:w="4935" w:type="dxa"/>
                </w:tcPr>
                <w:p w14:paraId="38FB105F" w14:textId="77777777" w:rsidR="00593AE2" w:rsidRPr="00870E45" w:rsidRDefault="00593AE2" w:rsidP="00593AE2">
                  <w:pPr>
                    <w:pStyle w:val="3"/>
                    <w:keepLines/>
                    <w:spacing w:line="276" w:lineRule="auto"/>
                    <w:ind w:left="72"/>
                    <w:rPr>
                      <w:bCs/>
                      <w:i/>
                      <w:iCs w:val="0"/>
                    </w:rPr>
                  </w:pPr>
                </w:p>
              </w:tc>
            </w:tr>
          </w:tbl>
          <w:p w14:paraId="36FD6981" w14:textId="77777777" w:rsidR="00593AE2" w:rsidRPr="00C44DF2" w:rsidRDefault="00593AE2" w:rsidP="00593AE2">
            <w:pPr>
              <w:jc w:val="center"/>
            </w:pPr>
          </w:p>
        </w:tc>
        <w:tc>
          <w:tcPr>
            <w:tcW w:w="4935" w:type="dxa"/>
          </w:tcPr>
          <w:tbl>
            <w:tblPr>
              <w:tblW w:w="14655" w:type="dxa"/>
              <w:tblLook w:val="01E0" w:firstRow="1" w:lastRow="1" w:firstColumn="1" w:lastColumn="1" w:noHBand="0" w:noVBand="0"/>
            </w:tblPr>
            <w:tblGrid>
              <w:gridCol w:w="4785"/>
              <w:gridCol w:w="4935"/>
              <w:gridCol w:w="4935"/>
            </w:tblGrid>
            <w:tr w:rsidR="00593AE2" w:rsidRPr="00870E45" w14:paraId="48E65386" w14:textId="77777777" w:rsidTr="00D72222">
              <w:tc>
                <w:tcPr>
                  <w:tcW w:w="4785" w:type="dxa"/>
                </w:tcPr>
                <w:p w14:paraId="5E3F6B0E" w14:textId="77777777" w:rsidR="00593AE2" w:rsidRPr="00870E45" w:rsidRDefault="00593AE2" w:rsidP="00593AE2">
                  <w:pPr>
                    <w:spacing w:after="0"/>
                    <w:jc w:val="center"/>
                    <w:rPr>
                      <w:color w:val="000000"/>
                    </w:rPr>
                  </w:pPr>
                  <w:r w:rsidRPr="00870E45">
                    <w:rPr>
                      <w:color w:val="000000"/>
                    </w:rPr>
                    <w:t>Принята</w:t>
                  </w:r>
                </w:p>
                <w:p w14:paraId="41FAD06D" w14:textId="77777777" w:rsidR="00593AE2" w:rsidRPr="00870E45" w:rsidRDefault="00593AE2" w:rsidP="00593AE2">
                  <w:pPr>
                    <w:spacing w:after="288"/>
                    <w:jc w:val="center"/>
                    <w:rPr>
                      <w:color w:val="000000"/>
                    </w:rPr>
                  </w:pPr>
                  <w:r w:rsidRPr="00870E45">
                    <w:rPr>
                      <w:color w:val="000000"/>
                    </w:rPr>
                    <w:t>на заседании кафедры</w:t>
                  </w:r>
                </w:p>
                <w:p w14:paraId="4E1AC55B" w14:textId="77777777" w:rsidR="00593AE2" w:rsidRPr="00870E45" w:rsidRDefault="00593AE2" w:rsidP="00593AE2">
                  <w:pPr>
                    <w:spacing w:after="288"/>
                    <w:jc w:val="center"/>
                    <w:rPr>
                      <w:color w:val="000000"/>
                    </w:rPr>
                  </w:pPr>
                  <w:r w:rsidRPr="00870E45">
                    <w:rPr>
                      <w:color w:val="000000"/>
                    </w:rPr>
                    <w:t xml:space="preserve"> «___»_______20__ года,</w:t>
                  </w:r>
                </w:p>
                <w:p w14:paraId="74121324" w14:textId="77777777" w:rsidR="00593AE2" w:rsidRPr="00870E45" w:rsidRDefault="00593AE2" w:rsidP="00593AE2">
                  <w:pPr>
                    <w:spacing w:after="0"/>
                    <w:jc w:val="center"/>
                    <w:rPr>
                      <w:color w:val="000000"/>
                    </w:rPr>
                  </w:pPr>
                  <w:r w:rsidRPr="00870E45">
                    <w:rPr>
                      <w:color w:val="000000"/>
                    </w:rPr>
                    <w:t>протокол № ________.</w:t>
                  </w:r>
                </w:p>
                <w:p w14:paraId="7475392C" w14:textId="77777777" w:rsidR="00593AE2" w:rsidRPr="00870E45" w:rsidRDefault="00593AE2" w:rsidP="00593AE2">
                  <w:pPr>
                    <w:spacing w:after="0"/>
                    <w:rPr>
                      <w:color w:val="000000"/>
                    </w:rPr>
                  </w:pPr>
                </w:p>
                <w:p w14:paraId="501F38CE" w14:textId="77777777" w:rsidR="00593AE2" w:rsidRPr="00870E45" w:rsidRDefault="00593AE2" w:rsidP="00593AE2">
                  <w:pPr>
                    <w:spacing w:after="0"/>
                    <w:rPr>
                      <w:color w:val="000000"/>
                    </w:rPr>
                  </w:pPr>
                  <w:r w:rsidRPr="00870E45">
                    <w:rPr>
                      <w:color w:val="000000"/>
                    </w:rPr>
                    <w:t>Заведующий кафедрой – прот. Павел Хондзинский</w:t>
                  </w:r>
                </w:p>
                <w:p w14:paraId="58D31F5C" w14:textId="77777777" w:rsidR="00593AE2" w:rsidRPr="00870E45" w:rsidRDefault="00593AE2" w:rsidP="00593AE2">
                  <w:pPr>
                    <w:spacing w:after="0"/>
                  </w:pPr>
                  <w:r w:rsidRPr="00870E45">
                    <w:rPr>
                      <w:color w:val="000000"/>
                    </w:rPr>
                    <w:t>Руководитель ОП – прот. Владимир Воробьев</w:t>
                  </w:r>
                </w:p>
              </w:tc>
              <w:tc>
                <w:tcPr>
                  <w:tcW w:w="4935" w:type="dxa"/>
                </w:tcPr>
                <w:p w14:paraId="3666F52C" w14:textId="77777777" w:rsidR="00593AE2" w:rsidRPr="00870E45" w:rsidRDefault="00593AE2" w:rsidP="00593AE2">
                  <w:pPr>
                    <w:jc w:val="right"/>
                    <w:rPr>
                      <w:i/>
                    </w:rPr>
                  </w:pPr>
                  <w:r w:rsidRPr="00870E45">
                    <w:rPr>
                      <w:i/>
                    </w:rPr>
                    <w:t>УТВЕРЖДАЮ</w:t>
                  </w:r>
                </w:p>
                <w:p w14:paraId="26D87047" w14:textId="77777777" w:rsidR="00593AE2" w:rsidRPr="00870E45" w:rsidRDefault="00593AE2" w:rsidP="00593AE2">
                  <w:pPr>
                    <w:jc w:val="right"/>
                    <w:rPr>
                      <w:i/>
                    </w:rPr>
                  </w:pPr>
                  <w:r w:rsidRPr="00870E45">
                    <w:rPr>
                      <w:i/>
                    </w:rPr>
                    <w:t>Проректор по учебной работе ПСТБИ</w:t>
                  </w:r>
                </w:p>
                <w:p w14:paraId="58581EB8" w14:textId="77777777" w:rsidR="00593AE2" w:rsidRPr="00870E45" w:rsidRDefault="00593AE2" w:rsidP="00593AE2">
                  <w:pPr>
                    <w:jc w:val="right"/>
                    <w:rPr>
                      <w:i/>
                    </w:rPr>
                  </w:pPr>
                  <w:r w:rsidRPr="00870E45">
                    <w:rPr>
                      <w:i/>
                    </w:rPr>
                    <w:t>_____________ / прот. Николай Емельянов /</w:t>
                  </w:r>
                </w:p>
                <w:p w14:paraId="479F6B42" w14:textId="77777777" w:rsidR="00593AE2" w:rsidRPr="00870E45" w:rsidRDefault="00593AE2" w:rsidP="00593AE2">
                  <w:pPr>
                    <w:jc w:val="right"/>
                    <w:rPr>
                      <w:i/>
                    </w:rPr>
                  </w:pPr>
                  <w:r w:rsidRPr="00870E45">
                    <w:rPr>
                      <w:i/>
                    </w:rPr>
                    <w:t>«_____» _________________ 20__ г.</w:t>
                  </w:r>
                </w:p>
                <w:p w14:paraId="49E2AAD4" w14:textId="77777777" w:rsidR="00593AE2" w:rsidRPr="00870E45" w:rsidRDefault="00593AE2" w:rsidP="00593AE2">
                  <w:pPr>
                    <w:jc w:val="right"/>
                    <w:rPr>
                      <w:i/>
                    </w:rPr>
                  </w:pPr>
                </w:p>
              </w:tc>
              <w:tc>
                <w:tcPr>
                  <w:tcW w:w="4935" w:type="dxa"/>
                </w:tcPr>
                <w:p w14:paraId="17C0576B" w14:textId="77777777" w:rsidR="00593AE2" w:rsidRPr="00870E45" w:rsidRDefault="00593AE2" w:rsidP="00593AE2">
                  <w:pPr>
                    <w:pStyle w:val="3"/>
                    <w:keepLines/>
                    <w:spacing w:line="276" w:lineRule="auto"/>
                    <w:ind w:left="72"/>
                    <w:rPr>
                      <w:bCs/>
                      <w:i/>
                      <w:iCs w:val="0"/>
                    </w:rPr>
                  </w:pPr>
                </w:p>
              </w:tc>
            </w:tr>
          </w:tbl>
          <w:p w14:paraId="3FBC07EF" w14:textId="77777777" w:rsidR="00593AE2" w:rsidRPr="00C44DF2" w:rsidRDefault="00593AE2" w:rsidP="00593AE2">
            <w:pPr>
              <w:jc w:val="center"/>
            </w:pPr>
          </w:p>
        </w:tc>
        <w:tc>
          <w:tcPr>
            <w:tcW w:w="4935" w:type="dxa"/>
          </w:tcPr>
          <w:tbl>
            <w:tblPr>
              <w:tblW w:w="14655" w:type="dxa"/>
              <w:tblLook w:val="01E0" w:firstRow="1" w:lastRow="1" w:firstColumn="1" w:lastColumn="1" w:noHBand="0" w:noVBand="0"/>
            </w:tblPr>
            <w:tblGrid>
              <w:gridCol w:w="4785"/>
              <w:gridCol w:w="4935"/>
              <w:gridCol w:w="4935"/>
            </w:tblGrid>
            <w:tr w:rsidR="00593AE2" w:rsidRPr="00870E45" w14:paraId="0588D7EA" w14:textId="77777777" w:rsidTr="00D72222">
              <w:tc>
                <w:tcPr>
                  <w:tcW w:w="4785" w:type="dxa"/>
                </w:tcPr>
                <w:p w14:paraId="118BBE55" w14:textId="77777777" w:rsidR="00593AE2" w:rsidRPr="00870E45" w:rsidRDefault="00593AE2" w:rsidP="00593AE2">
                  <w:pPr>
                    <w:spacing w:after="0"/>
                    <w:jc w:val="center"/>
                    <w:rPr>
                      <w:color w:val="000000"/>
                    </w:rPr>
                  </w:pPr>
                  <w:r w:rsidRPr="00870E45">
                    <w:rPr>
                      <w:color w:val="000000"/>
                    </w:rPr>
                    <w:t>Принята</w:t>
                  </w:r>
                </w:p>
                <w:p w14:paraId="39117E00" w14:textId="77777777" w:rsidR="00593AE2" w:rsidRPr="00870E45" w:rsidRDefault="00593AE2" w:rsidP="00593AE2">
                  <w:pPr>
                    <w:spacing w:after="288"/>
                    <w:jc w:val="center"/>
                    <w:rPr>
                      <w:color w:val="000000"/>
                    </w:rPr>
                  </w:pPr>
                  <w:r w:rsidRPr="00870E45">
                    <w:rPr>
                      <w:color w:val="000000"/>
                    </w:rPr>
                    <w:t>на заседании кафедры</w:t>
                  </w:r>
                </w:p>
                <w:p w14:paraId="6F1B8589" w14:textId="77777777" w:rsidR="00593AE2" w:rsidRPr="00870E45" w:rsidRDefault="00593AE2" w:rsidP="00593AE2">
                  <w:pPr>
                    <w:spacing w:after="288"/>
                    <w:jc w:val="center"/>
                    <w:rPr>
                      <w:color w:val="000000"/>
                    </w:rPr>
                  </w:pPr>
                  <w:r w:rsidRPr="00870E45">
                    <w:rPr>
                      <w:color w:val="000000"/>
                    </w:rPr>
                    <w:t xml:space="preserve"> «___»_______20__ года,</w:t>
                  </w:r>
                </w:p>
                <w:p w14:paraId="0DDEDA2D" w14:textId="77777777" w:rsidR="00593AE2" w:rsidRPr="00870E45" w:rsidRDefault="00593AE2" w:rsidP="00593AE2">
                  <w:pPr>
                    <w:spacing w:after="0"/>
                    <w:jc w:val="center"/>
                    <w:rPr>
                      <w:color w:val="000000"/>
                    </w:rPr>
                  </w:pPr>
                  <w:r w:rsidRPr="00870E45">
                    <w:rPr>
                      <w:color w:val="000000"/>
                    </w:rPr>
                    <w:t>протокол № ________.</w:t>
                  </w:r>
                </w:p>
                <w:p w14:paraId="39649823" w14:textId="77777777" w:rsidR="00593AE2" w:rsidRPr="00870E45" w:rsidRDefault="00593AE2" w:rsidP="00593AE2">
                  <w:pPr>
                    <w:spacing w:after="0"/>
                    <w:rPr>
                      <w:color w:val="000000"/>
                    </w:rPr>
                  </w:pPr>
                </w:p>
                <w:p w14:paraId="632D3B7F" w14:textId="77777777" w:rsidR="00593AE2" w:rsidRPr="00870E45" w:rsidRDefault="00593AE2" w:rsidP="00593AE2">
                  <w:pPr>
                    <w:spacing w:after="0"/>
                    <w:rPr>
                      <w:color w:val="000000"/>
                    </w:rPr>
                  </w:pPr>
                  <w:r w:rsidRPr="00870E45">
                    <w:rPr>
                      <w:color w:val="000000"/>
                    </w:rPr>
                    <w:t>Заведующий кафедрой – прот. Павел Хондзинский</w:t>
                  </w:r>
                </w:p>
                <w:p w14:paraId="59506D99" w14:textId="77777777" w:rsidR="00593AE2" w:rsidRPr="00870E45" w:rsidRDefault="00593AE2" w:rsidP="00593AE2">
                  <w:pPr>
                    <w:spacing w:after="0"/>
                  </w:pPr>
                  <w:r w:rsidRPr="00870E45">
                    <w:rPr>
                      <w:color w:val="000000"/>
                    </w:rPr>
                    <w:t>Руководитель ОП – прот. Владимир Воробьев</w:t>
                  </w:r>
                </w:p>
              </w:tc>
              <w:tc>
                <w:tcPr>
                  <w:tcW w:w="4935" w:type="dxa"/>
                </w:tcPr>
                <w:p w14:paraId="7D896716" w14:textId="77777777" w:rsidR="00593AE2" w:rsidRPr="00870E45" w:rsidRDefault="00593AE2" w:rsidP="00593AE2">
                  <w:pPr>
                    <w:jc w:val="right"/>
                    <w:rPr>
                      <w:i/>
                    </w:rPr>
                  </w:pPr>
                  <w:r w:rsidRPr="00870E45">
                    <w:rPr>
                      <w:i/>
                    </w:rPr>
                    <w:t>УТВЕРЖДАЮ</w:t>
                  </w:r>
                </w:p>
                <w:p w14:paraId="1B44B566" w14:textId="77777777" w:rsidR="00593AE2" w:rsidRPr="00870E45" w:rsidRDefault="00593AE2" w:rsidP="00593AE2">
                  <w:pPr>
                    <w:jc w:val="right"/>
                    <w:rPr>
                      <w:i/>
                    </w:rPr>
                  </w:pPr>
                  <w:r w:rsidRPr="00870E45">
                    <w:rPr>
                      <w:i/>
                    </w:rPr>
                    <w:t>Проректор по учебной работе ПСТБИ</w:t>
                  </w:r>
                </w:p>
                <w:p w14:paraId="35EFCE04" w14:textId="77777777" w:rsidR="00593AE2" w:rsidRPr="00870E45" w:rsidRDefault="00593AE2" w:rsidP="00593AE2">
                  <w:pPr>
                    <w:jc w:val="right"/>
                    <w:rPr>
                      <w:i/>
                    </w:rPr>
                  </w:pPr>
                  <w:r w:rsidRPr="00870E45">
                    <w:rPr>
                      <w:i/>
                    </w:rPr>
                    <w:t>_____________ / прот. Николай Емельянов /</w:t>
                  </w:r>
                </w:p>
                <w:p w14:paraId="4BBF3FA0" w14:textId="77777777" w:rsidR="00593AE2" w:rsidRPr="00870E45" w:rsidRDefault="00593AE2" w:rsidP="00593AE2">
                  <w:pPr>
                    <w:jc w:val="right"/>
                    <w:rPr>
                      <w:i/>
                    </w:rPr>
                  </w:pPr>
                  <w:r w:rsidRPr="00870E45">
                    <w:rPr>
                      <w:i/>
                    </w:rPr>
                    <w:t>«_____» _________________ 20__ г.</w:t>
                  </w:r>
                </w:p>
                <w:p w14:paraId="02F8C49B" w14:textId="77777777" w:rsidR="00593AE2" w:rsidRPr="00870E45" w:rsidRDefault="00593AE2" w:rsidP="00593AE2">
                  <w:pPr>
                    <w:jc w:val="right"/>
                    <w:rPr>
                      <w:i/>
                    </w:rPr>
                  </w:pPr>
                </w:p>
              </w:tc>
              <w:tc>
                <w:tcPr>
                  <w:tcW w:w="4935" w:type="dxa"/>
                </w:tcPr>
                <w:p w14:paraId="1C9B1BDE" w14:textId="77777777" w:rsidR="00593AE2" w:rsidRPr="00870E45" w:rsidRDefault="00593AE2" w:rsidP="00593AE2">
                  <w:pPr>
                    <w:pStyle w:val="3"/>
                    <w:keepLines/>
                    <w:spacing w:line="276" w:lineRule="auto"/>
                    <w:ind w:left="72"/>
                    <w:rPr>
                      <w:bCs/>
                      <w:i/>
                      <w:iCs w:val="0"/>
                    </w:rPr>
                  </w:pPr>
                </w:p>
              </w:tc>
            </w:tr>
          </w:tbl>
          <w:p w14:paraId="2B892BC6" w14:textId="77777777" w:rsidR="00593AE2" w:rsidRPr="00C44DF2" w:rsidRDefault="00593AE2" w:rsidP="00593AE2">
            <w:pPr>
              <w:jc w:val="center"/>
            </w:pPr>
          </w:p>
        </w:tc>
      </w:tr>
    </w:tbl>
    <w:p w14:paraId="618CBD27" w14:textId="77777777" w:rsidR="00C44DF2" w:rsidRPr="00C44DF2" w:rsidRDefault="00C44DF2" w:rsidP="00593AE2"/>
    <w:p w14:paraId="6F4177C7" w14:textId="77777777" w:rsidR="00C44DF2" w:rsidRPr="00C44DF2" w:rsidRDefault="00C44DF2" w:rsidP="00C44DF2">
      <w:pPr>
        <w:jc w:val="center"/>
      </w:pPr>
    </w:p>
    <w:p w14:paraId="3D9CFBBD" w14:textId="77777777" w:rsidR="00C44DF2" w:rsidRPr="00C44DF2" w:rsidRDefault="00C44DF2" w:rsidP="00C44DF2">
      <w:pPr>
        <w:jc w:val="center"/>
      </w:pPr>
      <w:r w:rsidRPr="00C44DF2">
        <w:t>РАБОЧАЯ ПРОГРАММА ДИСЦИПЛИНЫ</w:t>
      </w:r>
    </w:p>
    <w:p w14:paraId="4A72519C" w14:textId="77777777" w:rsidR="00C44DF2" w:rsidRPr="00C44DF2" w:rsidRDefault="00C44DF2" w:rsidP="00C44DF2">
      <w:pPr>
        <w:jc w:val="center"/>
        <w:rPr>
          <w:b/>
        </w:rPr>
      </w:pPr>
      <w:r w:rsidRPr="00C44DF2">
        <w:rPr>
          <w:b/>
        </w:rPr>
        <w:t>ЛИТУРГИКА</w:t>
      </w:r>
    </w:p>
    <w:p w14:paraId="1EB1A03F" w14:textId="77777777" w:rsidR="00C44DF2" w:rsidRPr="00C44DF2" w:rsidRDefault="00C44DF2" w:rsidP="00C44DF2">
      <w:pPr>
        <w:jc w:val="center"/>
      </w:pPr>
    </w:p>
    <w:p w14:paraId="1F5D4ACF" w14:textId="77777777" w:rsidR="00C44DF2" w:rsidRPr="00C44DF2" w:rsidRDefault="00C44DF2" w:rsidP="00C44DF2">
      <w:pPr>
        <w:jc w:val="center"/>
      </w:pPr>
    </w:p>
    <w:p w14:paraId="590BAA55" w14:textId="77777777" w:rsidR="00C44DF2" w:rsidRPr="00C44DF2" w:rsidRDefault="00C44DF2" w:rsidP="00C44DF2">
      <w:pPr>
        <w:jc w:val="center"/>
        <w:rPr>
          <w:i/>
        </w:rPr>
      </w:pPr>
      <w:r w:rsidRPr="00C44DF2">
        <w:rPr>
          <w:i/>
        </w:rPr>
        <w:t xml:space="preserve">Основная образовательная программа: </w:t>
      </w:r>
      <w:r w:rsidRPr="00C44DF2">
        <w:rPr>
          <w:b/>
          <w:i/>
        </w:rPr>
        <w:t>Подготовка служителей и религиозного персонала православного вероисповедания</w:t>
      </w:r>
    </w:p>
    <w:p w14:paraId="2F92757E" w14:textId="77777777" w:rsidR="00C44DF2" w:rsidRPr="00C44DF2" w:rsidRDefault="00C44DF2" w:rsidP="00C44DF2">
      <w:pPr>
        <w:jc w:val="center"/>
        <w:rPr>
          <w:i/>
        </w:rPr>
      </w:pPr>
      <w:r w:rsidRPr="00C44DF2">
        <w:rPr>
          <w:i/>
        </w:rPr>
        <w:t xml:space="preserve">Квалификация выпускника: </w:t>
      </w:r>
      <w:r w:rsidRPr="00C44DF2">
        <w:rPr>
          <w:b/>
          <w:i/>
        </w:rPr>
        <w:t>бакалавр богословия</w:t>
      </w:r>
    </w:p>
    <w:p w14:paraId="6E22E35B" w14:textId="404871A8" w:rsidR="00C44DF2" w:rsidRPr="00593AE2" w:rsidRDefault="00C44DF2" w:rsidP="00593AE2">
      <w:pPr>
        <w:jc w:val="center"/>
        <w:rPr>
          <w:i/>
        </w:rPr>
      </w:pPr>
      <w:r w:rsidRPr="00C44DF2">
        <w:rPr>
          <w:i/>
        </w:rPr>
        <w:t>Форма обучения:</w:t>
      </w:r>
      <w:r w:rsidRPr="00C44DF2">
        <w:rPr>
          <w:b/>
          <w:i/>
        </w:rPr>
        <w:t xml:space="preserve"> очная</w:t>
      </w:r>
    </w:p>
    <w:p w14:paraId="4B79050E" w14:textId="77777777" w:rsidR="00C44DF2" w:rsidRPr="00C44DF2" w:rsidRDefault="00C44DF2" w:rsidP="00C44DF2">
      <w:pPr>
        <w:jc w:val="center"/>
      </w:pPr>
    </w:p>
    <w:p w14:paraId="7CC3D29C" w14:textId="77777777" w:rsidR="00C44DF2" w:rsidRPr="00C44DF2" w:rsidRDefault="00C44DF2" w:rsidP="00C44DF2">
      <w:pPr>
        <w:jc w:val="center"/>
      </w:pPr>
    </w:p>
    <w:p w14:paraId="7F73936B" w14:textId="77777777" w:rsidR="00C44DF2" w:rsidRPr="00C44DF2" w:rsidRDefault="00C44DF2" w:rsidP="00C44DF2">
      <w:pPr>
        <w:jc w:val="center"/>
      </w:pPr>
    </w:p>
    <w:p w14:paraId="0FEB6DAE" w14:textId="77777777" w:rsidR="00C44DF2" w:rsidRPr="00C44DF2" w:rsidRDefault="00C44DF2" w:rsidP="00C44DF2">
      <w:pPr>
        <w:jc w:val="center"/>
      </w:pPr>
    </w:p>
    <w:p w14:paraId="55DB5EC9" w14:textId="77777777" w:rsidR="00C44DF2" w:rsidRPr="00C44DF2" w:rsidRDefault="00C44DF2" w:rsidP="00C44DF2">
      <w:pPr>
        <w:jc w:val="center"/>
      </w:pPr>
    </w:p>
    <w:p w14:paraId="5BD03629" w14:textId="77777777" w:rsidR="00C44DF2" w:rsidRPr="00C44DF2" w:rsidRDefault="00C44DF2" w:rsidP="00C44DF2">
      <w:pPr>
        <w:jc w:val="center"/>
      </w:pPr>
    </w:p>
    <w:p w14:paraId="5DBAA75F" w14:textId="77777777" w:rsidR="00C44DF2" w:rsidRPr="00C44DF2" w:rsidRDefault="00C44DF2" w:rsidP="00C44DF2">
      <w:pPr>
        <w:jc w:val="center"/>
      </w:pPr>
    </w:p>
    <w:p w14:paraId="5CB3D79A" w14:textId="69D8C6BB" w:rsidR="00C44DF2" w:rsidRPr="00C44DF2" w:rsidRDefault="00C44DF2" w:rsidP="00BE6AB6">
      <w:pPr>
        <w:jc w:val="center"/>
      </w:pPr>
      <w:r w:rsidRPr="00C44DF2">
        <w:t>Москва, 20</w:t>
      </w:r>
      <w:r w:rsidR="00BE6AB6">
        <w:t>2</w:t>
      </w:r>
      <w:r w:rsidR="00593AE2">
        <w:rPr>
          <w:lang w:val="en-US"/>
        </w:rPr>
        <w:t xml:space="preserve">1 </w:t>
      </w:r>
      <w:r w:rsidRPr="00C44DF2">
        <w:t>г.</w:t>
      </w:r>
    </w:p>
    <w:sdt>
      <w:sdtPr>
        <w:rPr>
          <w:rFonts w:ascii="Times New Roman" w:eastAsia="Times New Roman" w:hAnsi="Times New Roman" w:cs="Times New Roman"/>
          <w:b/>
          <w:bCs w:val="0"/>
          <w:color w:val="auto"/>
          <w:sz w:val="24"/>
          <w:szCs w:val="24"/>
        </w:rPr>
        <w:id w:val="1455213109"/>
        <w:docPartObj>
          <w:docPartGallery w:val="Table of Contents"/>
          <w:docPartUnique/>
        </w:docPartObj>
      </w:sdtPr>
      <w:sdtEndPr>
        <w:rPr>
          <w:b w:val="0"/>
        </w:rPr>
      </w:sdtEndPr>
      <w:sdtContent>
        <w:p w14:paraId="7A6324F4" w14:textId="77777777" w:rsidR="00523A05" w:rsidRPr="00C44DF2" w:rsidRDefault="00523A05" w:rsidP="00C44DF2">
          <w:pPr>
            <w:pStyle w:val="af1"/>
            <w:spacing w:before="0" w:after="120"/>
            <w:rPr>
              <w:rFonts w:ascii="Times New Roman" w:hAnsi="Times New Roman" w:cs="Times New Roman"/>
              <w:b/>
              <w:color w:val="auto"/>
              <w:sz w:val="24"/>
              <w:szCs w:val="24"/>
            </w:rPr>
          </w:pPr>
          <w:r w:rsidRPr="00C44DF2">
            <w:rPr>
              <w:rFonts w:ascii="Times New Roman" w:hAnsi="Times New Roman" w:cs="Times New Roman"/>
              <w:b/>
              <w:color w:val="auto"/>
              <w:sz w:val="24"/>
              <w:szCs w:val="24"/>
            </w:rPr>
            <w:t>Оглавление</w:t>
          </w:r>
        </w:p>
        <w:p w14:paraId="488DA811" w14:textId="77777777" w:rsidR="00590701" w:rsidRDefault="00966B1D">
          <w:pPr>
            <w:pStyle w:val="12"/>
            <w:tabs>
              <w:tab w:val="right" w:leader="dot" w:pos="9345"/>
            </w:tabs>
            <w:rPr>
              <w:rFonts w:asciiTheme="minorHAnsi" w:eastAsiaTheme="minorEastAsia" w:hAnsiTheme="minorHAnsi" w:cstheme="minorBidi"/>
              <w:noProof/>
              <w:sz w:val="22"/>
              <w:szCs w:val="22"/>
              <w:lang w:bidi="he-IL"/>
            </w:rPr>
          </w:pPr>
          <w:r w:rsidRPr="00C44DF2">
            <w:fldChar w:fldCharType="begin"/>
          </w:r>
          <w:r w:rsidR="00523A05" w:rsidRPr="00C44DF2">
            <w:instrText xml:space="preserve"> TOC \o "1-3" \h \z \u </w:instrText>
          </w:r>
          <w:r w:rsidRPr="00C44DF2">
            <w:fldChar w:fldCharType="separate"/>
          </w:r>
          <w:hyperlink w:anchor="_Toc64272261" w:history="1">
            <w:r w:rsidR="00590701" w:rsidRPr="00797713">
              <w:rPr>
                <w:rStyle w:val="af0"/>
                <w:noProof/>
              </w:rPr>
              <w:t>Цели освоения дисциплины</w:t>
            </w:r>
            <w:r w:rsidR="00590701">
              <w:rPr>
                <w:noProof/>
                <w:webHidden/>
              </w:rPr>
              <w:tab/>
            </w:r>
            <w:r w:rsidR="00590701">
              <w:rPr>
                <w:noProof/>
                <w:webHidden/>
              </w:rPr>
              <w:fldChar w:fldCharType="begin"/>
            </w:r>
            <w:r w:rsidR="00590701">
              <w:rPr>
                <w:noProof/>
                <w:webHidden/>
              </w:rPr>
              <w:instrText xml:space="preserve"> PAGEREF _Toc64272261 \h </w:instrText>
            </w:r>
            <w:r w:rsidR="00590701">
              <w:rPr>
                <w:noProof/>
                <w:webHidden/>
              </w:rPr>
            </w:r>
            <w:r w:rsidR="00590701">
              <w:rPr>
                <w:noProof/>
                <w:webHidden/>
              </w:rPr>
              <w:fldChar w:fldCharType="separate"/>
            </w:r>
            <w:r w:rsidR="00590701">
              <w:rPr>
                <w:noProof/>
                <w:webHidden/>
              </w:rPr>
              <w:t>3</w:t>
            </w:r>
            <w:r w:rsidR="00590701">
              <w:rPr>
                <w:noProof/>
                <w:webHidden/>
              </w:rPr>
              <w:fldChar w:fldCharType="end"/>
            </w:r>
          </w:hyperlink>
        </w:p>
        <w:p w14:paraId="7D755EBA"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62" w:history="1">
            <w:r w:rsidR="00590701" w:rsidRPr="00797713">
              <w:rPr>
                <w:rStyle w:val="af0"/>
                <w:noProof/>
              </w:rPr>
              <w:t>Место дисциплины в структуре образовательной программы</w:t>
            </w:r>
            <w:r w:rsidR="00590701">
              <w:rPr>
                <w:noProof/>
                <w:webHidden/>
              </w:rPr>
              <w:tab/>
            </w:r>
            <w:r w:rsidR="00590701">
              <w:rPr>
                <w:noProof/>
                <w:webHidden/>
              </w:rPr>
              <w:fldChar w:fldCharType="begin"/>
            </w:r>
            <w:r w:rsidR="00590701">
              <w:rPr>
                <w:noProof/>
                <w:webHidden/>
              </w:rPr>
              <w:instrText xml:space="preserve"> PAGEREF _Toc64272262 \h </w:instrText>
            </w:r>
            <w:r w:rsidR="00590701">
              <w:rPr>
                <w:noProof/>
                <w:webHidden/>
              </w:rPr>
            </w:r>
            <w:r w:rsidR="00590701">
              <w:rPr>
                <w:noProof/>
                <w:webHidden/>
              </w:rPr>
              <w:fldChar w:fldCharType="separate"/>
            </w:r>
            <w:r w:rsidR="00590701">
              <w:rPr>
                <w:noProof/>
                <w:webHidden/>
              </w:rPr>
              <w:t>3</w:t>
            </w:r>
            <w:r w:rsidR="00590701">
              <w:rPr>
                <w:noProof/>
                <w:webHidden/>
              </w:rPr>
              <w:fldChar w:fldCharType="end"/>
            </w:r>
          </w:hyperlink>
        </w:p>
        <w:p w14:paraId="1ABFFB83"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63" w:history="1">
            <w:r w:rsidR="00590701" w:rsidRPr="00797713">
              <w:rPr>
                <w:rStyle w:val="af0"/>
                <w:noProof/>
              </w:rPr>
              <w:t>Перечень планируемых результатов обучения по дисциплине</w:t>
            </w:r>
            <w:r w:rsidR="00590701">
              <w:rPr>
                <w:noProof/>
                <w:webHidden/>
              </w:rPr>
              <w:tab/>
            </w:r>
            <w:r w:rsidR="00590701">
              <w:rPr>
                <w:noProof/>
                <w:webHidden/>
              </w:rPr>
              <w:fldChar w:fldCharType="begin"/>
            </w:r>
            <w:r w:rsidR="00590701">
              <w:rPr>
                <w:noProof/>
                <w:webHidden/>
              </w:rPr>
              <w:instrText xml:space="preserve"> PAGEREF _Toc64272263 \h </w:instrText>
            </w:r>
            <w:r w:rsidR="00590701">
              <w:rPr>
                <w:noProof/>
                <w:webHidden/>
              </w:rPr>
            </w:r>
            <w:r w:rsidR="00590701">
              <w:rPr>
                <w:noProof/>
                <w:webHidden/>
              </w:rPr>
              <w:fldChar w:fldCharType="separate"/>
            </w:r>
            <w:r w:rsidR="00590701">
              <w:rPr>
                <w:noProof/>
                <w:webHidden/>
              </w:rPr>
              <w:t>4</w:t>
            </w:r>
            <w:r w:rsidR="00590701">
              <w:rPr>
                <w:noProof/>
                <w:webHidden/>
              </w:rPr>
              <w:fldChar w:fldCharType="end"/>
            </w:r>
          </w:hyperlink>
        </w:p>
        <w:p w14:paraId="52208078"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64" w:history="1">
            <w:r w:rsidR="00590701" w:rsidRPr="00797713">
              <w:rPr>
                <w:rStyle w:val="af0"/>
                <w:noProof/>
              </w:rPr>
              <w:t>Компетенция, формируемая дисциплиной</w:t>
            </w:r>
            <w:r w:rsidR="00590701">
              <w:rPr>
                <w:noProof/>
                <w:webHidden/>
              </w:rPr>
              <w:tab/>
            </w:r>
            <w:r w:rsidR="00590701">
              <w:rPr>
                <w:noProof/>
                <w:webHidden/>
              </w:rPr>
              <w:fldChar w:fldCharType="begin"/>
            </w:r>
            <w:r w:rsidR="00590701">
              <w:rPr>
                <w:noProof/>
                <w:webHidden/>
              </w:rPr>
              <w:instrText xml:space="preserve"> PAGEREF _Toc64272264 \h </w:instrText>
            </w:r>
            <w:r w:rsidR="00590701">
              <w:rPr>
                <w:noProof/>
                <w:webHidden/>
              </w:rPr>
            </w:r>
            <w:r w:rsidR="00590701">
              <w:rPr>
                <w:noProof/>
                <w:webHidden/>
              </w:rPr>
              <w:fldChar w:fldCharType="separate"/>
            </w:r>
            <w:r w:rsidR="00590701">
              <w:rPr>
                <w:noProof/>
                <w:webHidden/>
              </w:rPr>
              <w:t>4</w:t>
            </w:r>
            <w:r w:rsidR="00590701">
              <w:rPr>
                <w:noProof/>
                <w:webHidden/>
              </w:rPr>
              <w:fldChar w:fldCharType="end"/>
            </w:r>
          </w:hyperlink>
        </w:p>
        <w:p w14:paraId="43ED580E"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65" w:history="1">
            <w:r w:rsidR="00590701" w:rsidRPr="00797713">
              <w:rPr>
                <w:rStyle w:val="af0"/>
                <w:noProof/>
              </w:rPr>
              <w:t>Этапы освоения компетенции</w:t>
            </w:r>
            <w:r w:rsidR="00590701">
              <w:rPr>
                <w:noProof/>
                <w:webHidden/>
              </w:rPr>
              <w:tab/>
            </w:r>
            <w:r w:rsidR="00590701">
              <w:rPr>
                <w:noProof/>
                <w:webHidden/>
              </w:rPr>
              <w:fldChar w:fldCharType="begin"/>
            </w:r>
            <w:r w:rsidR="00590701">
              <w:rPr>
                <w:noProof/>
                <w:webHidden/>
              </w:rPr>
              <w:instrText xml:space="preserve"> PAGEREF _Toc64272265 \h </w:instrText>
            </w:r>
            <w:r w:rsidR="00590701">
              <w:rPr>
                <w:noProof/>
                <w:webHidden/>
              </w:rPr>
            </w:r>
            <w:r w:rsidR="00590701">
              <w:rPr>
                <w:noProof/>
                <w:webHidden/>
              </w:rPr>
              <w:fldChar w:fldCharType="separate"/>
            </w:r>
            <w:r w:rsidR="00590701">
              <w:rPr>
                <w:noProof/>
                <w:webHidden/>
              </w:rPr>
              <w:t>4</w:t>
            </w:r>
            <w:r w:rsidR="00590701">
              <w:rPr>
                <w:noProof/>
                <w:webHidden/>
              </w:rPr>
              <w:fldChar w:fldCharType="end"/>
            </w:r>
          </w:hyperlink>
        </w:p>
        <w:p w14:paraId="0357F079"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66" w:history="1">
            <w:r w:rsidR="00590701" w:rsidRPr="00797713">
              <w:rPr>
                <w:rStyle w:val="af0"/>
                <w:noProof/>
              </w:rPr>
              <w:t>Знания, умения и навыки, получаемые в результате освоения дисциплины</w:t>
            </w:r>
            <w:r w:rsidR="00590701">
              <w:rPr>
                <w:noProof/>
                <w:webHidden/>
              </w:rPr>
              <w:tab/>
            </w:r>
            <w:r w:rsidR="00590701">
              <w:rPr>
                <w:noProof/>
                <w:webHidden/>
              </w:rPr>
              <w:fldChar w:fldCharType="begin"/>
            </w:r>
            <w:r w:rsidR="00590701">
              <w:rPr>
                <w:noProof/>
                <w:webHidden/>
              </w:rPr>
              <w:instrText xml:space="preserve"> PAGEREF _Toc64272266 \h </w:instrText>
            </w:r>
            <w:r w:rsidR="00590701">
              <w:rPr>
                <w:noProof/>
                <w:webHidden/>
              </w:rPr>
            </w:r>
            <w:r w:rsidR="00590701">
              <w:rPr>
                <w:noProof/>
                <w:webHidden/>
              </w:rPr>
              <w:fldChar w:fldCharType="separate"/>
            </w:r>
            <w:r w:rsidR="00590701">
              <w:rPr>
                <w:noProof/>
                <w:webHidden/>
              </w:rPr>
              <w:t>4</w:t>
            </w:r>
            <w:r w:rsidR="00590701">
              <w:rPr>
                <w:noProof/>
                <w:webHidden/>
              </w:rPr>
              <w:fldChar w:fldCharType="end"/>
            </w:r>
          </w:hyperlink>
        </w:p>
        <w:p w14:paraId="5FB10E33"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67" w:history="1">
            <w:r w:rsidR="00590701" w:rsidRPr="00797713">
              <w:rPr>
                <w:rStyle w:val="af0"/>
                <w:noProof/>
              </w:rPr>
              <w:t>Объём дисциплины и трудоемкость по видам учебных занятий</w:t>
            </w:r>
            <w:r w:rsidR="00590701">
              <w:rPr>
                <w:noProof/>
                <w:webHidden/>
              </w:rPr>
              <w:tab/>
            </w:r>
            <w:r w:rsidR="00590701">
              <w:rPr>
                <w:noProof/>
                <w:webHidden/>
              </w:rPr>
              <w:fldChar w:fldCharType="begin"/>
            </w:r>
            <w:r w:rsidR="00590701">
              <w:rPr>
                <w:noProof/>
                <w:webHidden/>
              </w:rPr>
              <w:instrText xml:space="preserve"> PAGEREF _Toc64272267 \h </w:instrText>
            </w:r>
            <w:r w:rsidR="00590701">
              <w:rPr>
                <w:noProof/>
                <w:webHidden/>
              </w:rPr>
            </w:r>
            <w:r w:rsidR="00590701">
              <w:rPr>
                <w:noProof/>
                <w:webHidden/>
              </w:rPr>
              <w:fldChar w:fldCharType="separate"/>
            </w:r>
            <w:r w:rsidR="00590701">
              <w:rPr>
                <w:noProof/>
                <w:webHidden/>
              </w:rPr>
              <w:t>6</w:t>
            </w:r>
            <w:r w:rsidR="00590701">
              <w:rPr>
                <w:noProof/>
                <w:webHidden/>
              </w:rPr>
              <w:fldChar w:fldCharType="end"/>
            </w:r>
          </w:hyperlink>
        </w:p>
        <w:p w14:paraId="267A95DE"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68" w:history="1">
            <w:r w:rsidR="00590701" w:rsidRPr="00797713">
              <w:rPr>
                <w:rStyle w:val="af0"/>
                <w:noProof/>
              </w:rPr>
              <w:t>Тематический план дисциплины</w:t>
            </w:r>
            <w:r w:rsidR="00590701">
              <w:rPr>
                <w:noProof/>
                <w:webHidden/>
              </w:rPr>
              <w:tab/>
            </w:r>
            <w:r w:rsidR="00590701">
              <w:rPr>
                <w:noProof/>
                <w:webHidden/>
              </w:rPr>
              <w:fldChar w:fldCharType="begin"/>
            </w:r>
            <w:r w:rsidR="00590701">
              <w:rPr>
                <w:noProof/>
                <w:webHidden/>
              </w:rPr>
              <w:instrText xml:space="preserve"> PAGEREF _Toc64272268 \h </w:instrText>
            </w:r>
            <w:r w:rsidR="00590701">
              <w:rPr>
                <w:noProof/>
                <w:webHidden/>
              </w:rPr>
            </w:r>
            <w:r w:rsidR="00590701">
              <w:rPr>
                <w:noProof/>
                <w:webHidden/>
              </w:rPr>
              <w:fldChar w:fldCharType="separate"/>
            </w:r>
            <w:r w:rsidR="00590701">
              <w:rPr>
                <w:noProof/>
                <w:webHidden/>
              </w:rPr>
              <w:t>6</w:t>
            </w:r>
            <w:r w:rsidR="00590701">
              <w:rPr>
                <w:noProof/>
                <w:webHidden/>
              </w:rPr>
              <w:fldChar w:fldCharType="end"/>
            </w:r>
          </w:hyperlink>
        </w:p>
        <w:p w14:paraId="47D4293C"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69" w:history="1">
            <w:r w:rsidR="00590701" w:rsidRPr="00797713">
              <w:rPr>
                <w:rStyle w:val="af0"/>
                <w:noProof/>
              </w:rPr>
              <w:t>Содержание дисциплины, структурированное по темам</w:t>
            </w:r>
            <w:r w:rsidR="00590701">
              <w:rPr>
                <w:noProof/>
                <w:webHidden/>
              </w:rPr>
              <w:tab/>
            </w:r>
            <w:r w:rsidR="00590701">
              <w:rPr>
                <w:noProof/>
                <w:webHidden/>
              </w:rPr>
              <w:fldChar w:fldCharType="begin"/>
            </w:r>
            <w:r w:rsidR="00590701">
              <w:rPr>
                <w:noProof/>
                <w:webHidden/>
              </w:rPr>
              <w:instrText xml:space="preserve"> PAGEREF _Toc64272269 \h </w:instrText>
            </w:r>
            <w:r w:rsidR="00590701">
              <w:rPr>
                <w:noProof/>
                <w:webHidden/>
              </w:rPr>
            </w:r>
            <w:r w:rsidR="00590701">
              <w:rPr>
                <w:noProof/>
                <w:webHidden/>
              </w:rPr>
              <w:fldChar w:fldCharType="separate"/>
            </w:r>
            <w:r w:rsidR="00590701">
              <w:rPr>
                <w:noProof/>
                <w:webHidden/>
              </w:rPr>
              <w:t>7</w:t>
            </w:r>
            <w:r w:rsidR="00590701">
              <w:rPr>
                <w:noProof/>
                <w:webHidden/>
              </w:rPr>
              <w:fldChar w:fldCharType="end"/>
            </w:r>
          </w:hyperlink>
        </w:p>
        <w:p w14:paraId="313EB67E"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70" w:history="1">
            <w:r w:rsidR="00590701" w:rsidRPr="00797713">
              <w:rPr>
                <w:rStyle w:val="af0"/>
                <w:noProof/>
              </w:rPr>
              <w:t>Учебно-методическое обеспечение самостоятельной работы обучающихся</w:t>
            </w:r>
            <w:r w:rsidR="00590701" w:rsidRPr="00797713">
              <w:rPr>
                <w:rStyle w:val="af0"/>
                <w:i/>
                <w:noProof/>
              </w:rPr>
              <w:t xml:space="preserve"> </w:t>
            </w:r>
            <w:r w:rsidR="00590701" w:rsidRPr="00797713">
              <w:rPr>
                <w:rStyle w:val="af0"/>
                <w:noProof/>
              </w:rPr>
              <w:t>по дисциплине</w:t>
            </w:r>
            <w:r w:rsidR="00590701">
              <w:rPr>
                <w:noProof/>
                <w:webHidden/>
              </w:rPr>
              <w:tab/>
            </w:r>
            <w:r w:rsidR="00590701">
              <w:rPr>
                <w:noProof/>
                <w:webHidden/>
              </w:rPr>
              <w:fldChar w:fldCharType="begin"/>
            </w:r>
            <w:r w:rsidR="00590701">
              <w:rPr>
                <w:noProof/>
                <w:webHidden/>
              </w:rPr>
              <w:instrText xml:space="preserve"> PAGEREF _Toc64272270 \h </w:instrText>
            </w:r>
            <w:r w:rsidR="00590701">
              <w:rPr>
                <w:noProof/>
                <w:webHidden/>
              </w:rPr>
            </w:r>
            <w:r w:rsidR="00590701">
              <w:rPr>
                <w:noProof/>
                <w:webHidden/>
              </w:rPr>
              <w:fldChar w:fldCharType="separate"/>
            </w:r>
            <w:r w:rsidR="00590701">
              <w:rPr>
                <w:noProof/>
                <w:webHidden/>
              </w:rPr>
              <w:t>13</w:t>
            </w:r>
            <w:r w:rsidR="00590701">
              <w:rPr>
                <w:noProof/>
                <w:webHidden/>
              </w:rPr>
              <w:fldChar w:fldCharType="end"/>
            </w:r>
          </w:hyperlink>
        </w:p>
        <w:p w14:paraId="4DEBD57E"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71" w:history="1">
            <w:r w:rsidR="00590701" w:rsidRPr="00797713">
              <w:rPr>
                <w:rStyle w:val="af0"/>
                <w:noProof/>
              </w:rPr>
              <w:t>Фонд оценочных средств</w:t>
            </w:r>
            <w:r w:rsidR="00590701">
              <w:rPr>
                <w:noProof/>
                <w:webHidden/>
              </w:rPr>
              <w:tab/>
            </w:r>
            <w:r w:rsidR="00590701">
              <w:rPr>
                <w:noProof/>
                <w:webHidden/>
              </w:rPr>
              <w:fldChar w:fldCharType="begin"/>
            </w:r>
            <w:r w:rsidR="00590701">
              <w:rPr>
                <w:noProof/>
                <w:webHidden/>
              </w:rPr>
              <w:instrText xml:space="preserve"> PAGEREF _Toc64272271 \h </w:instrText>
            </w:r>
            <w:r w:rsidR="00590701">
              <w:rPr>
                <w:noProof/>
                <w:webHidden/>
              </w:rPr>
            </w:r>
            <w:r w:rsidR="00590701">
              <w:rPr>
                <w:noProof/>
                <w:webHidden/>
              </w:rPr>
              <w:fldChar w:fldCharType="separate"/>
            </w:r>
            <w:r w:rsidR="00590701">
              <w:rPr>
                <w:noProof/>
                <w:webHidden/>
              </w:rPr>
              <w:t>13</w:t>
            </w:r>
            <w:r w:rsidR="00590701">
              <w:rPr>
                <w:noProof/>
                <w:webHidden/>
              </w:rPr>
              <w:fldChar w:fldCharType="end"/>
            </w:r>
          </w:hyperlink>
        </w:p>
        <w:p w14:paraId="6B6A14D1"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2" w:history="1">
            <w:r w:rsidR="00590701" w:rsidRPr="00797713">
              <w:rPr>
                <w:rStyle w:val="af0"/>
                <w:noProof/>
              </w:rPr>
              <w:t>Показатели оценивания основного этапа освоения компетенции</w:t>
            </w:r>
            <w:r w:rsidR="00590701">
              <w:rPr>
                <w:noProof/>
                <w:webHidden/>
              </w:rPr>
              <w:tab/>
            </w:r>
            <w:r w:rsidR="00590701">
              <w:rPr>
                <w:noProof/>
                <w:webHidden/>
              </w:rPr>
              <w:fldChar w:fldCharType="begin"/>
            </w:r>
            <w:r w:rsidR="00590701">
              <w:rPr>
                <w:noProof/>
                <w:webHidden/>
              </w:rPr>
              <w:instrText xml:space="preserve"> PAGEREF _Toc64272272 \h </w:instrText>
            </w:r>
            <w:r w:rsidR="00590701">
              <w:rPr>
                <w:noProof/>
                <w:webHidden/>
              </w:rPr>
            </w:r>
            <w:r w:rsidR="00590701">
              <w:rPr>
                <w:noProof/>
                <w:webHidden/>
              </w:rPr>
              <w:fldChar w:fldCharType="separate"/>
            </w:r>
            <w:r w:rsidR="00590701">
              <w:rPr>
                <w:noProof/>
                <w:webHidden/>
              </w:rPr>
              <w:t>14</w:t>
            </w:r>
            <w:r w:rsidR="00590701">
              <w:rPr>
                <w:noProof/>
                <w:webHidden/>
              </w:rPr>
              <w:fldChar w:fldCharType="end"/>
            </w:r>
          </w:hyperlink>
        </w:p>
        <w:p w14:paraId="5FAD9228"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3" w:history="1">
            <w:r w:rsidR="00590701" w:rsidRPr="00797713">
              <w:rPr>
                <w:rStyle w:val="af0"/>
                <w:noProof/>
              </w:rPr>
              <w:t>Перечень вопросов для промежуточной аттестации</w:t>
            </w:r>
            <w:r w:rsidR="00590701">
              <w:rPr>
                <w:noProof/>
                <w:webHidden/>
              </w:rPr>
              <w:tab/>
            </w:r>
            <w:r w:rsidR="00590701">
              <w:rPr>
                <w:noProof/>
                <w:webHidden/>
              </w:rPr>
              <w:fldChar w:fldCharType="begin"/>
            </w:r>
            <w:r w:rsidR="00590701">
              <w:rPr>
                <w:noProof/>
                <w:webHidden/>
              </w:rPr>
              <w:instrText xml:space="preserve"> PAGEREF _Toc64272273 \h </w:instrText>
            </w:r>
            <w:r w:rsidR="00590701">
              <w:rPr>
                <w:noProof/>
                <w:webHidden/>
              </w:rPr>
            </w:r>
            <w:r w:rsidR="00590701">
              <w:rPr>
                <w:noProof/>
                <w:webHidden/>
              </w:rPr>
              <w:fldChar w:fldCharType="separate"/>
            </w:r>
            <w:r w:rsidR="00590701">
              <w:rPr>
                <w:noProof/>
                <w:webHidden/>
              </w:rPr>
              <w:t>14</w:t>
            </w:r>
            <w:r w:rsidR="00590701">
              <w:rPr>
                <w:noProof/>
                <w:webHidden/>
              </w:rPr>
              <w:fldChar w:fldCharType="end"/>
            </w:r>
          </w:hyperlink>
        </w:p>
        <w:p w14:paraId="20CCE8AB"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4" w:history="1">
            <w:r w:rsidR="00590701" w:rsidRPr="00797713">
              <w:rPr>
                <w:rStyle w:val="af0"/>
                <w:noProof/>
              </w:rPr>
              <w:t>Критерии оценивания основного этапа освоения компетенции</w:t>
            </w:r>
            <w:r w:rsidR="00590701">
              <w:rPr>
                <w:noProof/>
                <w:webHidden/>
              </w:rPr>
              <w:tab/>
            </w:r>
            <w:r w:rsidR="00590701">
              <w:rPr>
                <w:noProof/>
                <w:webHidden/>
              </w:rPr>
              <w:fldChar w:fldCharType="begin"/>
            </w:r>
            <w:r w:rsidR="00590701">
              <w:rPr>
                <w:noProof/>
                <w:webHidden/>
              </w:rPr>
              <w:instrText xml:space="preserve"> PAGEREF _Toc64272274 \h </w:instrText>
            </w:r>
            <w:r w:rsidR="00590701">
              <w:rPr>
                <w:noProof/>
                <w:webHidden/>
              </w:rPr>
            </w:r>
            <w:r w:rsidR="00590701">
              <w:rPr>
                <w:noProof/>
                <w:webHidden/>
              </w:rPr>
              <w:fldChar w:fldCharType="separate"/>
            </w:r>
            <w:r w:rsidR="00590701">
              <w:rPr>
                <w:noProof/>
                <w:webHidden/>
              </w:rPr>
              <w:t>15</w:t>
            </w:r>
            <w:r w:rsidR="00590701">
              <w:rPr>
                <w:noProof/>
                <w:webHidden/>
              </w:rPr>
              <w:fldChar w:fldCharType="end"/>
            </w:r>
          </w:hyperlink>
        </w:p>
        <w:p w14:paraId="70069D51"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5" w:history="1">
            <w:r w:rsidR="00590701" w:rsidRPr="00797713">
              <w:rPr>
                <w:rStyle w:val="af0"/>
                <w:noProof/>
              </w:rPr>
              <w:t>Критерии оценивания устных опросов</w:t>
            </w:r>
            <w:r w:rsidR="00590701">
              <w:rPr>
                <w:noProof/>
                <w:webHidden/>
              </w:rPr>
              <w:tab/>
            </w:r>
            <w:r w:rsidR="00590701">
              <w:rPr>
                <w:noProof/>
                <w:webHidden/>
              </w:rPr>
              <w:fldChar w:fldCharType="begin"/>
            </w:r>
            <w:r w:rsidR="00590701">
              <w:rPr>
                <w:noProof/>
                <w:webHidden/>
              </w:rPr>
              <w:instrText xml:space="preserve"> PAGEREF _Toc64272275 \h </w:instrText>
            </w:r>
            <w:r w:rsidR="00590701">
              <w:rPr>
                <w:noProof/>
                <w:webHidden/>
              </w:rPr>
            </w:r>
            <w:r w:rsidR="00590701">
              <w:rPr>
                <w:noProof/>
                <w:webHidden/>
              </w:rPr>
              <w:fldChar w:fldCharType="separate"/>
            </w:r>
            <w:r w:rsidR="00590701">
              <w:rPr>
                <w:noProof/>
                <w:webHidden/>
              </w:rPr>
              <w:t>15</w:t>
            </w:r>
            <w:r w:rsidR="00590701">
              <w:rPr>
                <w:noProof/>
                <w:webHidden/>
              </w:rPr>
              <w:fldChar w:fldCharType="end"/>
            </w:r>
          </w:hyperlink>
        </w:p>
        <w:p w14:paraId="48CE2B47"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6" w:history="1">
            <w:r w:rsidR="00590701" w:rsidRPr="00797713">
              <w:rPr>
                <w:rStyle w:val="af0"/>
                <w:noProof/>
              </w:rPr>
              <w:t>Описание шкал оценивания основного этапа освоения компетенции</w:t>
            </w:r>
            <w:r w:rsidR="00590701">
              <w:rPr>
                <w:noProof/>
                <w:webHidden/>
              </w:rPr>
              <w:tab/>
            </w:r>
            <w:r w:rsidR="00590701">
              <w:rPr>
                <w:noProof/>
                <w:webHidden/>
              </w:rPr>
              <w:fldChar w:fldCharType="begin"/>
            </w:r>
            <w:r w:rsidR="00590701">
              <w:rPr>
                <w:noProof/>
                <w:webHidden/>
              </w:rPr>
              <w:instrText xml:space="preserve"> PAGEREF _Toc64272276 \h </w:instrText>
            </w:r>
            <w:r w:rsidR="00590701">
              <w:rPr>
                <w:noProof/>
                <w:webHidden/>
              </w:rPr>
            </w:r>
            <w:r w:rsidR="00590701">
              <w:rPr>
                <w:noProof/>
                <w:webHidden/>
              </w:rPr>
              <w:fldChar w:fldCharType="separate"/>
            </w:r>
            <w:r w:rsidR="00590701">
              <w:rPr>
                <w:noProof/>
                <w:webHidden/>
              </w:rPr>
              <w:t>15</w:t>
            </w:r>
            <w:r w:rsidR="00590701">
              <w:rPr>
                <w:noProof/>
                <w:webHidden/>
              </w:rPr>
              <w:fldChar w:fldCharType="end"/>
            </w:r>
          </w:hyperlink>
        </w:p>
        <w:p w14:paraId="285F3091"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7" w:history="1">
            <w:r w:rsidR="00590701" w:rsidRPr="00797713">
              <w:rPr>
                <w:rStyle w:val="af0"/>
                <w:noProof/>
              </w:rPr>
              <w:t>Средства оценивания</w:t>
            </w:r>
            <w:r w:rsidR="00590701">
              <w:rPr>
                <w:noProof/>
                <w:webHidden/>
              </w:rPr>
              <w:tab/>
            </w:r>
            <w:r w:rsidR="00590701">
              <w:rPr>
                <w:noProof/>
                <w:webHidden/>
              </w:rPr>
              <w:fldChar w:fldCharType="begin"/>
            </w:r>
            <w:r w:rsidR="00590701">
              <w:rPr>
                <w:noProof/>
                <w:webHidden/>
              </w:rPr>
              <w:instrText xml:space="preserve"> PAGEREF _Toc64272277 \h </w:instrText>
            </w:r>
            <w:r w:rsidR="00590701">
              <w:rPr>
                <w:noProof/>
                <w:webHidden/>
              </w:rPr>
            </w:r>
            <w:r w:rsidR="00590701">
              <w:rPr>
                <w:noProof/>
                <w:webHidden/>
              </w:rPr>
              <w:fldChar w:fldCharType="separate"/>
            </w:r>
            <w:r w:rsidR="00590701">
              <w:rPr>
                <w:noProof/>
                <w:webHidden/>
              </w:rPr>
              <w:t>16</w:t>
            </w:r>
            <w:r w:rsidR="00590701">
              <w:rPr>
                <w:noProof/>
                <w:webHidden/>
              </w:rPr>
              <w:fldChar w:fldCharType="end"/>
            </w:r>
          </w:hyperlink>
        </w:p>
        <w:p w14:paraId="66D6E21F"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78" w:history="1">
            <w:r w:rsidR="00590701" w:rsidRPr="00797713">
              <w:rPr>
                <w:rStyle w:val="af0"/>
                <w:noProof/>
              </w:rPr>
              <w:t>Литература для освоения дисциплины</w:t>
            </w:r>
            <w:r w:rsidR="00590701">
              <w:rPr>
                <w:noProof/>
                <w:webHidden/>
              </w:rPr>
              <w:tab/>
            </w:r>
            <w:r w:rsidR="00590701">
              <w:rPr>
                <w:noProof/>
                <w:webHidden/>
              </w:rPr>
              <w:fldChar w:fldCharType="begin"/>
            </w:r>
            <w:r w:rsidR="00590701">
              <w:rPr>
                <w:noProof/>
                <w:webHidden/>
              </w:rPr>
              <w:instrText xml:space="preserve"> PAGEREF _Toc64272278 \h </w:instrText>
            </w:r>
            <w:r w:rsidR="00590701">
              <w:rPr>
                <w:noProof/>
                <w:webHidden/>
              </w:rPr>
            </w:r>
            <w:r w:rsidR="00590701">
              <w:rPr>
                <w:noProof/>
                <w:webHidden/>
              </w:rPr>
              <w:fldChar w:fldCharType="separate"/>
            </w:r>
            <w:r w:rsidR="00590701">
              <w:rPr>
                <w:noProof/>
                <w:webHidden/>
              </w:rPr>
              <w:t>17</w:t>
            </w:r>
            <w:r w:rsidR="00590701">
              <w:rPr>
                <w:noProof/>
                <w:webHidden/>
              </w:rPr>
              <w:fldChar w:fldCharType="end"/>
            </w:r>
          </w:hyperlink>
        </w:p>
        <w:p w14:paraId="5CADA8FC"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79" w:history="1">
            <w:r w:rsidR="00590701" w:rsidRPr="00797713">
              <w:rPr>
                <w:rStyle w:val="af0"/>
                <w:noProof/>
              </w:rPr>
              <w:t>Основная литература</w:t>
            </w:r>
            <w:r w:rsidR="00590701">
              <w:rPr>
                <w:noProof/>
                <w:webHidden/>
              </w:rPr>
              <w:tab/>
            </w:r>
            <w:r w:rsidR="00590701">
              <w:rPr>
                <w:noProof/>
                <w:webHidden/>
              </w:rPr>
              <w:fldChar w:fldCharType="begin"/>
            </w:r>
            <w:r w:rsidR="00590701">
              <w:rPr>
                <w:noProof/>
                <w:webHidden/>
              </w:rPr>
              <w:instrText xml:space="preserve"> PAGEREF _Toc64272279 \h </w:instrText>
            </w:r>
            <w:r w:rsidR="00590701">
              <w:rPr>
                <w:noProof/>
                <w:webHidden/>
              </w:rPr>
            </w:r>
            <w:r w:rsidR="00590701">
              <w:rPr>
                <w:noProof/>
                <w:webHidden/>
              </w:rPr>
              <w:fldChar w:fldCharType="separate"/>
            </w:r>
            <w:r w:rsidR="00590701">
              <w:rPr>
                <w:noProof/>
                <w:webHidden/>
              </w:rPr>
              <w:t>17</w:t>
            </w:r>
            <w:r w:rsidR="00590701">
              <w:rPr>
                <w:noProof/>
                <w:webHidden/>
              </w:rPr>
              <w:fldChar w:fldCharType="end"/>
            </w:r>
          </w:hyperlink>
        </w:p>
        <w:p w14:paraId="0D38B0B4" w14:textId="77777777" w:rsidR="00590701" w:rsidRDefault="003214CB">
          <w:pPr>
            <w:pStyle w:val="31"/>
            <w:tabs>
              <w:tab w:val="right" w:leader="dot" w:pos="9345"/>
            </w:tabs>
            <w:rPr>
              <w:rFonts w:asciiTheme="minorHAnsi" w:eastAsiaTheme="minorEastAsia" w:hAnsiTheme="minorHAnsi" w:cstheme="minorBidi"/>
              <w:noProof/>
              <w:sz w:val="22"/>
              <w:szCs w:val="22"/>
              <w:lang w:bidi="he-IL"/>
            </w:rPr>
          </w:pPr>
          <w:hyperlink w:anchor="_Toc64272280" w:history="1">
            <w:r w:rsidR="00590701" w:rsidRPr="00797713">
              <w:rPr>
                <w:rStyle w:val="af0"/>
                <w:noProof/>
              </w:rPr>
              <w:t>Дополнительная литература:</w:t>
            </w:r>
            <w:r w:rsidR="00590701">
              <w:rPr>
                <w:noProof/>
                <w:webHidden/>
              </w:rPr>
              <w:tab/>
            </w:r>
            <w:r w:rsidR="00590701">
              <w:rPr>
                <w:noProof/>
                <w:webHidden/>
              </w:rPr>
              <w:fldChar w:fldCharType="begin"/>
            </w:r>
            <w:r w:rsidR="00590701">
              <w:rPr>
                <w:noProof/>
                <w:webHidden/>
              </w:rPr>
              <w:instrText xml:space="preserve"> PAGEREF _Toc64272280 \h </w:instrText>
            </w:r>
            <w:r w:rsidR="00590701">
              <w:rPr>
                <w:noProof/>
                <w:webHidden/>
              </w:rPr>
            </w:r>
            <w:r w:rsidR="00590701">
              <w:rPr>
                <w:noProof/>
                <w:webHidden/>
              </w:rPr>
              <w:fldChar w:fldCharType="separate"/>
            </w:r>
            <w:r w:rsidR="00590701">
              <w:rPr>
                <w:noProof/>
                <w:webHidden/>
              </w:rPr>
              <w:t>17</w:t>
            </w:r>
            <w:r w:rsidR="00590701">
              <w:rPr>
                <w:noProof/>
                <w:webHidden/>
              </w:rPr>
              <w:fldChar w:fldCharType="end"/>
            </w:r>
          </w:hyperlink>
        </w:p>
        <w:p w14:paraId="52DFA51C"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81" w:history="1">
            <w:r w:rsidR="00590701" w:rsidRPr="00797713">
              <w:rPr>
                <w:rStyle w:val="af0"/>
                <w:noProof/>
              </w:rPr>
              <w:t>Интернет-ресурсы</w:t>
            </w:r>
            <w:r w:rsidR="00590701">
              <w:rPr>
                <w:noProof/>
                <w:webHidden/>
              </w:rPr>
              <w:tab/>
            </w:r>
            <w:r w:rsidR="00590701">
              <w:rPr>
                <w:noProof/>
                <w:webHidden/>
              </w:rPr>
              <w:fldChar w:fldCharType="begin"/>
            </w:r>
            <w:r w:rsidR="00590701">
              <w:rPr>
                <w:noProof/>
                <w:webHidden/>
              </w:rPr>
              <w:instrText xml:space="preserve"> PAGEREF _Toc64272281 \h </w:instrText>
            </w:r>
            <w:r w:rsidR="00590701">
              <w:rPr>
                <w:noProof/>
                <w:webHidden/>
              </w:rPr>
            </w:r>
            <w:r w:rsidR="00590701">
              <w:rPr>
                <w:noProof/>
                <w:webHidden/>
              </w:rPr>
              <w:fldChar w:fldCharType="separate"/>
            </w:r>
            <w:r w:rsidR="00590701">
              <w:rPr>
                <w:noProof/>
                <w:webHidden/>
              </w:rPr>
              <w:t>17</w:t>
            </w:r>
            <w:r w:rsidR="00590701">
              <w:rPr>
                <w:noProof/>
                <w:webHidden/>
              </w:rPr>
              <w:fldChar w:fldCharType="end"/>
            </w:r>
          </w:hyperlink>
        </w:p>
        <w:p w14:paraId="68CDF418"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82" w:history="1">
            <w:r w:rsidR="00590701" w:rsidRPr="00797713">
              <w:rPr>
                <w:rStyle w:val="af0"/>
                <w:noProof/>
              </w:rPr>
              <w:t>Методические указания для обучающихся по освоению дисциплины</w:t>
            </w:r>
            <w:r w:rsidR="00590701">
              <w:rPr>
                <w:noProof/>
                <w:webHidden/>
              </w:rPr>
              <w:tab/>
            </w:r>
            <w:r w:rsidR="00590701">
              <w:rPr>
                <w:noProof/>
                <w:webHidden/>
              </w:rPr>
              <w:fldChar w:fldCharType="begin"/>
            </w:r>
            <w:r w:rsidR="00590701">
              <w:rPr>
                <w:noProof/>
                <w:webHidden/>
              </w:rPr>
              <w:instrText xml:space="preserve"> PAGEREF _Toc64272282 \h </w:instrText>
            </w:r>
            <w:r w:rsidR="00590701">
              <w:rPr>
                <w:noProof/>
                <w:webHidden/>
              </w:rPr>
            </w:r>
            <w:r w:rsidR="00590701">
              <w:rPr>
                <w:noProof/>
                <w:webHidden/>
              </w:rPr>
              <w:fldChar w:fldCharType="separate"/>
            </w:r>
            <w:r w:rsidR="00590701">
              <w:rPr>
                <w:noProof/>
                <w:webHidden/>
              </w:rPr>
              <w:t>17</w:t>
            </w:r>
            <w:r w:rsidR="00590701">
              <w:rPr>
                <w:noProof/>
                <w:webHidden/>
              </w:rPr>
              <w:fldChar w:fldCharType="end"/>
            </w:r>
          </w:hyperlink>
        </w:p>
        <w:p w14:paraId="401A1D27" w14:textId="77777777" w:rsidR="00590701" w:rsidRDefault="003214CB">
          <w:pPr>
            <w:pStyle w:val="12"/>
            <w:tabs>
              <w:tab w:val="right" w:leader="dot" w:pos="9345"/>
            </w:tabs>
            <w:rPr>
              <w:rFonts w:asciiTheme="minorHAnsi" w:eastAsiaTheme="minorEastAsia" w:hAnsiTheme="minorHAnsi" w:cstheme="minorBidi"/>
              <w:noProof/>
              <w:sz w:val="22"/>
              <w:szCs w:val="22"/>
              <w:lang w:bidi="he-IL"/>
            </w:rPr>
          </w:pPr>
          <w:hyperlink w:anchor="_Toc64272283" w:history="1">
            <w:r w:rsidR="00590701" w:rsidRPr="00797713">
              <w:rPr>
                <w:rStyle w:val="af0"/>
                <w:noProof/>
              </w:rPr>
              <w:t>Материально-техническая база для осуществления образовательного процесса</w:t>
            </w:r>
            <w:r w:rsidR="00590701">
              <w:rPr>
                <w:noProof/>
                <w:webHidden/>
              </w:rPr>
              <w:tab/>
            </w:r>
            <w:r w:rsidR="00590701">
              <w:rPr>
                <w:noProof/>
                <w:webHidden/>
              </w:rPr>
              <w:fldChar w:fldCharType="begin"/>
            </w:r>
            <w:r w:rsidR="00590701">
              <w:rPr>
                <w:noProof/>
                <w:webHidden/>
              </w:rPr>
              <w:instrText xml:space="preserve"> PAGEREF _Toc64272283 \h </w:instrText>
            </w:r>
            <w:r w:rsidR="00590701">
              <w:rPr>
                <w:noProof/>
                <w:webHidden/>
              </w:rPr>
            </w:r>
            <w:r w:rsidR="00590701">
              <w:rPr>
                <w:noProof/>
                <w:webHidden/>
              </w:rPr>
              <w:fldChar w:fldCharType="separate"/>
            </w:r>
            <w:r w:rsidR="00590701">
              <w:rPr>
                <w:noProof/>
                <w:webHidden/>
              </w:rPr>
              <w:t>18</w:t>
            </w:r>
            <w:r w:rsidR="00590701">
              <w:rPr>
                <w:noProof/>
                <w:webHidden/>
              </w:rPr>
              <w:fldChar w:fldCharType="end"/>
            </w:r>
          </w:hyperlink>
        </w:p>
        <w:p w14:paraId="44DD323E" w14:textId="77777777" w:rsidR="00523A05" w:rsidRPr="00C44DF2" w:rsidRDefault="00966B1D" w:rsidP="00C44DF2">
          <w:r w:rsidRPr="00C44DF2">
            <w:rPr>
              <w:b/>
              <w:bCs/>
            </w:rPr>
            <w:fldChar w:fldCharType="end"/>
          </w:r>
        </w:p>
      </w:sdtContent>
    </w:sdt>
    <w:p w14:paraId="74DD3C87" w14:textId="77777777" w:rsidR="00C33E35" w:rsidRPr="00C44DF2" w:rsidRDefault="00C33E35" w:rsidP="00C44DF2">
      <w:pPr>
        <w:pStyle w:val="10"/>
        <w:spacing w:before="0" w:after="120" w:line="276" w:lineRule="auto"/>
      </w:pPr>
    </w:p>
    <w:p w14:paraId="6667F63C" w14:textId="77777777" w:rsidR="00523A05" w:rsidRPr="00C44DF2" w:rsidRDefault="00523A05" w:rsidP="00C44DF2"/>
    <w:p w14:paraId="3D5E4AEB" w14:textId="77777777" w:rsidR="00523A05" w:rsidRPr="00C44DF2" w:rsidRDefault="00523A05" w:rsidP="00C44DF2"/>
    <w:p w14:paraId="656CDB28" w14:textId="77777777" w:rsidR="00523A05" w:rsidRPr="00C44DF2" w:rsidRDefault="00523A05" w:rsidP="00C44DF2"/>
    <w:p w14:paraId="1C2079CE" w14:textId="77777777" w:rsidR="00523A05" w:rsidRDefault="00523A05" w:rsidP="00C44DF2"/>
    <w:p w14:paraId="24ED995F" w14:textId="77777777" w:rsidR="00590701" w:rsidRPr="00C44DF2" w:rsidRDefault="00590701" w:rsidP="00C44DF2"/>
    <w:p w14:paraId="4A219A91" w14:textId="77777777" w:rsidR="00523A05" w:rsidRPr="00C44DF2" w:rsidRDefault="00523A05" w:rsidP="00C44DF2"/>
    <w:p w14:paraId="06338A57" w14:textId="77777777" w:rsidR="005338F9" w:rsidRPr="00C44DF2" w:rsidRDefault="005338F9" w:rsidP="00C44DF2">
      <w:pPr>
        <w:pStyle w:val="10"/>
        <w:spacing w:line="276" w:lineRule="auto"/>
      </w:pPr>
      <w:bookmarkStart w:id="0" w:name="_Toc64272261"/>
      <w:r w:rsidRPr="00C44DF2">
        <w:lastRenderedPageBreak/>
        <w:t>Цели освоения дисциплины</w:t>
      </w:r>
      <w:bookmarkEnd w:id="0"/>
      <w:r w:rsidRPr="00C44DF2">
        <w:t xml:space="preserve"> </w:t>
      </w:r>
    </w:p>
    <w:p w14:paraId="024EE109"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Целями освоения </w:t>
      </w:r>
      <w:r w:rsidRPr="00C44DF2">
        <w:rPr>
          <w:b w:val="0"/>
          <w:spacing w:val="-3"/>
        </w:rPr>
        <w:t>дисциплин</w:t>
      </w:r>
      <w:r w:rsidRPr="00C44DF2">
        <w:rPr>
          <w:b w:val="0"/>
        </w:rPr>
        <w:t xml:space="preserve">ы </w:t>
      </w:r>
      <w:r w:rsidR="00E83B95" w:rsidRPr="00C44DF2">
        <w:rPr>
          <w:b w:val="0"/>
        </w:rPr>
        <w:t>«</w:t>
      </w:r>
      <w:r w:rsidRPr="00C44DF2">
        <w:rPr>
          <w:b w:val="0"/>
        </w:rPr>
        <w:t>Литургика</w:t>
      </w:r>
      <w:r w:rsidR="00E83B95" w:rsidRPr="00C44DF2">
        <w:rPr>
          <w:b w:val="0"/>
        </w:rPr>
        <w:t>»</w:t>
      </w:r>
      <w:r w:rsidRPr="00C44DF2">
        <w:rPr>
          <w:b w:val="0"/>
        </w:rPr>
        <w:t xml:space="preserve"> являются:</w:t>
      </w:r>
    </w:p>
    <w:p w14:paraId="271BB6F1"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богослужебной жизни Русской Православной Церкви;</w:t>
      </w:r>
    </w:p>
    <w:p w14:paraId="6D45F685"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оказать богословскую и историческую обусловленность как всего богослужения в целом, так и отдельных его частей;</w:t>
      </w:r>
    </w:p>
    <w:p w14:paraId="300F3B49"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сформировать у студентов благоговейное отношение к церковному богослужению как одному из важнейших источников Церковного Предания и сокровищнице молитвенного опыта свв. Отцов;</w:t>
      </w:r>
    </w:p>
    <w:p w14:paraId="536239CF"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научить студентов пользоваться богослужебными книгами, в частности, Типиконом;</w:t>
      </w:r>
    </w:p>
    <w:p w14:paraId="7A508F51"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жанровых особенностях богослужебных текстов;</w:t>
      </w:r>
    </w:p>
    <w:p w14:paraId="7F96FD73"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роанализировать важнейшие типы как праздничного, так и будничного богослужения;</w:t>
      </w:r>
    </w:p>
    <w:p w14:paraId="5E861BB0" w14:textId="77777777" w:rsidR="00C33E35"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духовном смысле и историческом происхождении различных служб дневного круга.</w:t>
      </w:r>
    </w:p>
    <w:p w14:paraId="59E112F7" w14:textId="77777777" w:rsidR="00C33E35" w:rsidRPr="00C44DF2" w:rsidRDefault="00C33E35" w:rsidP="00C44DF2">
      <w:pPr>
        <w:pStyle w:val="1"/>
        <w:numPr>
          <w:ilvl w:val="0"/>
          <w:numId w:val="0"/>
        </w:numPr>
        <w:tabs>
          <w:tab w:val="clear" w:pos="993"/>
          <w:tab w:val="left" w:pos="851"/>
        </w:tabs>
        <w:spacing w:before="0" w:after="120"/>
        <w:ind w:firstLine="567"/>
        <w:jc w:val="both"/>
        <w:rPr>
          <w:b w:val="0"/>
        </w:rPr>
      </w:pPr>
    </w:p>
    <w:p w14:paraId="2AA17A61" w14:textId="77777777" w:rsidR="00C33E35" w:rsidRPr="00C44DF2" w:rsidRDefault="005338F9" w:rsidP="00C44DF2">
      <w:pPr>
        <w:pStyle w:val="10"/>
        <w:spacing w:line="276" w:lineRule="auto"/>
      </w:pPr>
      <w:bookmarkStart w:id="1" w:name="_Toc64272262"/>
      <w:r w:rsidRPr="00C44DF2">
        <w:t>Место дисциплины в структуре образовательной программы</w:t>
      </w:r>
      <w:bookmarkEnd w:id="1"/>
    </w:p>
    <w:p w14:paraId="0FE09D41" w14:textId="77777777" w:rsidR="00C33E35" w:rsidRPr="00C44DF2" w:rsidRDefault="00C33E35" w:rsidP="00C44DF2">
      <w:pPr>
        <w:pStyle w:val="1"/>
        <w:numPr>
          <w:ilvl w:val="0"/>
          <w:numId w:val="0"/>
        </w:numPr>
        <w:tabs>
          <w:tab w:val="clear" w:pos="993"/>
          <w:tab w:val="left" w:pos="0"/>
        </w:tabs>
        <w:spacing w:before="0" w:after="120"/>
        <w:jc w:val="both"/>
        <w:rPr>
          <w:b w:val="0"/>
        </w:rPr>
      </w:pPr>
      <w:r w:rsidRPr="00C44DF2">
        <w:rPr>
          <w:b w:val="0"/>
        </w:rPr>
        <w:t>Дисциплина находится</w:t>
      </w:r>
      <w:r w:rsidR="00853A3F" w:rsidRPr="00C44DF2">
        <w:rPr>
          <w:b w:val="0"/>
        </w:rPr>
        <w:t xml:space="preserve"> в</w:t>
      </w:r>
      <w:r w:rsidRPr="00C44DF2">
        <w:rPr>
          <w:b w:val="0"/>
        </w:rPr>
        <w:t xml:space="preserve"> </w:t>
      </w:r>
      <w:r w:rsidR="00E83B95" w:rsidRPr="00C44DF2">
        <w:rPr>
          <w:b w:val="0"/>
        </w:rPr>
        <w:t>вариативной</w:t>
      </w:r>
      <w:r w:rsidRPr="00C44DF2">
        <w:rPr>
          <w:b w:val="0"/>
        </w:rPr>
        <w:t xml:space="preserve"> части образовательной программы и является обязательной к освоению.</w:t>
      </w:r>
    </w:p>
    <w:p w14:paraId="36FD7B10"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w:t>
      </w:r>
      <w:r w:rsidRPr="00C44DF2">
        <w:rPr>
          <w:b w:val="0"/>
          <w:i/>
        </w:rPr>
        <w:t>литургики</w:t>
      </w:r>
      <w:r w:rsidRPr="00C44DF2">
        <w:rPr>
          <w:b w:val="0"/>
        </w:rPr>
        <w:t xml:space="preserve"> рассчитан на знакомство студентов со следующими богословскими дисциплинами:</w:t>
      </w:r>
    </w:p>
    <w:p w14:paraId="3566F459"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первых, с курсом </w:t>
      </w:r>
      <w:r w:rsidRPr="00C44DF2">
        <w:rPr>
          <w:b w:val="0"/>
          <w:i/>
        </w:rPr>
        <w:t>литургического предания</w:t>
      </w:r>
      <w:r w:rsidRPr="00C44DF2">
        <w:rPr>
          <w:b w:val="0"/>
        </w:rPr>
        <w:t xml:space="preserve">, благодаря которому студенты должны детально знать богословие и порядок совершения церковных Таинств; </w:t>
      </w:r>
    </w:p>
    <w:p w14:paraId="49B8C483"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вторых, с курсами </w:t>
      </w:r>
      <w:r w:rsidRPr="00C44DF2">
        <w:rPr>
          <w:b w:val="0"/>
          <w:i/>
        </w:rPr>
        <w:t>Священного Писания Ветхого Завета</w:t>
      </w:r>
      <w:r w:rsidRPr="00C44DF2">
        <w:rPr>
          <w:b w:val="0"/>
        </w:rPr>
        <w:t xml:space="preserve"> и </w:t>
      </w:r>
      <w:r w:rsidRPr="00C44DF2">
        <w:rPr>
          <w:b w:val="0"/>
          <w:i/>
        </w:rPr>
        <w:t>Священного Писания Нового Завета</w:t>
      </w:r>
      <w:r w:rsidRPr="00C44DF2">
        <w:rPr>
          <w:b w:val="0"/>
        </w:rPr>
        <w:t>, т. к. в основе всякого богослужения лежит библейское чтение, а в древности богослужение состояло почти исключительно из текстов Св. Писания Нового и Ветхого Завета;</w:t>
      </w:r>
    </w:p>
    <w:p w14:paraId="5057A8AF"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третьих, с </w:t>
      </w:r>
      <w:r w:rsidRPr="00C44DF2">
        <w:rPr>
          <w:b w:val="0"/>
          <w:i/>
        </w:rPr>
        <w:t>догматическим богословием</w:t>
      </w:r>
      <w:r w:rsidRPr="00C44DF2">
        <w:rPr>
          <w:b w:val="0"/>
        </w:rPr>
        <w:t>, т. к. сами богослужебные тексты часто содержат вероучительные догматы;</w:t>
      </w:r>
    </w:p>
    <w:p w14:paraId="4DEF2C46"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четвертых, с </w:t>
      </w:r>
      <w:r w:rsidRPr="00C44DF2">
        <w:rPr>
          <w:b w:val="0"/>
          <w:i/>
        </w:rPr>
        <w:t>историей древней христианской Церкви</w:t>
      </w:r>
      <w:r w:rsidRPr="00C44DF2">
        <w:rPr>
          <w:b w:val="0"/>
        </w:rPr>
        <w:t xml:space="preserve"> и </w:t>
      </w:r>
      <w:r w:rsidRPr="00C44DF2">
        <w:rPr>
          <w:b w:val="0"/>
          <w:i/>
        </w:rPr>
        <w:t>историей Русской Православной Церкви</w:t>
      </w:r>
      <w:r w:rsidRPr="00C44DF2">
        <w:rPr>
          <w:b w:val="0"/>
        </w:rPr>
        <w:t>, потому что любая отдельно взятая церковная служба состоит из множества элементов, ведущих свое происхождение из разных исторических эпох.</w:t>
      </w:r>
    </w:p>
    <w:p w14:paraId="6B824614"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служит основой для дальнейшего изучения литургики, в том числе в виде курсов и спецкурсов по </w:t>
      </w:r>
      <w:r w:rsidRPr="00C44DF2">
        <w:rPr>
          <w:b w:val="0"/>
          <w:i/>
        </w:rPr>
        <w:t>богослужебному уставу</w:t>
      </w:r>
      <w:r w:rsidRPr="00C44DF2">
        <w:rPr>
          <w:b w:val="0"/>
        </w:rPr>
        <w:t xml:space="preserve">, </w:t>
      </w:r>
      <w:r w:rsidRPr="00C44DF2">
        <w:rPr>
          <w:b w:val="0"/>
          <w:i/>
        </w:rPr>
        <w:t>литургическому богословию</w:t>
      </w:r>
      <w:r w:rsidRPr="00C44DF2">
        <w:rPr>
          <w:b w:val="0"/>
        </w:rPr>
        <w:t xml:space="preserve"> и </w:t>
      </w:r>
      <w:r w:rsidRPr="00C44DF2">
        <w:rPr>
          <w:b w:val="0"/>
          <w:i/>
        </w:rPr>
        <w:t>исторической литургике</w:t>
      </w:r>
      <w:r w:rsidRPr="00C44DF2">
        <w:rPr>
          <w:b w:val="0"/>
        </w:rPr>
        <w:t>;</w:t>
      </w:r>
    </w:p>
    <w:p w14:paraId="7FC7667F" w14:textId="77777777"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а также </w:t>
      </w:r>
      <w:r w:rsidRPr="00C44DF2">
        <w:rPr>
          <w:b w:val="0"/>
          <w:i/>
        </w:rPr>
        <w:t>патрологии</w:t>
      </w:r>
      <w:r w:rsidRPr="00C44DF2">
        <w:rPr>
          <w:b w:val="0"/>
        </w:rPr>
        <w:t>, потому что многие богослужебные тексты говорят о борьбе с грехом, а богослужение в целом является сокровищницей аскетического опыта Церкви.</w:t>
      </w:r>
    </w:p>
    <w:p w14:paraId="1FB41272" w14:textId="77777777" w:rsidR="005338F9" w:rsidRPr="00C44DF2" w:rsidRDefault="005338F9" w:rsidP="00C44DF2">
      <w:pPr>
        <w:pStyle w:val="1"/>
        <w:numPr>
          <w:ilvl w:val="0"/>
          <w:numId w:val="0"/>
        </w:numPr>
        <w:tabs>
          <w:tab w:val="clear" w:pos="993"/>
          <w:tab w:val="left" w:pos="851"/>
        </w:tabs>
        <w:spacing w:before="0" w:after="120"/>
        <w:ind w:firstLine="567"/>
        <w:jc w:val="both"/>
        <w:rPr>
          <w:b w:val="0"/>
        </w:rPr>
      </w:pPr>
    </w:p>
    <w:p w14:paraId="5A346013" w14:textId="77777777" w:rsidR="00C33E35" w:rsidRPr="00C44DF2" w:rsidRDefault="00C33E35" w:rsidP="00C44DF2">
      <w:pPr>
        <w:pStyle w:val="10"/>
        <w:spacing w:line="276" w:lineRule="auto"/>
      </w:pPr>
      <w:bookmarkStart w:id="2" w:name="_Toc467075402"/>
      <w:bookmarkStart w:id="3" w:name="_Toc64272263"/>
      <w:r w:rsidRPr="00C44DF2">
        <w:lastRenderedPageBreak/>
        <w:t>Перечень планируемых результатов обучения по дисциплине</w:t>
      </w:r>
      <w:bookmarkEnd w:id="2"/>
      <w:bookmarkEnd w:id="3"/>
    </w:p>
    <w:p w14:paraId="2656AFBE" w14:textId="77777777" w:rsidR="00CC57F4" w:rsidRPr="00C44DF2" w:rsidRDefault="00CC57F4" w:rsidP="00C44DF2">
      <w:pPr>
        <w:pStyle w:val="3"/>
        <w:spacing w:line="276" w:lineRule="auto"/>
        <w:rPr>
          <w:rStyle w:val="20"/>
          <w:rFonts w:cs="Times New Roman"/>
          <w:sz w:val="24"/>
          <w:szCs w:val="24"/>
        </w:rPr>
      </w:pPr>
      <w:bookmarkStart w:id="4" w:name="_Toc64272264"/>
      <w:r w:rsidRPr="00C44DF2">
        <w:t>Компетенция, формируемая дисциплиной</w:t>
      </w:r>
      <w:bookmarkEnd w:id="4"/>
    </w:p>
    <w:p w14:paraId="66A0C2A5" w14:textId="7CA52506" w:rsidR="00C33E35" w:rsidRPr="00C44DF2" w:rsidRDefault="00C33E35" w:rsidP="00C44DF2">
      <w:pPr>
        <w:jc w:val="both"/>
      </w:pPr>
      <w:r w:rsidRPr="00C44DF2">
        <w:t xml:space="preserve">Дисциплина призвана сформировать у обучающихся </w:t>
      </w:r>
      <w:r w:rsidR="008914A3">
        <w:t>обще</w:t>
      </w:r>
      <w:r w:rsidR="00DD14D1" w:rsidRPr="00C44DF2">
        <w:t>профессиональную</w:t>
      </w:r>
      <w:r w:rsidRPr="00C44DF2">
        <w:t xml:space="preserve"> компетенцию </w:t>
      </w:r>
      <w:r w:rsidR="008914A3">
        <w:t>О</w:t>
      </w:r>
      <w:r w:rsidR="00DD14D1" w:rsidRPr="00C44DF2">
        <w:t>ПК-</w:t>
      </w:r>
      <w:r w:rsidR="008914A3">
        <w:t>4</w:t>
      </w:r>
      <w:r w:rsidR="00DD14D1" w:rsidRPr="00C44DF2">
        <w:t xml:space="preserve">: способность </w:t>
      </w:r>
      <w:r w:rsidR="008914A3" w:rsidRPr="008914A3">
        <w:rPr>
          <w:rStyle w:val="211pt"/>
          <w:rFonts w:eastAsiaTheme="majorEastAsia"/>
          <w:sz w:val="24"/>
          <w:szCs w:val="24"/>
        </w:rPr>
        <w:t>применять базовые знания практико</w:t>
      </w:r>
      <w:r w:rsidR="008914A3" w:rsidRPr="008914A3">
        <w:rPr>
          <w:rStyle w:val="211pt"/>
          <w:rFonts w:eastAsiaTheme="majorEastAsia"/>
          <w:sz w:val="24"/>
          <w:szCs w:val="24"/>
        </w:rPr>
        <w:softHyphen/>
        <w:t>ориентированных теологических дисциплин при решении теологических задач</w:t>
      </w:r>
      <w:r w:rsidR="00DD14D1" w:rsidRPr="00C44DF2">
        <w:t>.</w:t>
      </w:r>
    </w:p>
    <w:p w14:paraId="40581DBE" w14:textId="77777777" w:rsidR="00CC57F4" w:rsidRPr="00C44DF2" w:rsidRDefault="00CC57F4" w:rsidP="00C44DF2">
      <w:pPr>
        <w:pStyle w:val="3"/>
        <w:spacing w:line="276" w:lineRule="auto"/>
      </w:pPr>
      <w:bookmarkStart w:id="5" w:name="_Toc473664500"/>
      <w:bookmarkStart w:id="6" w:name="_Toc473718078"/>
      <w:bookmarkStart w:id="7" w:name="_Toc473892880"/>
      <w:bookmarkStart w:id="8" w:name="_Toc474840589"/>
      <w:bookmarkStart w:id="9" w:name="_Toc475970636"/>
      <w:bookmarkStart w:id="10" w:name="_Toc477858777"/>
      <w:bookmarkStart w:id="11" w:name="_Toc64272265"/>
      <w:r w:rsidRPr="00C44DF2">
        <w:t>Этапы освоения компетенции</w:t>
      </w:r>
      <w:bookmarkEnd w:id="5"/>
      <w:bookmarkEnd w:id="6"/>
      <w:bookmarkEnd w:id="7"/>
      <w:bookmarkEnd w:id="8"/>
      <w:bookmarkEnd w:id="9"/>
      <w:bookmarkEnd w:id="10"/>
      <w:bookmarkEnd w:id="11"/>
    </w:p>
    <w:p w14:paraId="0F79C7C9" w14:textId="77777777" w:rsidR="00CC57F4" w:rsidRPr="00C44DF2" w:rsidRDefault="00CC57F4" w:rsidP="00C44DF2">
      <w:pPr>
        <w:jc w:val="both"/>
      </w:pPr>
      <w:r w:rsidRPr="00C44DF2">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283AA8" w:rsidRPr="00C44DF2">
        <w:t xml:space="preserve">и практик </w:t>
      </w:r>
      <w:r w:rsidRPr="00C44DF2">
        <w:t xml:space="preserve">образовательной программы, обеспечивающих освоение данной компетенции; формирование завершающего этапа происходит во взаимосвязи </w:t>
      </w:r>
      <w:r w:rsidR="00283AA8" w:rsidRPr="00C44DF2">
        <w:t xml:space="preserve">всех </w:t>
      </w:r>
      <w:r w:rsidRPr="00C44DF2">
        <w:t xml:space="preserve">дисциплин </w:t>
      </w:r>
      <w:r w:rsidR="00283AA8" w:rsidRPr="00C44DF2">
        <w:t xml:space="preserve">и практик </w:t>
      </w:r>
      <w:r w:rsidRPr="00C44DF2">
        <w:t>образовательной программы</w:t>
      </w:r>
      <w:r w:rsidR="00283AA8" w:rsidRPr="00C44DF2">
        <w:t>.</w:t>
      </w:r>
    </w:p>
    <w:p w14:paraId="4DF2219E" w14:textId="77777777" w:rsidR="00CC57F4" w:rsidRPr="00C44DF2" w:rsidRDefault="00CC57F4" w:rsidP="00C44DF2">
      <w:pPr>
        <w:jc w:val="both"/>
      </w:pPr>
      <w:r w:rsidRPr="00C44DF2">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5D007BB2" w14:textId="77777777" w:rsidR="00CC57F4" w:rsidRPr="00C44DF2" w:rsidRDefault="00CC57F4" w:rsidP="00C44DF2">
      <w:pPr>
        <w:jc w:val="both"/>
      </w:pPr>
      <w:r w:rsidRPr="00C44DF2">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76963892" w14:textId="77777777" w:rsidR="00CC57F4" w:rsidRPr="00C44DF2" w:rsidRDefault="00CC57F4" w:rsidP="00C44DF2">
      <w:pPr>
        <w:jc w:val="both"/>
      </w:pPr>
      <w:r w:rsidRPr="00C44DF2">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14:paraId="7C05423B" w14:textId="77777777" w:rsidR="00CC57F4" w:rsidRPr="00C44DF2" w:rsidRDefault="00CC57F4" w:rsidP="00C44DF2">
      <w:pPr>
        <w:pStyle w:val="3"/>
        <w:spacing w:line="276" w:lineRule="auto"/>
      </w:pPr>
      <w:bookmarkStart w:id="12" w:name="_Toc472951667"/>
      <w:bookmarkStart w:id="13" w:name="_Toc474840590"/>
      <w:bookmarkStart w:id="14" w:name="_Toc475970637"/>
      <w:bookmarkStart w:id="15" w:name="_Toc477858778"/>
      <w:bookmarkStart w:id="16" w:name="_Toc64272266"/>
      <w:r w:rsidRPr="00C44DF2">
        <w:t>Знания, умения и навыки, получаемые в результате освоения дисциплины</w:t>
      </w:r>
      <w:bookmarkEnd w:id="12"/>
      <w:bookmarkEnd w:id="13"/>
      <w:bookmarkEnd w:id="14"/>
      <w:bookmarkEnd w:id="15"/>
      <w:bookmarkEnd w:id="16"/>
    </w:p>
    <w:p w14:paraId="70CAC1C0" w14:textId="77777777" w:rsidR="004E068D" w:rsidRPr="00EB61DE" w:rsidRDefault="004E068D" w:rsidP="009D2AE5">
      <w:pPr>
        <w:spacing w:after="288"/>
        <w:jc w:val="both"/>
      </w:pPr>
      <w:r w:rsidRPr="00EB61D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2D77C761" w14:textId="77777777" w:rsidR="004E068D" w:rsidRPr="00EB61DE" w:rsidRDefault="004E068D" w:rsidP="004E068D">
      <w:pPr>
        <w:spacing w:after="288"/>
        <w:jc w:val="both"/>
      </w:pPr>
      <w:r w:rsidRPr="00EB61DE">
        <w:t>Результаты обучения по дисциплине предполагают формирование знаний, умений и навыков формируемой компетенции в следующем объ</w:t>
      </w:r>
      <w:r w:rsidR="002B65BF">
        <w:t>ё</w:t>
      </w:r>
      <w:r w:rsidRPr="00EB61DE">
        <w:t>ме:</w:t>
      </w:r>
    </w:p>
    <w:tbl>
      <w:tblPr>
        <w:tblStyle w:val="af4"/>
        <w:tblW w:w="0" w:type="auto"/>
        <w:tblLook w:val="04A0" w:firstRow="1" w:lastRow="0" w:firstColumn="1" w:lastColumn="0" w:noHBand="0" w:noVBand="1"/>
      </w:tblPr>
      <w:tblGrid>
        <w:gridCol w:w="2191"/>
        <w:gridCol w:w="7154"/>
      </w:tblGrid>
      <w:tr w:rsidR="00223086" w:rsidRPr="00C44DF2" w14:paraId="128269A4" w14:textId="77777777" w:rsidTr="00E83B95">
        <w:tc>
          <w:tcPr>
            <w:tcW w:w="0" w:type="auto"/>
            <w:tcBorders>
              <w:top w:val="single" w:sz="4" w:space="0" w:color="auto"/>
              <w:left w:val="single" w:sz="4" w:space="0" w:color="auto"/>
              <w:bottom w:val="single" w:sz="4" w:space="0" w:color="auto"/>
              <w:right w:val="single" w:sz="4" w:space="0" w:color="auto"/>
            </w:tcBorders>
            <w:hideMark/>
          </w:tcPr>
          <w:p w14:paraId="6728ABFA" w14:textId="77777777" w:rsidR="00223086" w:rsidRPr="00C44DF2" w:rsidRDefault="00223086" w:rsidP="00C44DF2">
            <w:pPr>
              <w:spacing w:after="120" w:line="276" w:lineRule="auto"/>
              <w:jc w:val="both"/>
              <w:rPr>
                <w:b/>
                <w:bCs/>
              </w:rPr>
            </w:pPr>
            <w:r w:rsidRPr="00C44DF2">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14:paraId="1E5A8A90" w14:textId="77777777" w:rsidR="00223086" w:rsidRPr="00C44DF2" w:rsidRDefault="00223086" w:rsidP="00C44DF2">
            <w:pPr>
              <w:spacing w:after="120" w:line="276" w:lineRule="auto"/>
              <w:jc w:val="both"/>
              <w:rPr>
                <w:b/>
                <w:bCs/>
              </w:rPr>
            </w:pPr>
            <w:r w:rsidRPr="00C44DF2">
              <w:rPr>
                <w:b/>
                <w:bCs/>
              </w:rPr>
              <w:t>Показатели оценивания</w:t>
            </w:r>
          </w:p>
        </w:tc>
      </w:tr>
      <w:tr w:rsidR="00223086" w:rsidRPr="00C44DF2" w14:paraId="4628D721" w14:textId="77777777"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301B7C51" w14:textId="77777777" w:rsidR="00223086" w:rsidRPr="00C44DF2" w:rsidRDefault="00223086" w:rsidP="00C44DF2">
            <w:pPr>
              <w:spacing w:after="120" w:line="276" w:lineRule="auto"/>
              <w:jc w:val="both"/>
            </w:pPr>
            <w:r w:rsidRPr="00C44DF2">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97CEAB2" w14:textId="77777777" w:rsidR="00223086" w:rsidRPr="00C44DF2" w:rsidRDefault="00223086" w:rsidP="00C44DF2">
            <w:pPr>
              <w:spacing w:after="120" w:line="276" w:lineRule="auto"/>
              <w:jc w:val="both"/>
              <w:rPr>
                <w:iCs/>
              </w:rPr>
            </w:pPr>
            <w:r w:rsidRPr="00C44DF2">
              <w:rPr>
                <w:iCs/>
              </w:rPr>
              <w:t>Знание устройства православного храма;</w:t>
            </w:r>
          </w:p>
          <w:p w14:paraId="38447C24" w14:textId="77777777" w:rsidR="00223086" w:rsidRPr="00C44DF2" w:rsidRDefault="00223086" w:rsidP="00C44DF2">
            <w:pPr>
              <w:spacing w:after="120" w:line="276" w:lineRule="auto"/>
              <w:jc w:val="both"/>
              <w:rPr>
                <w:iCs/>
              </w:rPr>
            </w:pPr>
            <w:r w:rsidRPr="00C44DF2">
              <w:rPr>
                <w:iCs/>
              </w:rPr>
              <w:lastRenderedPageBreak/>
              <w:t>Знание богослужебных облачений священнослужителей;</w:t>
            </w:r>
          </w:p>
          <w:p w14:paraId="365B43E0" w14:textId="77777777" w:rsidR="00223086" w:rsidRPr="00C44DF2" w:rsidRDefault="00223086" w:rsidP="00C44DF2">
            <w:pPr>
              <w:spacing w:after="120" w:line="276" w:lineRule="auto"/>
              <w:jc w:val="both"/>
              <w:rPr>
                <w:iCs/>
              </w:rPr>
            </w:pPr>
            <w:r w:rsidRPr="00C44DF2">
              <w:rPr>
                <w:iCs/>
              </w:rPr>
              <w:t>Знание жанров византийской гимнографии;</w:t>
            </w:r>
          </w:p>
          <w:p w14:paraId="6647B733" w14:textId="77777777" w:rsidR="00223086" w:rsidRPr="00C44DF2" w:rsidRDefault="00223086" w:rsidP="00C44DF2">
            <w:pPr>
              <w:spacing w:after="120" w:line="276" w:lineRule="auto"/>
              <w:jc w:val="both"/>
            </w:pPr>
            <w:r w:rsidRPr="00C44DF2">
              <w:t>Знание исторического происхождения церковных служб и их составных частей;</w:t>
            </w:r>
          </w:p>
          <w:p w14:paraId="684BFCA9" w14:textId="77777777" w:rsidR="00223086" w:rsidRPr="00C44DF2" w:rsidRDefault="00223086" w:rsidP="00C44DF2">
            <w:pPr>
              <w:spacing w:after="120" w:line="276" w:lineRule="auto"/>
              <w:jc w:val="both"/>
            </w:pPr>
            <w:r w:rsidRPr="00C44DF2">
              <w:rPr>
                <w:iCs/>
              </w:rPr>
              <w:t>Знание названий богослужебных книг, их структуры и особенности содержания.</w:t>
            </w:r>
          </w:p>
        </w:tc>
      </w:tr>
      <w:tr w:rsidR="00223086" w:rsidRPr="00C44DF2" w14:paraId="044A58EA" w14:textId="77777777"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D1F0DF" w14:textId="77777777" w:rsidR="00223086" w:rsidRPr="00C44DF2" w:rsidRDefault="00223086" w:rsidP="00C44DF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C12535C" w14:textId="77777777" w:rsidR="00223086" w:rsidRPr="00C44DF2" w:rsidRDefault="00223086" w:rsidP="00C44DF2">
            <w:pPr>
              <w:spacing w:after="120" w:line="276" w:lineRule="auto"/>
              <w:jc w:val="both"/>
              <w:rPr>
                <w:iCs/>
              </w:rPr>
            </w:pPr>
            <w:r w:rsidRPr="00C44DF2">
              <w:rPr>
                <w:iCs/>
              </w:rPr>
              <w:t>Умение объяснить смысл и значение церковных таинств (в том числе людям, готовящимся к принятию Крещения, или крещённым, но не воцерковлённым);</w:t>
            </w:r>
          </w:p>
          <w:p w14:paraId="2614BAAD" w14:textId="77777777" w:rsidR="00223086" w:rsidRPr="00C44DF2" w:rsidRDefault="00223086" w:rsidP="00C44DF2">
            <w:pPr>
              <w:spacing w:after="120" w:line="276" w:lineRule="auto"/>
              <w:jc w:val="both"/>
            </w:pPr>
            <w:r w:rsidRPr="00C44DF2">
              <w:rPr>
                <w:iCs/>
              </w:rPr>
              <w:t>Умение обосновать богоустановленность совершаемых Церковью таинств; и их укоренённость в традиции древней Церкви.</w:t>
            </w:r>
          </w:p>
        </w:tc>
      </w:tr>
      <w:tr w:rsidR="00223086" w:rsidRPr="00C44DF2" w14:paraId="63DF67A5" w14:textId="77777777"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41C939" w14:textId="77777777" w:rsidR="00223086" w:rsidRPr="00C44DF2" w:rsidRDefault="00223086" w:rsidP="00C44DF2">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DD15CBB" w14:textId="77777777" w:rsidR="00223086" w:rsidRPr="00C44DF2" w:rsidRDefault="00223086" w:rsidP="00C44DF2">
            <w:pPr>
              <w:spacing w:after="120" w:line="276" w:lineRule="auto"/>
              <w:jc w:val="both"/>
            </w:pPr>
            <w:r w:rsidRPr="00C44DF2">
              <w:t>Владение навыком работы с историческими источниками и богослужебными книгами.</w:t>
            </w:r>
          </w:p>
        </w:tc>
      </w:tr>
      <w:tr w:rsidR="00223086" w:rsidRPr="00C44DF2" w14:paraId="508893E0" w14:textId="77777777"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0C980C92" w14:textId="77777777" w:rsidR="00223086" w:rsidRPr="00C44DF2" w:rsidRDefault="00223086" w:rsidP="00C44DF2">
            <w:pPr>
              <w:spacing w:after="120" w:line="276" w:lineRule="auto"/>
              <w:jc w:val="both"/>
            </w:pPr>
            <w:r w:rsidRPr="00C44DF2">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26F888" w14:textId="77777777" w:rsidR="00223086" w:rsidRPr="00C44DF2" w:rsidRDefault="00223086" w:rsidP="00C44DF2">
            <w:pPr>
              <w:spacing w:after="120" w:line="276" w:lineRule="auto"/>
              <w:jc w:val="both"/>
              <w:rPr>
                <w:iCs/>
              </w:rPr>
            </w:pPr>
            <w:r w:rsidRPr="00C44DF2">
              <w:t xml:space="preserve">Знание названий основных древних богослужебных обрядов и их главных Литургий, наиболее </w:t>
            </w:r>
            <w:r w:rsidRPr="00C44DF2">
              <w:rPr>
                <w:iCs/>
              </w:rPr>
              <w:t>древних элементов служб суточного круга, составивших их основу;</w:t>
            </w:r>
          </w:p>
          <w:p w14:paraId="32195BCA" w14:textId="77777777" w:rsidR="00223086" w:rsidRPr="00C44DF2" w:rsidRDefault="00223086" w:rsidP="00C44DF2">
            <w:pPr>
              <w:spacing w:after="120" w:line="276" w:lineRule="auto"/>
              <w:jc w:val="both"/>
              <w:rPr>
                <w:iCs/>
              </w:rPr>
            </w:pPr>
            <w:r w:rsidRPr="00C44DF2">
              <w:rPr>
                <w:iCs/>
              </w:rPr>
              <w:t>Знание наиболее значительных праздников церковного года и особенностей служб в эти праздники;</w:t>
            </w:r>
          </w:p>
          <w:p w14:paraId="11E31AD2" w14:textId="77777777" w:rsidR="00223086" w:rsidRPr="00C44DF2" w:rsidRDefault="00223086" w:rsidP="00C44DF2">
            <w:pPr>
              <w:spacing w:after="120" w:line="276" w:lineRule="auto"/>
              <w:jc w:val="both"/>
            </w:pPr>
            <w:r w:rsidRPr="00C44DF2">
              <w:rPr>
                <w:iCs/>
              </w:rPr>
              <w:t>Знание традиционных сокращений и особенностей совершения служб суточного круга, принятых в современном приходском богослужении</w:t>
            </w:r>
          </w:p>
        </w:tc>
      </w:tr>
      <w:tr w:rsidR="00223086" w:rsidRPr="00C44DF2" w14:paraId="66E7EB01" w14:textId="77777777"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29DCAF3" w14:textId="77777777" w:rsidR="00223086" w:rsidRPr="00C44DF2" w:rsidRDefault="00223086" w:rsidP="00C44DF2">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A7F8633" w14:textId="77777777" w:rsidR="00223086" w:rsidRPr="00C44DF2" w:rsidRDefault="00223086" w:rsidP="00C44DF2">
            <w:pPr>
              <w:spacing w:after="120" w:line="276" w:lineRule="auto"/>
              <w:jc w:val="both"/>
              <w:rPr>
                <w:iCs/>
              </w:rPr>
            </w:pPr>
            <w:r w:rsidRPr="00C44DF2">
              <w:rPr>
                <w:iCs/>
              </w:rPr>
              <w:t>Умение применять знания в области литургики и богословия таинств при анализе вопросов богословского и церковно-практического характера;</w:t>
            </w:r>
          </w:p>
          <w:p w14:paraId="294C15AA" w14:textId="77777777" w:rsidR="00223086" w:rsidRPr="00C44DF2" w:rsidRDefault="00223086" w:rsidP="00C44DF2">
            <w:pPr>
              <w:spacing w:after="120" w:line="276" w:lineRule="auto"/>
              <w:jc w:val="both"/>
            </w:pPr>
            <w:r w:rsidRPr="00C44DF2">
              <w:t>Умение осмысливать богослужебные тексты и песнопения в их отношении к духовно-нравственному развитию христианина.</w:t>
            </w:r>
          </w:p>
        </w:tc>
      </w:tr>
      <w:tr w:rsidR="00223086" w:rsidRPr="00C44DF2" w14:paraId="5E50DF60" w14:textId="77777777"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2F73CE" w14:textId="77777777" w:rsidR="00223086" w:rsidRPr="00C44DF2" w:rsidRDefault="00223086" w:rsidP="00C44DF2">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7A9C00" w14:textId="77777777" w:rsidR="00223086" w:rsidRPr="00C44DF2" w:rsidRDefault="00223086" w:rsidP="00C44DF2">
            <w:pPr>
              <w:spacing w:after="120" w:line="276" w:lineRule="auto"/>
              <w:jc w:val="both"/>
            </w:pPr>
            <w:r w:rsidRPr="00C44DF2">
              <w:t>Владение опытом работы с источниками (творениями древней христианской письменности и современными богослужебными книгами);</w:t>
            </w:r>
          </w:p>
          <w:p w14:paraId="2FBF70A3" w14:textId="77777777" w:rsidR="00223086" w:rsidRPr="00C44DF2" w:rsidRDefault="00223086" w:rsidP="00C44DF2">
            <w:pPr>
              <w:spacing w:after="120" w:line="276" w:lineRule="auto"/>
              <w:jc w:val="both"/>
            </w:pPr>
            <w:r w:rsidRPr="00C44DF2">
              <w:rPr>
                <w:iCs/>
              </w:rPr>
              <w:t xml:space="preserve">Владение </w:t>
            </w:r>
            <w:r w:rsidRPr="00C44DF2">
              <w:t>навыками участия в совершении и толкования церковных служб в духе православной традиции.</w:t>
            </w:r>
          </w:p>
        </w:tc>
      </w:tr>
    </w:tbl>
    <w:p w14:paraId="5F964EA0" w14:textId="77777777" w:rsidR="00CE0F05" w:rsidRDefault="00CE0F05" w:rsidP="00C44DF2">
      <w:pPr>
        <w:widowControl w:val="0"/>
        <w:tabs>
          <w:tab w:val="left" w:pos="1080"/>
        </w:tabs>
        <w:autoSpaceDE w:val="0"/>
        <w:autoSpaceDN w:val="0"/>
        <w:adjustRightInd w:val="0"/>
        <w:jc w:val="both"/>
      </w:pPr>
    </w:p>
    <w:p w14:paraId="2453276B" w14:textId="77777777" w:rsidR="00BE6AB6" w:rsidRDefault="00BE6AB6" w:rsidP="00C44DF2">
      <w:pPr>
        <w:widowControl w:val="0"/>
        <w:tabs>
          <w:tab w:val="left" w:pos="1080"/>
        </w:tabs>
        <w:autoSpaceDE w:val="0"/>
        <w:autoSpaceDN w:val="0"/>
        <w:adjustRightInd w:val="0"/>
        <w:jc w:val="both"/>
      </w:pPr>
    </w:p>
    <w:p w14:paraId="251BFECD" w14:textId="77777777" w:rsidR="00BE6AB6" w:rsidRDefault="00BE6AB6" w:rsidP="00C44DF2">
      <w:pPr>
        <w:widowControl w:val="0"/>
        <w:tabs>
          <w:tab w:val="left" w:pos="1080"/>
        </w:tabs>
        <w:autoSpaceDE w:val="0"/>
        <w:autoSpaceDN w:val="0"/>
        <w:adjustRightInd w:val="0"/>
        <w:jc w:val="both"/>
      </w:pPr>
    </w:p>
    <w:p w14:paraId="3E0ACA86" w14:textId="77777777" w:rsidR="00BE6AB6" w:rsidRDefault="00BE6AB6" w:rsidP="00C44DF2">
      <w:pPr>
        <w:widowControl w:val="0"/>
        <w:tabs>
          <w:tab w:val="left" w:pos="1080"/>
        </w:tabs>
        <w:autoSpaceDE w:val="0"/>
        <w:autoSpaceDN w:val="0"/>
        <w:adjustRightInd w:val="0"/>
        <w:jc w:val="both"/>
      </w:pPr>
    </w:p>
    <w:p w14:paraId="3F085E88" w14:textId="77777777" w:rsidR="00BE6AB6" w:rsidRPr="00C44DF2" w:rsidRDefault="00BE6AB6" w:rsidP="00C44DF2">
      <w:pPr>
        <w:widowControl w:val="0"/>
        <w:tabs>
          <w:tab w:val="left" w:pos="1080"/>
        </w:tabs>
        <w:autoSpaceDE w:val="0"/>
        <w:autoSpaceDN w:val="0"/>
        <w:adjustRightInd w:val="0"/>
        <w:jc w:val="both"/>
      </w:pPr>
    </w:p>
    <w:p w14:paraId="3F1F57CE" w14:textId="77777777" w:rsidR="005338F9" w:rsidRDefault="005338F9" w:rsidP="00BE6AB6">
      <w:pPr>
        <w:pStyle w:val="10"/>
        <w:spacing w:line="276" w:lineRule="auto"/>
      </w:pPr>
      <w:bookmarkStart w:id="17" w:name="_Toc64272267"/>
      <w:r w:rsidRPr="00C44DF2">
        <w:lastRenderedPageBreak/>
        <w:t>Объ</w:t>
      </w:r>
      <w:r w:rsidR="00BE6AB6">
        <w:t>ё</w:t>
      </w:r>
      <w:r w:rsidRPr="00C44DF2">
        <w:t>м</w:t>
      </w:r>
      <w:r w:rsidR="000A36FD" w:rsidRPr="00C44DF2">
        <w:t xml:space="preserve"> </w:t>
      </w:r>
      <w:r w:rsidRPr="00C44DF2">
        <w:t xml:space="preserve">дисциплины </w:t>
      </w:r>
      <w:r w:rsidR="00BE6AB6" w:rsidRPr="00C44DF2">
        <w:t>и трудоемкость по видам учебных занятий</w:t>
      </w:r>
      <w:bookmarkEnd w:id="17"/>
    </w:p>
    <w:tbl>
      <w:tblPr>
        <w:tblW w:w="5000" w:type="pct"/>
        <w:tblLook w:val="04A0" w:firstRow="1" w:lastRow="0" w:firstColumn="1" w:lastColumn="0" w:noHBand="0" w:noVBand="1"/>
      </w:tblPr>
      <w:tblGrid>
        <w:gridCol w:w="994"/>
        <w:gridCol w:w="515"/>
        <w:gridCol w:w="499"/>
        <w:gridCol w:w="499"/>
        <w:gridCol w:w="499"/>
        <w:gridCol w:w="498"/>
        <w:gridCol w:w="498"/>
        <w:gridCol w:w="576"/>
        <w:gridCol w:w="576"/>
        <w:gridCol w:w="576"/>
        <w:gridCol w:w="576"/>
        <w:gridCol w:w="549"/>
        <w:gridCol w:w="498"/>
        <w:gridCol w:w="498"/>
        <w:gridCol w:w="498"/>
        <w:gridCol w:w="498"/>
        <w:gridCol w:w="498"/>
      </w:tblGrid>
      <w:tr w:rsidR="00BE6AB6" w:rsidRPr="008B5CBE" w14:paraId="7B4E7C42" w14:textId="77777777" w:rsidTr="00BE6AB6">
        <w:trPr>
          <w:trHeight w:val="195"/>
        </w:trPr>
        <w:tc>
          <w:tcPr>
            <w:tcW w:w="52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0784FDB" w14:textId="77777777" w:rsidR="00BE6AB6" w:rsidRPr="008B5CBE" w:rsidRDefault="00BE6AB6" w:rsidP="009D2AE5">
            <w:pPr>
              <w:spacing w:after="0" w:line="240" w:lineRule="auto"/>
              <w:jc w:val="center"/>
            </w:pPr>
            <w:r w:rsidRPr="008B5CBE">
              <w:t>-</w:t>
            </w:r>
          </w:p>
        </w:tc>
        <w:tc>
          <w:tcPr>
            <w:tcW w:w="111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9C4C1E" w14:textId="77777777" w:rsidR="00BE6AB6" w:rsidRPr="008B5CBE" w:rsidRDefault="00BE6AB6" w:rsidP="009D2AE5">
            <w:pPr>
              <w:spacing w:after="0" w:line="240" w:lineRule="auto"/>
              <w:jc w:val="center"/>
            </w:pPr>
            <w:r w:rsidRPr="008B5CBE">
              <w:t>Форма контроля</w:t>
            </w:r>
            <w:r>
              <w:t xml:space="preserve"> (указан номер семестра)</w:t>
            </w:r>
          </w:p>
        </w:tc>
        <w:tc>
          <w:tcPr>
            <w:tcW w:w="52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20E049" w14:textId="77777777" w:rsidR="00BE6AB6" w:rsidRPr="008B5CBE" w:rsidRDefault="00BE6AB6" w:rsidP="009D2AE5">
            <w:pPr>
              <w:spacing w:after="0" w:line="240" w:lineRule="auto"/>
              <w:jc w:val="center"/>
            </w:pPr>
            <w:r w:rsidRPr="008B5CBE">
              <w:t>з.е.</w:t>
            </w:r>
          </w:p>
        </w:tc>
        <w:tc>
          <w:tcPr>
            <w:tcW w:w="178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490BA4" w14:textId="77777777" w:rsidR="00BE6AB6" w:rsidRPr="008B5CBE" w:rsidRDefault="00BE6AB6" w:rsidP="009D2AE5">
            <w:pPr>
              <w:spacing w:after="0" w:line="240" w:lineRule="auto"/>
              <w:jc w:val="center"/>
            </w:pPr>
            <w:r w:rsidRPr="008B5CBE">
              <w:t>Итого акад.часов</w:t>
            </w:r>
          </w:p>
        </w:tc>
        <w:tc>
          <w:tcPr>
            <w:tcW w:w="525" w:type="pct"/>
            <w:gridSpan w:val="2"/>
            <w:tcBorders>
              <w:top w:val="single" w:sz="4" w:space="0" w:color="auto"/>
              <w:left w:val="nil"/>
              <w:bottom w:val="single" w:sz="4" w:space="0" w:color="auto"/>
              <w:right w:val="single" w:sz="4" w:space="0" w:color="auto"/>
            </w:tcBorders>
            <w:shd w:val="clear" w:color="auto" w:fill="auto"/>
            <w:vAlign w:val="center"/>
            <w:hideMark/>
          </w:tcPr>
          <w:p w14:paraId="4E50521E" w14:textId="4FDC7B6A" w:rsidR="00BE6AB6" w:rsidRPr="00593AE2" w:rsidRDefault="00BE6AB6" w:rsidP="009D2AE5">
            <w:pPr>
              <w:spacing w:after="0" w:line="240" w:lineRule="auto"/>
              <w:jc w:val="center"/>
              <w:rPr>
                <w:lang w:val="en-US"/>
              </w:rPr>
            </w:pPr>
            <w:r w:rsidRPr="008B5CBE">
              <w:t xml:space="preserve">Курс </w:t>
            </w:r>
            <w:r w:rsidR="00593AE2">
              <w:rPr>
                <w:lang w:val="en-US"/>
              </w:rPr>
              <w:t>2</w:t>
            </w:r>
          </w:p>
        </w:tc>
        <w:tc>
          <w:tcPr>
            <w:tcW w:w="525" w:type="pct"/>
            <w:gridSpan w:val="2"/>
            <w:tcBorders>
              <w:top w:val="single" w:sz="4" w:space="0" w:color="auto"/>
              <w:left w:val="nil"/>
              <w:bottom w:val="single" w:sz="4" w:space="0" w:color="auto"/>
              <w:right w:val="single" w:sz="4" w:space="0" w:color="auto"/>
            </w:tcBorders>
            <w:shd w:val="clear" w:color="auto" w:fill="auto"/>
            <w:vAlign w:val="center"/>
            <w:hideMark/>
          </w:tcPr>
          <w:p w14:paraId="7A6B23EF" w14:textId="76BA59E2" w:rsidR="00BE6AB6" w:rsidRPr="00593AE2" w:rsidRDefault="00BE6AB6" w:rsidP="009D2AE5">
            <w:pPr>
              <w:spacing w:after="0" w:line="240" w:lineRule="auto"/>
              <w:jc w:val="center"/>
              <w:rPr>
                <w:lang w:val="en-US"/>
              </w:rPr>
            </w:pPr>
            <w:r w:rsidRPr="008B5CBE">
              <w:t xml:space="preserve">Курс </w:t>
            </w:r>
            <w:r w:rsidR="00593AE2">
              <w:rPr>
                <w:lang w:val="en-US"/>
              </w:rPr>
              <w:t>3</w:t>
            </w:r>
          </w:p>
        </w:tc>
      </w:tr>
      <w:tr w:rsidR="00BE6AB6" w:rsidRPr="008B5CBE" w14:paraId="6EC4F9F8" w14:textId="77777777" w:rsidTr="00BE6AB6">
        <w:trPr>
          <w:cantSplit/>
          <w:trHeight w:val="1134"/>
        </w:trPr>
        <w:tc>
          <w:tcPr>
            <w:tcW w:w="524" w:type="pct"/>
            <w:vMerge/>
            <w:tcBorders>
              <w:top w:val="single" w:sz="4" w:space="0" w:color="auto"/>
              <w:left w:val="single" w:sz="4" w:space="0" w:color="auto"/>
              <w:bottom w:val="single" w:sz="4" w:space="0" w:color="auto"/>
              <w:right w:val="single" w:sz="4" w:space="0" w:color="auto"/>
            </w:tcBorders>
            <w:vAlign w:val="center"/>
            <w:hideMark/>
          </w:tcPr>
          <w:p w14:paraId="0D01FAAC" w14:textId="77777777" w:rsidR="00BE6AB6" w:rsidRPr="008B5CBE" w:rsidRDefault="00BE6AB6" w:rsidP="009D2AE5">
            <w:pPr>
              <w:spacing w:after="0" w:line="240" w:lineRule="auto"/>
            </w:pPr>
          </w:p>
        </w:tc>
        <w:tc>
          <w:tcPr>
            <w:tcW w:w="1117" w:type="pct"/>
            <w:gridSpan w:val="4"/>
            <w:vMerge/>
            <w:tcBorders>
              <w:top w:val="single" w:sz="4" w:space="0" w:color="auto"/>
              <w:left w:val="single" w:sz="4" w:space="0" w:color="auto"/>
              <w:bottom w:val="single" w:sz="4" w:space="0" w:color="auto"/>
              <w:right w:val="single" w:sz="4" w:space="0" w:color="auto"/>
            </w:tcBorders>
            <w:vAlign w:val="center"/>
            <w:hideMark/>
          </w:tcPr>
          <w:p w14:paraId="1FFA545B" w14:textId="77777777" w:rsidR="00BE6AB6" w:rsidRPr="008B5CBE" w:rsidRDefault="00BE6AB6" w:rsidP="009D2AE5">
            <w:pPr>
              <w:spacing w:after="0" w:line="240" w:lineRule="auto"/>
            </w:pPr>
          </w:p>
        </w:tc>
        <w:tc>
          <w:tcPr>
            <w:tcW w:w="525" w:type="pct"/>
            <w:gridSpan w:val="2"/>
            <w:vMerge/>
            <w:tcBorders>
              <w:top w:val="single" w:sz="4" w:space="0" w:color="auto"/>
              <w:left w:val="single" w:sz="4" w:space="0" w:color="auto"/>
              <w:bottom w:val="single" w:sz="4" w:space="0" w:color="auto"/>
              <w:right w:val="single" w:sz="4" w:space="0" w:color="auto"/>
            </w:tcBorders>
            <w:vAlign w:val="center"/>
            <w:hideMark/>
          </w:tcPr>
          <w:p w14:paraId="6182DF8E" w14:textId="77777777" w:rsidR="00BE6AB6" w:rsidRPr="008B5CBE" w:rsidRDefault="00BE6AB6" w:rsidP="009D2AE5">
            <w:pPr>
              <w:spacing w:after="0" w:line="240" w:lineRule="auto"/>
            </w:pPr>
          </w:p>
        </w:tc>
        <w:tc>
          <w:tcPr>
            <w:tcW w:w="1782" w:type="pct"/>
            <w:gridSpan w:val="6"/>
            <w:vMerge/>
            <w:tcBorders>
              <w:top w:val="single" w:sz="4" w:space="0" w:color="auto"/>
              <w:left w:val="single" w:sz="4" w:space="0" w:color="auto"/>
              <w:bottom w:val="single" w:sz="4" w:space="0" w:color="auto"/>
              <w:right w:val="single" w:sz="4" w:space="0" w:color="auto"/>
            </w:tcBorders>
            <w:vAlign w:val="center"/>
            <w:hideMark/>
          </w:tcPr>
          <w:p w14:paraId="74C722C6" w14:textId="77777777" w:rsidR="00BE6AB6" w:rsidRPr="008B5CBE" w:rsidRDefault="00BE6AB6" w:rsidP="009D2AE5">
            <w:pPr>
              <w:spacing w:after="0" w:line="240" w:lineRule="auto"/>
            </w:pP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168DFE1E" w14:textId="21351ED0" w:rsidR="00BE6AB6" w:rsidRPr="00593AE2" w:rsidRDefault="00BE6AB6" w:rsidP="009D2AE5">
            <w:pPr>
              <w:spacing w:after="0" w:line="240" w:lineRule="auto"/>
              <w:ind w:left="113" w:right="113"/>
              <w:jc w:val="center"/>
              <w:rPr>
                <w:lang w:val="en-US"/>
              </w:rPr>
            </w:pPr>
            <w:r w:rsidRPr="008B5CBE">
              <w:t xml:space="preserve">Сем. </w:t>
            </w:r>
            <w:r w:rsidR="00593AE2">
              <w:rPr>
                <w:lang w:val="en-US"/>
              </w:rPr>
              <w:t>3</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605A85DC" w14:textId="2A31F3F3" w:rsidR="00BE6AB6" w:rsidRPr="00593AE2" w:rsidRDefault="00BE6AB6" w:rsidP="009D2AE5">
            <w:pPr>
              <w:spacing w:after="0" w:line="240" w:lineRule="auto"/>
              <w:ind w:left="113" w:right="113"/>
              <w:jc w:val="center"/>
              <w:rPr>
                <w:lang w:val="en-US"/>
              </w:rPr>
            </w:pPr>
            <w:r w:rsidRPr="008B5CBE">
              <w:t xml:space="preserve">Сем. </w:t>
            </w:r>
            <w:r w:rsidR="00593AE2">
              <w:rPr>
                <w:lang w:val="en-US"/>
              </w:rPr>
              <w:t>4</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0BCE3546" w14:textId="1B0CAB4E" w:rsidR="00BE6AB6" w:rsidRPr="00593AE2" w:rsidRDefault="00BE6AB6" w:rsidP="009D2AE5">
            <w:pPr>
              <w:spacing w:after="0" w:line="240" w:lineRule="auto"/>
              <w:ind w:left="113" w:right="113"/>
              <w:jc w:val="center"/>
              <w:rPr>
                <w:lang w:val="en-US"/>
              </w:rPr>
            </w:pPr>
            <w:r w:rsidRPr="008B5CBE">
              <w:t xml:space="preserve">Сем. </w:t>
            </w:r>
            <w:r w:rsidR="00593AE2">
              <w:rPr>
                <w:lang w:val="en-US"/>
              </w:rPr>
              <w:t>5</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00DE6493" w14:textId="4077B9E1" w:rsidR="00BE6AB6" w:rsidRPr="00593AE2" w:rsidRDefault="00BE6AB6" w:rsidP="009D2AE5">
            <w:pPr>
              <w:spacing w:after="0" w:line="240" w:lineRule="auto"/>
              <w:ind w:left="113" w:right="113"/>
              <w:jc w:val="center"/>
              <w:rPr>
                <w:lang w:val="en-US"/>
              </w:rPr>
            </w:pPr>
            <w:r w:rsidRPr="008B5CBE">
              <w:t xml:space="preserve">Сем. </w:t>
            </w:r>
            <w:r w:rsidR="00593AE2">
              <w:rPr>
                <w:lang w:val="en-US"/>
              </w:rPr>
              <w:t>6</w:t>
            </w:r>
          </w:p>
        </w:tc>
      </w:tr>
      <w:tr w:rsidR="00BE6AB6" w:rsidRPr="008B5CBE" w14:paraId="502645FB" w14:textId="77777777" w:rsidTr="00BE6AB6">
        <w:trPr>
          <w:cantSplit/>
          <w:trHeight w:val="1465"/>
        </w:trPr>
        <w:tc>
          <w:tcPr>
            <w:tcW w:w="524" w:type="pct"/>
            <w:tcBorders>
              <w:top w:val="nil"/>
              <w:left w:val="single" w:sz="4" w:space="0" w:color="auto"/>
              <w:bottom w:val="single" w:sz="4" w:space="0" w:color="auto"/>
              <w:right w:val="single" w:sz="4" w:space="0" w:color="auto"/>
            </w:tcBorders>
            <w:shd w:val="clear" w:color="auto" w:fill="auto"/>
            <w:textDirection w:val="btLr"/>
            <w:vAlign w:val="center"/>
            <w:hideMark/>
          </w:tcPr>
          <w:p w14:paraId="15B6A37F" w14:textId="77777777" w:rsidR="00BE6AB6" w:rsidRPr="008B5CBE" w:rsidRDefault="00BE6AB6" w:rsidP="009D2AE5">
            <w:pPr>
              <w:spacing w:after="0" w:line="240" w:lineRule="auto"/>
              <w:ind w:left="113" w:right="113"/>
              <w:jc w:val="center"/>
            </w:pPr>
            <w:r w:rsidRPr="008B5CBE">
              <w:t>Индекс</w:t>
            </w:r>
          </w:p>
        </w:tc>
        <w:tc>
          <w:tcPr>
            <w:tcW w:w="286" w:type="pct"/>
            <w:tcBorders>
              <w:top w:val="nil"/>
              <w:left w:val="nil"/>
              <w:bottom w:val="single" w:sz="4" w:space="0" w:color="auto"/>
              <w:right w:val="single" w:sz="4" w:space="0" w:color="auto"/>
            </w:tcBorders>
            <w:shd w:val="clear" w:color="auto" w:fill="auto"/>
            <w:textDirection w:val="btLr"/>
            <w:vAlign w:val="center"/>
            <w:hideMark/>
          </w:tcPr>
          <w:p w14:paraId="1AAAFCA8" w14:textId="77777777" w:rsidR="00BE6AB6" w:rsidRPr="008B5CBE" w:rsidRDefault="00BE6AB6" w:rsidP="009D2AE5">
            <w:pPr>
              <w:spacing w:after="0" w:line="240" w:lineRule="auto"/>
              <w:ind w:left="113" w:right="113"/>
              <w:jc w:val="center"/>
            </w:pPr>
            <w:r w:rsidRPr="008B5CBE">
              <w:t>Экзамен</w:t>
            </w:r>
          </w:p>
        </w:tc>
        <w:tc>
          <w:tcPr>
            <w:tcW w:w="277" w:type="pct"/>
            <w:tcBorders>
              <w:top w:val="nil"/>
              <w:left w:val="nil"/>
              <w:bottom w:val="single" w:sz="4" w:space="0" w:color="auto"/>
              <w:right w:val="single" w:sz="4" w:space="0" w:color="auto"/>
            </w:tcBorders>
            <w:shd w:val="clear" w:color="auto" w:fill="auto"/>
            <w:textDirection w:val="btLr"/>
            <w:vAlign w:val="center"/>
            <w:hideMark/>
          </w:tcPr>
          <w:p w14:paraId="2CAB7161" w14:textId="77777777" w:rsidR="00BE6AB6" w:rsidRPr="008B5CBE" w:rsidRDefault="00BE6AB6" w:rsidP="009D2AE5">
            <w:pPr>
              <w:spacing w:after="0" w:line="240" w:lineRule="auto"/>
              <w:ind w:left="113" w:right="113"/>
              <w:jc w:val="center"/>
            </w:pPr>
            <w:r w:rsidRPr="008B5CBE">
              <w:t>Зачёт</w:t>
            </w:r>
          </w:p>
        </w:tc>
        <w:tc>
          <w:tcPr>
            <w:tcW w:w="277" w:type="pct"/>
            <w:tcBorders>
              <w:top w:val="nil"/>
              <w:left w:val="nil"/>
              <w:bottom w:val="single" w:sz="4" w:space="0" w:color="auto"/>
              <w:right w:val="single" w:sz="4" w:space="0" w:color="auto"/>
            </w:tcBorders>
            <w:shd w:val="clear" w:color="auto" w:fill="auto"/>
            <w:textDirection w:val="btLr"/>
            <w:vAlign w:val="center"/>
            <w:hideMark/>
          </w:tcPr>
          <w:p w14:paraId="4829607E" w14:textId="77777777" w:rsidR="00BE6AB6" w:rsidRPr="008B5CBE" w:rsidRDefault="00BE6AB6" w:rsidP="009D2AE5">
            <w:pPr>
              <w:spacing w:after="0" w:line="240" w:lineRule="auto"/>
              <w:ind w:left="113" w:right="113"/>
              <w:jc w:val="center"/>
            </w:pPr>
            <w:r w:rsidRPr="008B5CBE">
              <w:t>КР</w:t>
            </w:r>
          </w:p>
        </w:tc>
        <w:tc>
          <w:tcPr>
            <w:tcW w:w="277" w:type="pct"/>
            <w:tcBorders>
              <w:top w:val="nil"/>
              <w:left w:val="nil"/>
              <w:bottom w:val="single" w:sz="4" w:space="0" w:color="auto"/>
              <w:right w:val="single" w:sz="4" w:space="0" w:color="auto"/>
            </w:tcBorders>
            <w:shd w:val="clear" w:color="auto" w:fill="auto"/>
            <w:textDirection w:val="btLr"/>
            <w:vAlign w:val="center"/>
            <w:hideMark/>
          </w:tcPr>
          <w:p w14:paraId="76679BD6" w14:textId="77777777" w:rsidR="00BE6AB6" w:rsidRPr="008B5CBE" w:rsidRDefault="00BE6AB6" w:rsidP="009D2AE5">
            <w:pPr>
              <w:spacing w:after="0" w:line="240" w:lineRule="auto"/>
              <w:ind w:left="113" w:right="113"/>
              <w:jc w:val="center"/>
            </w:pPr>
            <w:r w:rsidRPr="008B5CBE">
              <w:t>Реферат</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7FD24751" w14:textId="77777777" w:rsidR="00BE6AB6" w:rsidRPr="008B5CBE" w:rsidRDefault="00BE6AB6" w:rsidP="009D2AE5">
            <w:pPr>
              <w:spacing w:after="0" w:line="240" w:lineRule="auto"/>
              <w:ind w:left="113" w:right="113"/>
              <w:jc w:val="center"/>
            </w:pPr>
            <w:r w:rsidRPr="008B5CBE">
              <w:t>Экспертное</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4106E1E4" w14:textId="77777777" w:rsidR="00BE6AB6" w:rsidRPr="008B5CBE" w:rsidRDefault="00BE6AB6" w:rsidP="009D2AE5">
            <w:pPr>
              <w:spacing w:after="0" w:line="240" w:lineRule="auto"/>
              <w:ind w:left="113" w:right="113"/>
              <w:jc w:val="center"/>
            </w:pPr>
            <w:r w:rsidRPr="008B5CBE">
              <w:t>Факт</w:t>
            </w:r>
          </w:p>
        </w:tc>
        <w:tc>
          <w:tcPr>
            <w:tcW w:w="304" w:type="pct"/>
            <w:tcBorders>
              <w:top w:val="nil"/>
              <w:left w:val="nil"/>
              <w:bottom w:val="single" w:sz="4" w:space="0" w:color="auto"/>
              <w:right w:val="single" w:sz="4" w:space="0" w:color="auto"/>
            </w:tcBorders>
            <w:shd w:val="clear" w:color="auto" w:fill="auto"/>
            <w:textDirection w:val="btLr"/>
            <w:vAlign w:val="center"/>
            <w:hideMark/>
          </w:tcPr>
          <w:p w14:paraId="4014BE39" w14:textId="77777777" w:rsidR="00BE6AB6" w:rsidRPr="008B5CBE" w:rsidRDefault="00BE6AB6" w:rsidP="009D2AE5">
            <w:pPr>
              <w:spacing w:after="0" w:line="240" w:lineRule="auto"/>
              <w:ind w:left="113" w:right="113"/>
              <w:jc w:val="center"/>
            </w:pPr>
            <w:r w:rsidRPr="008B5CBE">
              <w:t>Экспертное</w:t>
            </w:r>
          </w:p>
        </w:tc>
        <w:tc>
          <w:tcPr>
            <w:tcW w:w="304" w:type="pct"/>
            <w:tcBorders>
              <w:top w:val="nil"/>
              <w:left w:val="nil"/>
              <w:bottom w:val="single" w:sz="4" w:space="0" w:color="auto"/>
              <w:right w:val="single" w:sz="4" w:space="0" w:color="auto"/>
            </w:tcBorders>
            <w:shd w:val="clear" w:color="auto" w:fill="auto"/>
            <w:textDirection w:val="btLr"/>
            <w:vAlign w:val="center"/>
            <w:hideMark/>
          </w:tcPr>
          <w:p w14:paraId="76D254BD" w14:textId="77777777" w:rsidR="00BE6AB6" w:rsidRPr="008B5CBE" w:rsidRDefault="00BE6AB6" w:rsidP="009D2AE5">
            <w:pPr>
              <w:spacing w:after="0" w:line="240" w:lineRule="auto"/>
              <w:ind w:left="113" w:right="113"/>
              <w:jc w:val="center"/>
            </w:pPr>
            <w:r w:rsidRPr="008B5CBE">
              <w:t>По плану</w:t>
            </w:r>
          </w:p>
        </w:tc>
        <w:tc>
          <w:tcPr>
            <w:tcW w:w="304" w:type="pct"/>
            <w:tcBorders>
              <w:top w:val="nil"/>
              <w:left w:val="nil"/>
              <w:bottom w:val="single" w:sz="4" w:space="0" w:color="auto"/>
              <w:right w:val="single" w:sz="4" w:space="0" w:color="auto"/>
            </w:tcBorders>
            <w:shd w:val="clear" w:color="auto" w:fill="auto"/>
            <w:textDirection w:val="btLr"/>
            <w:vAlign w:val="center"/>
            <w:hideMark/>
          </w:tcPr>
          <w:p w14:paraId="7E09D429" w14:textId="77777777" w:rsidR="00BE6AB6" w:rsidRPr="008B5CBE" w:rsidRDefault="00BE6AB6" w:rsidP="009D2AE5">
            <w:pPr>
              <w:spacing w:after="0" w:line="240" w:lineRule="auto"/>
              <w:ind w:left="113" w:right="113"/>
              <w:jc w:val="center"/>
            </w:pPr>
            <w:r w:rsidRPr="008B5CBE">
              <w:t>Контакт часы</w:t>
            </w:r>
          </w:p>
        </w:tc>
        <w:tc>
          <w:tcPr>
            <w:tcW w:w="304" w:type="pct"/>
            <w:tcBorders>
              <w:top w:val="nil"/>
              <w:left w:val="nil"/>
              <w:bottom w:val="single" w:sz="4" w:space="0" w:color="auto"/>
              <w:right w:val="single" w:sz="4" w:space="0" w:color="auto"/>
            </w:tcBorders>
            <w:shd w:val="clear" w:color="auto" w:fill="auto"/>
            <w:textDirection w:val="btLr"/>
            <w:vAlign w:val="center"/>
            <w:hideMark/>
          </w:tcPr>
          <w:p w14:paraId="5A1D32B0" w14:textId="77777777" w:rsidR="00BE6AB6" w:rsidRPr="008B5CBE" w:rsidRDefault="00BE6AB6" w:rsidP="009D2AE5">
            <w:pPr>
              <w:spacing w:after="0" w:line="240" w:lineRule="auto"/>
              <w:ind w:left="113" w:right="113"/>
              <w:jc w:val="center"/>
            </w:pPr>
            <w:r w:rsidRPr="008B5CBE">
              <w:t>Ауд.</w:t>
            </w:r>
          </w:p>
        </w:tc>
        <w:tc>
          <w:tcPr>
            <w:tcW w:w="304" w:type="pct"/>
            <w:tcBorders>
              <w:top w:val="nil"/>
              <w:left w:val="nil"/>
              <w:bottom w:val="single" w:sz="4" w:space="0" w:color="auto"/>
              <w:right w:val="single" w:sz="4" w:space="0" w:color="auto"/>
            </w:tcBorders>
            <w:shd w:val="clear" w:color="auto" w:fill="auto"/>
            <w:textDirection w:val="btLr"/>
            <w:vAlign w:val="center"/>
            <w:hideMark/>
          </w:tcPr>
          <w:p w14:paraId="2D2E6547" w14:textId="77777777" w:rsidR="00BE6AB6" w:rsidRPr="008B5CBE" w:rsidRDefault="00BE6AB6" w:rsidP="009D2AE5">
            <w:pPr>
              <w:spacing w:after="0" w:line="240" w:lineRule="auto"/>
              <w:ind w:left="113" w:right="113"/>
              <w:jc w:val="center"/>
            </w:pPr>
            <w:r w:rsidRPr="008B5CBE">
              <w:t>СР</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67F01860" w14:textId="77777777" w:rsidR="00BE6AB6" w:rsidRPr="008B5CBE" w:rsidRDefault="00BE6AB6" w:rsidP="009D2AE5">
            <w:pPr>
              <w:spacing w:after="0" w:line="240" w:lineRule="auto"/>
              <w:ind w:left="113" w:right="113"/>
              <w:jc w:val="center"/>
            </w:pPr>
            <w:r w:rsidRPr="008B5CBE">
              <w:t>Конт роль</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00E414F0" w14:textId="77777777" w:rsidR="00BE6AB6" w:rsidRPr="008B5CBE" w:rsidRDefault="00BE6AB6" w:rsidP="009D2AE5">
            <w:pPr>
              <w:spacing w:after="0" w:line="240" w:lineRule="auto"/>
              <w:ind w:left="113" w:right="113"/>
              <w:jc w:val="center"/>
            </w:pPr>
            <w:r w:rsidRPr="008B5CBE">
              <w:t>з.е.</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4903EA8B" w14:textId="77777777" w:rsidR="00BE6AB6" w:rsidRPr="008B5CBE" w:rsidRDefault="00BE6AB6" w:rsidP="009D2AE5">
            <w:pPr>
              <w:spacing w:after="0" w:line="240" w:lineRule="auto"/>
              <w:ind w:left="113" w:right="113"/>
              <w:jc w:val="center"/>
            </w:pPr>
            <w:r w:rsidRPr="008B5CBE">
              <w:t>з.е.</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3649A88B" w14:textId="77777777" w:rsidR="00BE6AB6" w:rsidRPr="008B5CBE" w:rsidRDefault="00BE6AB6" w:rsidP="009D2AE5">
            <w:pPr>
              <w:spacing w:after="0" w:line="240" w:lineRule="auto"/>
              <w:ind w:left="113" w:right="113"/>
              <w:jc w:val="center"/>
            </w:pPr>
            <w:r w:rsidRPr="008B5CBE">
              <w:t>з.е.</w:t>
            </w:r>
          </w:p>
        </w:tc>
        <w:tc>
          <w:tcPr>
            <w:tcW w:w="263" w:type="pct"/>
            <w:tcBorders>
              <w:top w:val="nil"/>
              <w:left w:val="nil"/>
              <w:bottom w:val="single" w:sz="4" w:space="0" w:color="auto"/>
              <w:right w:val="single" w:sz="4" w:space="0" w:color="auto"/>
            </w:tcBorders>
            <w:shd w:val="clear" w:color="auto" w:fill="auto"/>
            <w:textDirection w:val="btLr"/>
            <w:vAlign w:val="center"/>
            <w:hideMark/>
          </w:tcPr>
          <w:p w14:paraId="42D3BDD4" w14:textId="77777777" w:rsidR="00BE6AB6" w:rsidRPr="008B5CBE" w:rsidRDefault="00BE6AB6" w:rsidP="009D2AE5">
            <w:pPr>
              <w:spacing w:after="0" w:line="240" w:lineRule="auto"/>
              <w:ind w:left="113" w:right="113"/>
              <w:jc w:val="center"/>
            </w:pPr>
            <w:r w:rsidRPr="008B5CBE">
              <w:t>з.е.</w:t>
            </w:r>
          </w:p>
        </w:tc>
      </w:tr>
      <w:tr w:rsidR="00BE6AB6" w:rsidRPr="008B5CBE" w14:paraId="5745773C" w14:textId="77777777" w:rsidTr="00BE6AB6">
        <w:trPr>
          <w:trHeight w:val="255"/>
        </w:trPr>
        <w:tc>
          <w:tcPr>
            <w:tcW w:w="524" w:type="pct"/>
            <w:tcBorders>
              <w:top w:val="nil"/>
              <w:left w:val="single" w:sz="4" w:space="0" w:color="auto"/>
              <w:bottom w:val="single" w:sz="4" w:space="0" w:color="auto"/>
              <w:right w:val="single" w:sz="4" w:space="0" w:color="auto"/>
            </w:tcBorders>
            <w:shd w:val="clear" w:color="auto" w:fill="auto"/>
            <w:vAlign w:val="center"/>
            <w:hideMark/>
          </w:tcPr>
          <w:p w14:paraId="67579176" w14:textId="77777777" w:rsidR="00BE6AB6" w:rsidRPr="008B5CBE" w:rsidRDefault="00BE6AB6" w:rsidP="009D2AE5">
            <w:pPr>
              <w:spacing w:after="0" w:line="240" w:lineRule="auto"/>
            </w:pPr>
            <w:r w:rsidRPr="008B5CBE">
              <w:t>Б1.В.01</w:t>
            </w:r>
          </w:p>
        </w:tc>
        <w:tc>
          <w:tcPr>
            <w:tcW w:w="286" w:type="pct"/>
            <w:tcBorders>
              <w:top w:val="nil"/>
              <w:left w:val="nil"/>
              <w:bottom w:val="single" w:sz="4" w:space="0" w:color="auto"/>
              <w:right w:val="single" w:sz="4" w:space="0" w:color="auto"/>
            </w:tcBorders>
            <w:shd w:val="clear" w:color="auto" w:fill="auto"/>
            <w:vAlign w:val="center"/>
            <w:hideMark/>
          </w:tcPr>
          <w:p w14:paraId="25744F8F" w14:textId="5FBA7BB7" w:rsidR="00BE6AB6" w:rsidRPr="00593AE2" w:rsidRDefault="00593AE2" w:rsidP="009D2AE5">
            <w:pPr>
              <w:spacing w:after="0" w:line="240" w:lineRule="auto"/>
              <w:jc w:val="center"/>
              <w:rPr>
                <w:lang w:val="en-US"/>
              </w:rPr>
            </w:pPr>
            <w:r>
              <w:rPr>
                <w:lang w:val="en-US"/>
              </w:rPr>
              <w:t>46</w:t>
            </w:r>
          </w:p>
        </w:tc>
        <w:tc>
          <w:tcPr>
            <w:tcW w:w="277" w:type="pct"/>
            <w:tcBorders>
              <w:top w:val="nil"/>
              <w:left w:val="nil"/>
              <w:bottom w:val="single" w:sz="4" w:space="0" w:color="auto"/>
              <w:right w:val="single" w:sz="4" w:space="0" w:color="auto"/>
            </w:tcBorders>
            <w:shd w:val="clear" w:color="auto" w:fill="auto"/>
            <w:vAlign w:val="center"/>
            <w:hideMark/>
          </w:tcPr>
          <w:p w14:paraId="7A1CE5CE" w14:textId="77777777" w:rsidR="00BE6AB6" w:rsidRPr="008B5CBE" w:rsidRDefault="00BE6AB6" w:rsidP="009D2AE5">
            <w:pPr>
              <w:spacing w:after="0" w:line="240" w:lineRule="auto"/>
              <w:jc w:val="center"/>
            </w:pPr>
            <w:r w:rsidRPr="008B5CBE">
              <w:t> </w:t>
            </w:r>
            <w:r>
              <w:t>-</w:t>
            </w:r>
          </w:p>
        </w:tc>
        <w:tc>
          <w:tcPr>
            <w:tcW w:w="277" w:type="pct"/>
            <w:tcBorders>
              <w:top w:val="nil"/>
              <w:left w:val="nil"/>
              <w:bottom w:val="single" w:sz="4" w:space="0" w:color="auto"/>
              <w:right w:val="single" w:sz="4" w:space="0" w:color="auto"/>
            </w:tcBorders>
            <w:shd w:val="clear" w:color="auto" w:fill="auto"/>
            <w:vAlign w:val="center"/>
            <w:hideMark/>
          </w:tcPr>
          <w:p w14:paraId="41A90D44" w14:textId="77777777" w:rsidR="00BE6AB6" w:rsidRPr="008B5CBE" w:rsidRDefault="00BE6AB6" w:rsidP="009D2AE5">
            <w:pPr>
              <w:spacing w:after="0" w:line="240" w:lineRule="auto"/>
              <w:jc w:val="center"/>
            </w:pPr>
            <w:r w:rsidRPr="008B5CBE">
              <w:t> </w:t>
            </w:r>
            <w:r>
              <w:t>-</w:t>
            </w:r>
          </w:p>
        </w:tc>
        <w:tc>
          <w:tcPr>
            <w:tcW w:w="277" w:type="pct"/>
            <w:tcBorders>
              <w:top w:val="nil"/>
              <w:left w:val="nil"/>
              <w:bottom w:val="single" w:sz="4" w:space="0" w:color="auto"/>
              <w:right w:val="single" w:sz="4" w:space="0" w:color="auto"/>
            </w:tcBorders>
            <w:shd w:val="clear" w:color="auto" w:fill="auto"/>
            <w:vAlign w:val="center"/>
            <w:hideMark/>
          </w:tcPr>
          <w:p w14:paraId="0D6EC63E" w14:textId="77777777" w:rsidR="00BE6AB6" w:rsidRPr="008B5CBE" w:rsidRDefault="00BE6AB6" w:rsidP="009D2AE5">
            <w:pPr>
              <w:spacing w:after="0" w:line="240" w:lineRule="auto"/>
              <w:jc w:val="center"/>
            </w:pPr>
            <w:r>
              <w:t>-</w:t>
            </w:r>
            <w:r w:rsidRPr="008B5CBE">
              <w:t> </w:t>
            </w:r>
          </w:p>
        </w:tc>
        <w:tc>
          <w:tcPr>
            <w:tcW w:w="263" w:type="pct"/>
            <w:tcBorders>
              <w:top w:val="nil"/>
              <w:left w:val="nil"/>
              <w:bottom w:val="single" w:sz="4" w:space="0" w:color="auto"/>
              <w:right w:val="single" w:sz="4" w:space="0" w:color="auto"/>
            </w:tcBorders>
            <w:shd w:val="clear" w:color="auto" w:fill="auto"/>
            <w:vAlign w:val="center"/>
            <w:hideMark/>
          </w:tcPr>
          <w:p w14:paraId="6DB7F882" w14:textId="09A453C6" w:rsidR="00BE6AB6" w:rsidRPr="00593AE2" w:rsidRDefault="00593AE2" w:rsidP="009D2AE5">
            <w:pPr>
              <w:spacing w:after="0" w:line="240" w:lineRule="auto"/>
              <w:jc w:val="center"/>
              <w:rPr>
                <w:lang w:val="en-US"/>
              </w:rPr>
            </w:pPr>
            <w:r>
              <w:rPr>
                <w:lang w:val="en-US"/>
              </w:rPr>
              <w:t>8</w:t>
            </w:r>
          </w:p>
        </w:tc>
        <w:tc>
          <w:tcPr>
            <w:tcW w:w="263" w:type="pct"/>
            <w:tcBorders>
              <w:top w:val="nil"/>
              <w:left w:val="nil"/>
              <w:bottom w:val="single" w:sz="4" w:space="0" w:color="auto"/>
              <w:right w:val="single" w:sz="4" w:space="0" w:color="auto"/>
            </w:tcBorders>
            <w:shd w:val="clear" w:color="auto" w:fill="auto"/>
            <w:vAlign w:val="center"/>
            <w:hideMark/>
          </w:tcPr>
          <w:p w14:paraId="45C59813" w14:textId="0E359E04" w:rsidR="00BE6AB6" w:rsidRPr="00593AE2" w:rsidRDefault="00593AE2" w:rsidP="009D2AE5">
            <w:pPr>
              <w:spacing w:after="0" w:line="240" w:lineRule="auto"/>
              <w:jc w:val="center"/>
              <w:rPr>
                <w:lang w:val="en-US"/>
              </w:rPr>
            </w:pPr>
            <w:r>
              <w:rPr>
                <w:lang w:val="en-US"/>
              </w:rPr>
              <w:t>8</w:t>
            </w:r>
          </w:p>
        </w:tc>
        <w:tc>
          <w:tcPr>
            <w:tcW w:w="304" w:type="pct"/>
            <w:tcBorders>
              <w:top w:val="nil"/>
              <w:left w:val="nil"/>
              <w:bottom w:val="single" w:sz="4" w:space="0" w:color="auto"/>
              <w:right w:val="single" w:sz="4" w:space="0" w:color="auto"/>
            </w:tcBorders>
            <w:shd w:val="clear" w:color="auto" w:fill="auto"/>
            <w:vAlign w:val="center"/>
            <w:hideMark/>
          </w:tcPr>
          <w:p w14:paraId="4867ECB0" w14:textId="18BD088C" w:rsidR="00BE6AB6" w:rsidRPr="00593AE2" w:rsidRDefault="00593AE2" w:rsidP="009D2AE5">
            <w:pPr>
              <w:spacing w:after="0" w:line="240" w:lineRule="auto"/>
              <w:jc w:val="center"/>
              <w:rPr>
                <w:lang w:val="en-US"/>
              </w:rPr>
            </w:pPr>
            <w:r>
              <w:rPr>
                <w:lang w:val="en-US"/>
              </w:rPr>
              <w:t>288</w:t>
            </w:r>
          </w:p>
        </w:tc>
        <w:tc>
          <w:tcPr>
            <w:tcW w:w="304" w:type="pct"/>
            <w:tcBorders>
              <w:top w:val="nil"/>
              <w:left w:val="nil"/>
              <w:bottom w:val="single" w:sz="4" w:space="0" w:color="auto"/>
              <w:right w:val="single" w:sz="4" w:space="0" w:color="auto"/>
            </w:tcBorders>
            <w:shd w:val="clear" w:color="auto" w:fill="auto"/>
            <w:vAlign w:val="center"/>
            <w:hideMark/>
          </w:tcPr>
          <w:p w14:paraId="55F00955" w14:textId="4E9DC979" w:rsidR="00BE6AB6" w:rsidRPr="00593AE2" w:rsidRDefault="00593AE2" w:rsidP="009D2AE5">
            <w:pPr>
              <w:spacing w:after="0" w:line="240" w:lineRule="auto"/>
              <w:jc w:val="center"/>
              <w:rPr>
                <w:lang w:val="en-US"/>
              </w:rPr>
            </w:pPr>
            <w:r>
              <w:rPr>
                <w:lang w:val="en-US"/>
              </w:rPr>
              <w:t>288</w:t>
            </w:r>
          </w:p>
        </w:tc>
        <w:tc>
          <w:tcPr>
            <w:tcW w:w="304" w:type="pct"/>
            <w:tcBorders>
              <w:top w:val="nil"/>
              <w:left w:val="nil"/>
              <w:bottom w:val="single" w:sz="4" w:space="0" w:color="auto"/>
              <w:right w:val="single" w:sz="4" w:space="0" w:color="auto"/>
            </w:tcBorders>
            <w:shd w:val="clear" w:color="auto" w:fill="auto"/>
            <w:vAlign w:val="center"/>
            <w:hideMark/>
          </w:tcPr>
          <w:p w14:paraId="74A2E335" w14:textId="71706E3D" w:rsidR="00BE6AB6" w:rsidRPr="00593AE2" w:rsidRDefault="00BE6AB6" w:rsidP="009D2AE5">
            <w:pPr>
              <w:spacing w:after="0" w:line="240" w:lineRule="auto"/>
              <w:jc w:val="center"/>
              <w:rPr>
                <w:lang w:val="en-US"/>
              </w:rPr>
            </w:pPr>
            <w:r w:rsidRPr="008B5CBE">
              <w:t>1</w:t>
            </w:r>
            <w:r w:rsidR="00593AE2">
              <w:rPr>
                <w:lang w:val="en-US"/>
              </w:rPr>
              <w:t>38</w:t>
            </w:r>
          </w:p>
        </w:tc>
        <w:tc>
          <w:tcPr>
            <w:tcW w:w="304" w:type="pct"/>
            <w:tcBorders>
              <w:top w:val="nil"/>
              <w:left w:val="nil"/>
              <w:bottom w:val="single" w:sz="4" w:space="0" w:color="auto"/>
              <w:right w:val="single" w:sz="4" w:space="0" w:color="auto"/>
            </w:tcBorders>
            <w:shd w:val="clear" w:color="auto" w:fill="auto"/>
            <w:vAlign w:val="center"/>
            <w:hideMark/>
          </w:tcPr>
          <w:p w14:paraId="27F36696" w14:textId="3480B0F0" w:rsidR="00BE6AB6" w:rsidRPr="00593AE2" w:rsidRDefault="00BE6AB6" w:rsidP="009D2AE5">
            <w:pPr>
              <w:spacing w:after="0" w:line="240" w:lineRule="auto"/>
              <w:jc w:val="center"/>
              <w:rPr>
                <w:lang w:val="en-US"/>
              </w:rPr>
            </w:pPr>
            <w:r w:rsidRPr="008B5CBE">
              <w:t>1</w:t>
            </w:r>
            <w:r w:rsidR="00593AE2">
              <w:rPr>
                <w:lang w:val="en-US"/>
              </w:rPr>
              <w:t>38</w:t>
            </w:r>
          </w:p>
        </w:tc>
        <w:tc>
          <w:tcPr>
            <w:tcW w:w="304" w:type="pct"/>
            <w:tcBorders>
              <w:top w:val="nil"/>
              <w:left w:val="nil"/>
              <w:bottom w:val="single" w:sz="4" w:space="0" w:color="auto"/>
              <w:right w:val="single" w:sz="4" w:space="0" w:color="auto"/>
            </w:tcBorders>
            <w:shd w:val="clear" w:color="auto" w:fill="auto"/>
            <w:vAlign w:val="center"/>
            <w:hideMark/>
          </w:tcPr>
          <w:p w14:paraId="3FB3458F" w14:textId="592AF062" w:rsidR="00BE6AB6" w:rsidRPr="00593AE2" w:rsidRDefault="00593AE2" w:rsidP="009D2AE5">
            <w:pPr>
              <w:spacing w:after="0" w:line="240" w:lineRule="auto"/>
              <w:jc w:val="center"/>
              <w:rPr>
                <w:lang w:val="en-US"/>
              </w:rPr>
            </w:pPr>
            <w:r>
              <w:rPr>
                <w:lang w:val="en-US"/>
              </w:rPr>
              <w:t>96</w:t>
            </w:r>
          </w:p>
        </w:tc>
        <w:tc>
          <w:tcPr>
            <w:tcW w:w="263" w:type="pct"/>
            <w:tcBorders>
              <w:top w:val="nil"/>
              <w:left w:val="nil"/>
              <w:bottom w:val="single" w:sz="4" w:space="0" w:color="auto"/>
              <w:right w:val="single" w:sz="4" w:space="0" w:color="auto"/>
            </w:tcBorders>
            <w:shd w:val="clear" w:color="auto" w:fill="auto"/>
            <w:vAlign w:val="center"/>
            <w:hideMark/>
          </w:tcPr>
          <w:p w14:paraId="5B805A36" w14:textId="77777777" w:rsidR="00BE6AB6" w:rsidRPr="008B5CBE" w:rsidRDefault="00BE6AB6" w:rsidP="009D2AE5">
            <w:pPr>
              <w:spacing w:after="0" w:line="240" w:lineRule="auto"/>
              <w:jc w:val="center"/>
            </w:pPr>
            <w:r w:rsidRPr="008B5CBE">
              <w:t>54</w:t>
            </w:r>
          </w:p>
        </w:tc>
        <w:tc>
          <w:tcPr>
            <w:tcW w:w="263" w:type="pct"/>
            <w:tcBorders>
              <w:top w:val="nil"/>
              <w:left w:val="nil"/>
              <w:bottom w:val="single" w:sz="4" w:space="0" w:color="auto"/>
              <w:right w:val="single" w:sz="4" w:space="0" w:color="auto"/>
            </w:tcBorders>
            <w:shd w:val="clear" w:color="auto" w:fill="auto"/>
            <w:vAlign w:val="center"/>
            <w:hideMark/>
          </w:tcPr>
          <w:p w14:paraId="6611AC98" w14:textId="77777777" w:rsidR="00BE6AB6" w:rsidRPr="008B5CBE" w:rsidRDefault="00BE6AB6" w:rsidP="009D2AE5">
            <w:pPr>
              <w:spacing w:after="0" w:line="240" w:lineRule="auto"/>
              <w:jc w:val="center"/>
            </w:pPr>
            <w:r w:rsidRPr="008B5CBE">
              <w:t>2</w:t>
            </w:r>
          </w:p>
        </w:tc>
        <w:tc>
          <w:tcPr>
            <w:tcW w:w="263" w:type="pct"/>
            <w:tcBorders>
              <w:top w:val="nil"/>
              <w:left w:val="nil"/>
              <w:bottom w:val="single" w:sz="4" w:space="0" w:color="auto"/>
              <w:right w:val="single" w:sz="4" w:space="0" w:color="auto"/>
            </w:tcBorders>
            <w:shd w:val="clear" w:color="auto" w:fill="auto"/>
            <w:vAlign w:val="center"/>
            <w:hideMark/>
          </w:tcPr>
          <w:p w14:paraId="4F174166" w14:textId="77777777" w:rsidR="00BE6AB6" w:rsidRPr="008B5CBE" w:rsidRDefault="00BE6AB6" w:rsidP="009D2AE5">
            <w:pPr>
              <w:spacing w:after="0" w:line="240" w:lineRule="auto"/>
              <w:jc w:val="center"/>
            </w:pPr>
            <w:r w:rsidRPr="008B5CBE">
              <w:t>2</w:t>
            </w:r>
          </w:p>
        </w:tc>
        <w:tc>
          <w:tcPr>
            <w:tcW w:w="263" w:type="pct"/>
            <w:tcBorders>
              <w:top w:val="nil"/>
              <w:left w:val="nil"/>
              <w:bottom w:val="single" w:sz="4" w:space="0" w:color="auto"/>
              <w:right w:val="single" w:sz="4" w:space="0" w:color="auto"/>
            </w:tcBorders>
            <w:shd w:val="clear" w:color="auto" w:fill="auto"/>
            <w:vAlign w:val="center"/>
            <w:hideMark/>
          </w:tcPr>
          <w:p w14:paraId="4A34BB66" w14:textId="7C77237A" w:rsidR="00BE6AB6" w:rsidRPr="00593AE2" w:rsidRDefault="00593AE2" w:rsidP="009D2AE5">
            <w:pPr>
              <w:spacing w:after="0" w:line="240" w:lineRule="auto"/>
              <w:jc w:val="center"/>
              <w:rPr>
                <w:lang w:val="en-US"/>
              </w:rPr>
            </w:pPr>
            <w:r>
              <w:rPr>
                <w:lang w:val="en-US"/>
              </w:rPr>
              <w:t>2</w:t>
            </w:r>
          </w:p>
        </w:tc>
        <w:tc>
          <w:tcPr>
            <w:tcW w:w="263" w:type="pct"/>
            <w:tcBorders>
              <w:top w:val="nil"/>
              <w:left w:val="nil"/>
              <w:bottom w:val="single" w:sz="4" w:space="0" w:color="auto"/>
              <w:right w:val="single" w:sz="4" w:space="0" w:color="auto"/>
            </w:tcBorders>
            <w:shd w:val="clear" w:color="auto" w:fill="auto"/>
            <w:vAlign w:val="center"/>
            <w:hideMark/>
          </w:tcPr>
          <w:p w14:paraId="64060D9F" w14:textId="77777777" w:rsidR="00BE6AB6" w:rsidRPr="008B5CBE" w:rsidRDefault="00BE6AB6" w:rsidP="009D2AE5">
            <w:pPr>
              <w:spacing w:after="0" w:line="240" w:lineRule="auto"/>
              <w:jc w:val="center"/>
            </w:pPr>
            <w:r w:rsidRPr="008B5CBE">
              <w:t>2</w:t>
            </w:r>
          </w:p>
        </w:tc>
      </w:tr>
    </w:tbl>
    <w:p w14:paraId="1EFC16E9" w14:textId="77777777" w:rsidR="00BE6AB6" w:rsidRPr="00BE6AB6" w:rsidRDefault="00BE6AB6" w:rsidP="00BE6AB6"/>
    <w:p w14:paraId="4807A184" w14:textId="77777777" w:rsidR="005338F9" w:rsidRDefault="00BE6AB6" w:rsidP="00C44DF2">
      <w:pPr>
        <w:pStyle w:val="10"/>
        <w:spacing w:line="276" w:lineRule="auto"/>
      </w:pPr>
      <w:bookmarkStart w:id="18" w:name="_Toc64272268"/>
      <w:r>
        <w:t>Тематический план дисциплины</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7730"/>
      </w:tblGrid>
      <w:tr w:rsidR="00BE6AB6" w:rsidRPr="00C44DF2" w14:paraId="3F4F0ECE" w14:textId="77777777" w:rsidTr="00BE6AB6">
        <w:trPr>
          <w:cantSplit/>
          <w:trHeight w:val="214"/>
        </w:trPr>
        <w:tc>
          <w:tcPr>
            <w:tcW w:w="238" w:type="pct"/>
          </w:tcPr>
          <w:p w14:paraId="67CC199F" w14:textId="77777777" w:rsidR="00BE6AB6" w:rsidRPr="00C44DF2" w:rsidRDefault="00BE6AB6" w:rsidP="009D2AE5">
            <w:pPr>
              <w:jc w:val="both"/>
            </w:pPr>
            <w:r w:rsidRPr="00C44DF2">
              <w:t>1</w:t>
            </w:r>
          </w:p>
        </w:tc>
        <w:tc>
          <w:tcPr>
            <w:tcW w:w="1139" w:type="pct"/>
            <w:shd w:val="clear" w:color="auto" w:fill="auto"/>
          </w:tcPr>
          <w:p w14:paraId="1BFFCC58" w14:textId="77777777" w:rsidR="00BE6AB6" w:rsidRPr="00C44DF2" w:rsidRDefault="00BE6AB6" w:rsidP="00BE6AB6">
            <w:pPr>
              <w:jc w:val="both"/>
            </w:pPr>
            <w:r w:rsidRPr="00C44DF2">
              <w:t xml:space="preserve">О </w:t>
            </w:r>
            <w:r>
              <w:t>л</w:t>
            </w:r>
            <w:r w:rsidRPr="00C44DF2">
              <w:t>итургике как науке. Систематизация богослужения. Компоненты богослужения. Книги.</w:t>
            </w:r>
          </w:p>
        </w:tc>
      </w:tr>
      <w:tr w:rsidR="00BE6AB6" w:rsidRPr="00C44DF2" w14:paraId="515B8265" w14:textId="77777777" w:rsidTr="00BE6AB6">
        <w:trPr>
          <w:cantSplit/>
          <w:trHeight w:val="167"/>
        </w:trPr>
        <w:tc>
          <w:tcPr>
            <w:tcW w:w="238" w:type="pct"/>
          </w:tcPr>
          <w:p w14:paraId="56F7CF93" w14:textId="77777777" w:rsidR="00BE6AB6" w:rsidRPr="00C44DF2" w:rsidRDefault="00BE6AB6" w:rsidP="009D2AE5">
            <w:pPr>
              <w:jc w:val="both"/>
            </w:pPr>
            <w:r w:rsidRPr="00C44DF2">
              <w:t>2</w:t>
            </w:r>
          </w:p>
        </w:tc>
        <w:tc>
          <w:tcPr>
            <w:tcW w:w="1139" w:type="pct"/>
            <w:shd w:val="clear" w:color="auto" w:fill="auto"/>
          </w:tcPr>
          <w:p w14:paraId="7BE312F7" w14:textId="77777777" w:rsidR="00BE6AB6" w:rsidRPr="00C44DF2" w:rsidRDefault="00BE6AB6" w:rsidP="009D2AE5">
            <w:pPr>
              <w:jc w:val="both"/>
            </w:pPr>
            <w:r w:rsidRPr="00C44DF2">
              <w:t>Структура богослужебного дня. «Начало обычное».</w:t>
            </w:r>
          </w:p>
        </w:tc>
      </w:tr>
      <w:tr w:rsidR="00BE6AB6" w:rsidRPr="00C44DF2" w14:paraId="1634E3F0" w14:textId="77777777" w:rsidTr="00BE6AB6">
        <w:trPr>
          <w:cantSplit/>
          <w:trHeight w:val="146"/>
        </w:trPr>
        <w:tc>
          <w:tcPr>
            <w:tcW w:w="238" w:type="pct"/>
          </w:tcPr>
          <w:p w14:paraId="3EA62F7D" w14:textId="77777777" w:rsidR="00BE6AB6" w:rsidRPr="00C44DF2" w:rsidRDefault="00BE6AB6" w:rsidP="009D2AE5">
            <w:pPr>
              <w:jc w:val="both"/>
            </w:pPr>
            <w:r w:rsidRPr="00C44DF2">
              <w:t>3</w:t>
            </w:r>
          </w:p>
        </w:tc>
        <w:tc>
          <w:tcPr>
            <w:tcW w:w="1139" w:type="pct"/>
            <w:shd w:val="clear" w:color="auto" w:fill="auto"/>
          </w:tcPr>
          <w:p w14:paraId="08789D3D" w14:textId="77777777" w:rsidR="00BE6AB6" w:rsidRPr="00C44DF2" w:rsidRDefault="00BE6AB6" w:rsidP="009D2AE5">
            <w:pPr>
              <w:jc w:val="both"/>
            </w:pPr>
            <w:r w:rsidRPr="00C44DF2">
              <w:t>Чинопоследование часов обычных.</w:t>
            </w:r>
          </w:p>
        </w:tc>
      </w:tr>
      <w:tr w:rsidR="00BE6AB6" w:rsidRPr="00C44DF2" w14:paraId="702BBFB4" w14:textId="77777777" w:rsidTr="009D2AE5">
        <w:tc>
          <w:tcPr>
            <w:tcW w:w="238" w:type="pct"/>
          </w:tcPr>
          <w:p w14:paraId="06191933" w14:textId="77777777" w:rsidR="00BE6AB6" w:rsidRPr="00C44DF2" w:rsidRDefault="00BE6AB6" w:rsidP="009D2AE5">
            <w:pPr>
              <w:jc w:val="both"/>
            </w:pPr>
            <w:r w:rsidRPr="00C44DF2">
              <w:t>4</w:t>
            </w:r>
          </w:p>
        </w:tc>
        <w:tc>
          <w:tcPr>
            <w:tcW w:w="1139" w:type="pct"/>
            <w:shd w:val="clear" w:color="auto" w:fill="auto"/>
          </w:tcPr>
          <w:p w14:paraId="0BE8770C" w14:textId="77777777" w:rsidR="00BE6AB6" w:rsidRPr="00C44DF2" w:rsidRDefault="00BE6AB6" w:rsidP="009D2AE5">
            <w:pPr>
              <w:jc w:val="both"/>
            </w:pPr>
            <w:r w:rsidRPr="00C44DF2">
              <w:t>История Устава на православном Востоке и на Руси.</w:t>
            </w:r>
          </w:p>
        </w:tc>
      </w:tr>
      <w:tr w:rsidR="00BE6AB6" w:rsidRPr="00C44DF2" w14:paraId="0DC44ED5" w14:textId="77777777" w:rsidTr="009D2AE5">
        <w:tc>
          <w:tcPr>
            <w:tcW w:w="238" w:type="pct"/>
          </w:tcPr>
          <w:p w14:paraId="59664D02" w14:textId="77777777" w:rsidR="00BE6AB6" w:rsidRPr="00C44DF2" w:rsidRDefault="00BE6AB6" w:rsidP="009D2AE5">
            <w:pPr>
              <w:jc w:val="both"/>
            </w:pPr>
            <w:r w:rsidRPr="00C44DF2">
              <w:t>5</w:t>
            </w:r>
          </w:p>
        </w:tc>
        <w:tc>
          <w:tcPr>
            <w:tcW w:w="1139" w:type="pct"/>
            <w:shd w:val="clear" w:color="auto" w:fill="auto"/>
          </w:tcPr>
          <w:p w14:paraId="44A51FDE" w14:textId="77777777" w:rsidR="00BE6AB6" w:rsidRPr="00C44DF2" w:rsidRDefault="00BE6AB6" w:rsidP="009D2AE5">
            <w:pPr>
              <w:jc w:val="both"/>
            </w:pPr>
            <w:r w:rsidRPr="00C44DF2">
              <w:t>Канон: строение и место в богослужении</w:t>
            </w:r>
            <w:r w:rsidRPr="00C44DF2">
              <w:rPr>
                <w:i/>
              </w:rPr>
              <w:t>.</w:t>
            </w:r>
          </w:p>
        </w:tc>
      </w:tr>
      <w:tr w:rsidR="00BE6AB6" w:rsidRPr="00C44DF2" w14:paraId="07F9C88E" w14:textId="77777777" w:rsidTr="009D2AE5">
        <w:tc>
          <w:tcPr>
            <w:tcW w:w="238" w:type="pct"/>
          </w:tcPr>
          <w:p w14:paraId="3F110A49" w14:textId="77777777" w:rsidR="00BE6AB6" w:rsidRPr="00C44DF2" w:rsidRDefault="00BE6AB6" w:rsidP="009D2AE5">
            <w:pPr>
              <w:ind w:right="-108"/>
              <w:jc w:val="both"/>
              <w:rPr>
                <w:bCs/>
              </w:rPr>
            </w:pPr>
            <w:r w:rsidRPr="00C44DF2">
              <w:rPr>
                <w:bCs/>
              </w:rPr>
              <w:t>6</w:t>
            </w:r>
          </w:p>
        </w:tc>
        <w:tc>
          <w:tcPr>
            <w:tcW w:w="1139" w:type="pct"/>
            <w:shd w:val="clear" w:color="auto" w:fill="auto"/>
          </w:tcPr>
          <w:p w14:paraId="0BC4623F" w14:textId="77777777" w:rsidR="00BE6AB6" w:rsidRPr="00C44DF2" w:rsidRDefault="00BE6AB6" w:rsidP="009D2AE5">
            <w:pPr>
              <w:ind w:right="-108"/>
              <w:jc w:val="both"/>
            </w:pPr>
            <w:r w:rsidRPr="00C44DF2">
              <w:rPr>
                <w:bCs/>
              </w:rPr>
              <w:t>Знаки праздников месяцеслова</w:t>
            </w:r>
            <w:r w:rsidRPr="00C44DF2">
              <w:rPr>
                <w:bCs/>
                <w:i/>
              </w:rPr>
              <w:t>.</w:t>
            </w:r>
          </w:p>
        </w:tc>
      </w:tr>
      <w:tr w:rsidR="00BE6AB6" w:rsidRPr="00C44DF2" w14:paraId="1DF836FF" w14:textId="77777777" w:rsidTr="009D2AE5">
        <w:tc>
          <w:tcPr>
            <w:tcW w:w="238" w:type="pct"/>
          </w:tcPr>
          <w:p w14:paraId="148FB5DF" w14:textId="77777777" w:rsidR="00BE6AB6" w:rsidRPr="00C44DF2" w:rsidRDefault="00BE6AB6" w:rsidP="009D2AE5">
            <w:pPr>
              <w:jc w:val="both"/>
            </w:pPr>
            <w:r w:rsidRPr="00C44DF2">
              <w:t>7</w:t>
            </w:r>
          </w:p>
        </w:tc>
        <w:tc>
          <w:tcPr>
            <w:tcW w:w="1139" w:type="pct"/>
            <w:shd w:val="clear" w:color="auto" w:fill="auto"/>
          </w:tcPr>
          <w:p w14:paraId="6840EE05" w14:textId="77777777" w:rsidR="00BE6AB6" w:rsidRPr="00C44DF2" w:rsidRDefault="00BE6AB6" w:rsidP="009D2AE5">
            <w:pPr>
              <w:jc w:val="both"/>
            </w:pPr>
            <w:r w:rsidRPr="00C44DF2">
              <w:t>Храм. Устройство храма в древней Византии и на Руси.</w:t>
            </w:r>
          </w:p>
        </w:tc>
      </w:tr>
      <w:tr w:rsidR="00BE6AB6" w:rsidRPr="00C44DF2" w14:paraId="43394455" w14:textId="77777777" w:rsidTr="009D2AE5">
        <w:tc>
          <w:tcPr>
            <w:tcW w:w="238" w:type="pct"/>
          </w:tcPr>
          <w:p w14:paraId="56628DCE" w14:textId="77777777" w:rsidR="00BE6AB6" w:rsidRPr="00C44DF2" w:rsidRDefault="00BE6AB6" w:rsidP="009D2AE5">
            <w:pPr>
              <w:jc w:val="both"/>
            </w:pPr>
            <w:r w:rsidRPr="00C44DF2">
              <w:t>8</w:t>
            </w:r>
          </w:p>
        </w:tc>
        <w:tc>
          <w:tcPr>
            <w:tcW w:w="1139" w:type="pct"/>
            <w:shd w:val="clear" w:color="auto" w:fill="auto"/>
          </w:tcPr>
          <w:p w14:paraId="1DE70861" w14:textId="77777777" w:rsidR="00BE6AB6" w:rsidRPr="00C44DF2" w:rsidRDefault="00BE6AB6" w:rsidP="009D2AE5">
            <w:pPr>
              <w:jc w:val="both"/>
            </w:pPr>
            <w:r w:rsidRPr="00C44DF2">
              <w:t>Будничная вечерня.</w:t>
            </w:r>
          </w:p>
        </w:tc>
      </w:tr>
      <w:tr w:rsidR="00BE6AB6" w:rsidRPr="00C44DF2" w14:paraId="119B20BF" w14:textId="77777777" w:rsidTr="009D2AE5">
        <w:tc>
          <w:tcPr>
            <w:tcW w:w="238" w:type="pct"/>
            <w:tcBorders>
              <w:top w:val="single" w:sz="4" w:space="0" w:color="auto"/>
              <w:left w:val="single" w:sz="4" w:space="0" w:color="auto"/>
              <w:bottom w:val="single" w:sz="4" w:space="0" w:color="auto"/>
              <w:right w:val="single" w:sz="4" w:space="0" w:color="auto"/>
            </w:tcBorders>
          </w:tcPr>
          <w:p w14:paraId="06FF5B95" w14:textId="77777777" w:rsidR="00BE6AB6" w:rsidRPr="00C44DF2" w:rsidRDefault="00BE6AB6" w:rsidP="009D2AE5">
            <w:pPr>
              <w:jc w:val="both"/>
            </w:pPr>
            <w:r w:rsidRPr="00C44DF2">
              <w:t>9</w:t>
            </w:r>
          </w:p>
        </w:tc>
        <w:tc>
          <w:tcPr>
            <w:tcW w:w="1139" w:type="pct"/>
            <w:tcBorders>
              <w:top w:val="single" w:sz="4" w:space="0" w:color="auto"/>
              <w:left w:val="single" w:sz="4" w:space="0" w:color="auto"/>
              <w:bottom w:val="single" w:sz="4" w:space="0" w:color="auto"/>
            </w:tcBorders>
            <w:shd w:val="clear" w:color="auto" w:fill="auto"/>
          </w:tcPr>
          <w:p w14:paraId="0D69096C" w14:textId="77777777" w:rsidR="00BE6AB6" w:rsidRPr="00C44DF2" w:rsidRDefault="00BE6AB6" w:rsidP="009D2AE5">
            <w:pPr>
              <w:jc w:val="both"/>
            </w:pPr>
            <w:r w:rsidRPr="00C44DF2">
              <w:t>Типикон. Часослов.</w:t>
            </w:r>
          </w:p>
        </w:tc>
      </w:tr>
      <w:tr w:rsidR="00BE6AB6" w:rsidRPr="00C44DF2" w14:paraId="75840F4B" w14:textId="77777777" w:rsidTr="009D2AE5">
        <w:tc>
          <w:tcPr>
            <w:tcW w:w="238" w:type="pct"/>
            <w:tcBorders>
              <w:top w:val="single" w:sz="4" w:space="0" w:color="auto"/>
              <w:left w:val="single" w:sz="4" w:space="0" w:color="auto"/>
              <w:bottom w:val="single" w:sz="4" w:space="0" w:color="auto"/>
              <w:right w:val="single" w:sz="4" w:space="0" w:color="auto"/>
            </w:tcBorders>
          </w:tcPr>
          <w:p w14:paraId="0743EED2" w14:textId="77777777" w:rsidR="00BE6AB6" w:rsidRPr="00C44DF2" w:rsidRDefault="00BE6AB6" w:rsidP="009D2AE5">
            <w:pPr>
              <w:jc w:val="both"/>
            </w:pPr>
            <w:r w:rsidRPr="00C44DF2">
              <w:t>10</w:t>
            </w:r>
          </w:p>
        </w:tc>
        <w:tc>
          <w:tcPr>
            <w:tcW w:w="1139" w:type="pct"/>
            <w:tcBorders>
              <w:top w:val="single" w:sz="4" w:space="0" w:color="auto"/>
              <w:left w:val="single" w:sz="4" w:space="0" w:color="auto"/>
              <w:bottom w:val="single" w:sz="4" w:space="0" w:color="auto"/>
            </w:tcBorders>
            <w:shd w:val="clear" w:color="auto" w:fill="auto"/>
          </w:tcPr>
          <w:p w14:paraId="542DA0F1" w14:textId="77777777" w:rsidR="00BE6AB6" w:rsidRPr="00C44DF2" w:rsidRDefault="00BE6AB6" w:rsidP="009D2AE5">
            <w:pPr>
              <w:jc w:val="both"/>
            </w:pPr>
            <w:r w:rsidRPr="00C44DF2">
              <w:t>Будничная утреня.</w:t>
            </w:r>
          </w:p>
        </w:tc>
      </w:tr>
      <w:tr w:rsidR="00BE6AB6" w:rsidRPr="00C44DF2" w14:paraId="6747BA65" w14:textId="77777777" w:rsidTr="009D2AE5">
        <w:tc>
          <w:tcPr>
            <w:tcW w:w="238" w:type="pct"/>
            <w:tcBorders>
              <w:top w:val="single" w:sz="4" w:space="0" w:color="auto"/>
              <w:left w:val="single" w:sz="4" w:space="0" w:color="auto"/>
              <w:bottom w:val="single" w:sz="4" w:space="0" w:color="auto"/>
              <w:right w:val="single" w:sz="4" w:space="0" w:color="auto"/>
            </w:tcBorders>
          </w:tcPr>
          <w:p w14:paraId="664BB6F7" w14:textId="77777777" w:rsidR="00BE6AB6" w:rsidRPr="00C44DF2" w:rsidRDefault="00BE6AB6" w:rsidP="009D2AE5">
            <w:pPr>
              <w:jc w:val="both"/>
            </w:pPr>
            <w:r w:rsidRPr="00C44DF2">
              <w:t>11</w:t>
            </w:r>
          </w:p>
        </w:tc>
        <w:tc>
          <w:tcPr>
            <w:tcW w:w="1139" w:type="pct"/>
            <w:tcBorders>
              <w:top w:val="single" w:sz="4" w:space="0" w:color="auto"/>
              <w:left w:val="single" w:sz="4" w:space="0" w:color="auto"/>
              <w:bottom w:val="single" w:sz="4" w:space="0" w:color="auto"/>
            </w:tcBorders>
            <w:shd w:val="clear" w:color="auto" w:fill="auto"/>
          </w:tcPr>
          <w:p w14:paraId="01B7125A" w14:textId="77777777" w:rsidR="00BE6AB6" w:rsidRPr="00C44DF2" w:rsidRDefault="00BE6AB6" w:rsidP="009D2AE5">
            <w:pPr>
              <w:jc w:val="both"/>
            </w:pPr>
            <w:r w:rsidRPr="00C44DF2">
              <w:t>Библейские песнопения и гимнография.</w:t>
            </w:r>
          </w:p>
        </w:tc>
      </w:tr>
      <w:tr w:rsidR="00BE6AB6" w:rsidRPr="00C44DF2" w14:paraId="73A1A75D" w14:textId="77777777" w:rsidTr="009D2AE5">
        <w:tc>
          <w:tcPr>
            <w:tcW w:w="238" w:type="pct"/>
            <w:tcBorders>
              <w:top w:val="single" w:sz="4" w:space="0" w:color="auto"/>
              <w:left w:val="single" w:sz="4" w:space="0" w:color="auto"/>
              <w:bottom w:val="single" w:sz="4" w:space="0" w:color="auto"/>
              <w:right w:val="single" w:sz="4" w:space="0" w:color="auto"/>
            </w:tcBorders>
          </w:tcPr>
          <w:p w14:paraId="45C69B45" w14:textId="77777777" w:rsidR="00BE6AB6" w:rsidRPr="00C44DF2" w:rsidRDefault="00BE6AB6" w:rsidP="009D2AE5">
            <w:pPr>
              <w:jc w:val="both"/>
            </w:pPr>
            <w:r w:rsidRPr="00C44DF2">
              <w:t>1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F3F8A18" w14:textId="77777777" w:rsidR="00BE6AB6" w:rsidRPr="00C44DF2" w:rsidRDefault="00BE6AB6" w:rsidP="009D2AE5">
            <w:pPr>
              <w:jc w:val="both"/>
            </w:pPr>
            <w:r w:rsidRPr="00C44DF2">
              <w:t>Октоих. Воскресное богослужение.</w:t>
            </w:r>
          </w:p>
        </w:tc>
      </w:tr>
      <w:tr w:rsidR="00BE6AB6" w:rsidRPr="00C44DF2" w14:paraId="12A430F1" w14:textId="77777777" w:rsidTr="009D2AE5">
        <w:tc>
          <w:tcPr>
            <w:tcW w:w="238" w:type="pct"/>
            <w:tcBorders>
              <w:top w:val="single" w:sz="4" w:space="0" w:color="auto"/>
              <w:left w:val="single" w:sz="4" w:space="0" w:color="auto"/>
              <w:bottom w:val="single" w:sz="4" w:space="0" w:color="auto"/>
              <w:right w:val="single" w:sz="4" w:space="0" w:color="auto"/>
            </w:tcBorders>
          </w:tcPr>
          <w:p w14:paraId="1B9E8350" w14:textId="77777777" w:rsidR="00BE6AB6" w:rsidRPr="00C44DF2" w:rsidRDefault="00BE6AB6" w:rsidP="009D2AE5">
            <w:pPr>
              <w:jc w:val="both"/>
            </w:pPr>
            <w:r w:rsidRPr="00C44DF2">
              <w:t>13</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B205687" w14:textId="77777777" w:rsidR="00BE6AB6" w:rsidRPr="00C44DF2" w:rsidRDefault="00BE6AB6" w:rsidP="009D2AE5">
            <w:pPr>
              <w:jc w:val="both"/>
            </w:pPr>
            <w:r w:rsidRPr="00C44DF2">
              <w:t>1 – 7 главы Типикона. Гимнография Октоиха. Всенощное бдение; его структура и чинопоследование.</w:t>
            </w:r>
          </w:p>
        </w:tc>
      </w:tr>
      <w:tr w:rsidR="00BE6AB6" w:rsidRPr="00C44DF2" w14:paraId="265F7E2A" w14:textId="77777777" w:rsidTr="009D2AE5">
        <w:tc>
          <w:tcPr>
            <w:tcW w:w="238" w:type="pct"/>
            <w:tcBorders>
              <w:top w:val="single" w:sz="4" w:space="0" w:color="auto"/>
              <w:left w:val="single" w:sz="4" w:space="0" w:color="auto"/>
              <w:bottom w:val="single" w:sz="4" w:space="0" w:color="auto"/>
              <w:right w:val="single" w:sz="4" w:space="0" w:color="auto"/>
            </w:tcBorders>
          </w:tcPr>
          <w:p w14:paraId="3FF6545C" w14:textId="77777777" w:rsidR="00BE6AB6" w:rsidRPr="00C44DF2" w:rsidRDefault="00BE6AB6" w:rsidP="009D2AE5">
            <w:pPr>
              <w:ind w:right="-108"/>
              <w:jc w:val="both"/>
            </w:pPr>
            <w:r w:rsidRPr="00C44DF2">
              <w:t>14</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80F19D9" w14:textId="77777777" w:rsidR="00BE6AB6" w:rsidRPr="00C44DF2" w:rsidRDefault="00BE6AB6" w:rsidP="009D2AE5">
            <w:pPr>
              <w:ind w:right="-108"/>
              <w:jc w:val="both"/>
            </w:pPr>
            <w:r w:rsidRPr="00C44DF2">
              <w:t>Соединение воскресной службы со службами святых по Минее с различными знаками.</w:t>
            </w:r>
          </w:p>
        </w:tc>
      </w:tr>
      <w:tr w:rsidR="00BE6AB6" w:rsidRPr="00C44DF2" w14:paraId="5CE8BA58" w14:textId="77777777" w:rsidTr="009D2AE5">
        <w:tc>
          <w:tcPr>
            <w:tcW w:w="238" w:type="pct"/>
            <w:tcBorders>
              <w:top w:val="single" w:sz="4" w:space="0" w:color="auto"/>
              <w:left w:val="single" w:sz="4" w:space="0" w:color="auto"/>
              <w:bottom w:val="single" w:sz="4" w:space="0" w:color="auto"/>
              <w:right w:val="single" w:sz="4" w:space="0" w:color="auto"/>
            </w:tcBorders>
          </w:tcPr>
          <w:p w14:paraId="3877CD0D" w14:textId="77777777" w:rsidR="00BE6AB6" w:rsidRPr="00C44DF2" w:rsidRDefault="00BE6AB6" w:rsidP="009D2AE5">
            <w:pPr>
              <w:jc w:val="both"/>
            </w:pPr>
            <w:r w:rsidRPr="00C44DF2">
              <w:t>15</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702439D" w14:textId="77777777" w:rsidR="00BE6AB6" w:rsidRPr="00C44DF2" w:rsidRDefault="00BE6AB6" w:rsidP="009D2AE5">
            <w:pPr>
              <w:jc w:val="both"/>
            </w:pPr>
            <w:r w:rsidRPr="00C44DF2">
              <w:t>Субботнее богослужение.</w:t>
            </w:r>
          </w:p>
        </w:tc>
      </w:tr>
      <w:tr w:rsidR="00BE6AB6" w:rsidRPr="00C44DF2" w14:paraId="70D629AA" w14:textId="77777777" w:rsidTr="00BE6AB6">
        <w:trPr>
          <w:trHeight w:val="392"/>
        </w:trPr>
        <w:tc>
          <w:tcPr>
            <w:tcW w:w="238" w:type="pct"/>
            <w:tcBorders>
              <w:top w:val="single" w:sz="4" w:space="0" w:color="auto"/>
              <w:left w:val="single" w:sz="4" w:space="0" w:color="auto"/>
              <w:bottom w:val="single" w:sz="4" w:space="0" w:color="auto"/>
              <w:right w:val="single" w:sz="4" w:space="0" w:color="auto"/>
            </w:tcBorders>
          </w:tcPr>
          <w:p w14:paraId="6741B9C7" w14:textId="77777777" w:rsidR="00BE6AB6" w:rsidRPr="00C44DF2" w:rsidRDefault="00BE6AB6" w:rsidP="009D2AE5">
            <w:pPr>
              <w:jc w:val="both"/>
            </w:pPr>
            <w:r w:rsidRPr="00C44DF2">
              <w:t>16</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5F80F224" w14:textId="77777777" w:rsidR="00BE6AB6" w:rsidRPr="00C44DF2" w:rsidRDefault="00BE6AB6" w:rsidP="00BE6AB6">
            <w:pPr>
              <w:jc w:val="both"/>
            </w:pPr>
            <w:r w:rsidRPr="00C44DF2">
              <w:t>Праздники месяцеслова.</w:t>
            </w:r>
          </w:p>
        </w:tc>
      </w:tr>
    </w:tbl>
    <w:p w14:paraId="63094FBF" w14:textId="77777777" w:rsidR="00BE6AB6" w:rsidRPr="00BE6AB6" w:rsidRDefault="00BE6AB6" w:rsidP="00BE6AB6"/>
    <w:p w14:paraId="77454F4A" w14:textId="77777777" w:rsidR="0012296C" w:rsidRDefault="0012296C" w:rsidP="004B64F3">
      <w:pPr>
        <w:pStyle w:val="10"/>
        <w:spacing w:line="276" w:lineRule="auto"/>
      </w:pPr>
    </w:p>
    <w:p w14:paraId="38FFC238" w14:textId="77777777" w:rsidR="005338F9" w:rsidRPr="00C44DF2" w:rsidRDefault="005338F9" w:rsidP="004B64F3">
      <w:pPr>
        <w:pStyle w:val="10"/>
        <w:spacing w:line="276" w:lineRule="auto"/>
      </w:pPr>
      <w:bookmarkStart w:id="19" w:name="_Toc64272269"/>
      <w:r w:rsidRPr="00C44DF2">
        <w:lastRenderedPageBreak/>
        <w:t>Содержание дисциплины, структ</w:t>
      </w:r>
      <w:r w:rsidR="00523A05" w:rsidRPr="00C44DF2">
        <w:t>урированное по темам</w:t>
      </w:r>
      <w:bookmarkEnd w:id="19"/>
    </w:p>
    <w:p w14:paraId="46CAAD65" w14:textId="77777777" w:rsidR="005338F9" w:rsidRPr="00C44DF2" w:rsidRDefault="005338F9" w:rsidP="004B64F3">
      <w:pPr>
        <w:tabs>
          <w:tab w:val="left" w:pos="851"/>
        </w:tabs>
        <w:jc w:val="both"/>
        <w:rPr>
          <w:b/>
        </w:rPr>
      </w:pPr>
      <w:r w:rsidRPr="00C44DF2">
        <w:rPr>
          <w:b/>
        </w:rPr>
        <w:t>Тема 1: О Литургике как науке. Систематизация богослужения. Компоненты богослужения. Книги.</w:t>
      </w:r>
    </w:p>
    <w:p w14:paraId="686AC75E" w14:textId="77777777" w:rsidR="005338F9" w:rsidRPr="00C44DF2" w:rsidRDefault="005338F9" w:rsidP="004B64F3">
      <w:pPr>
        <w:tabs>
          <w:tab w:val="left" w:pos="851"/>
        </w:tabs>
        <w:jc w:val="both"/>
      </w:pPr>
      <w:r w:rsidRPr="00C44DF2">
        <w:t xml:space="preserve">Предмет Литургики. Тематическое деление Литургики. Зачем нужна Литургика? Библиография. </w:t>
      </w:r>
    </w:p>
    <w:p w14:paraId="636F4C85" w14:textId="77777777" w:rsidR="005338F9" w:rsidRPr="00C44DF2" w:rsidRDefault="005338F9" w:rsidP="004B64F3">
      <w:pPr>
        <w:tabs>
          <w:tab w:val="left" w:pos="851"/>
        </w:tabs>
        <w:jc w:val="both"/>
      </w:pPr>
      <w:r w:rsidRPr="00C44DF2">
        <w:t xml:space="preserve">Составляющие части богослужения: Таинства и ежедневные молитвы. Круги праздников. Требы. Общественное и частное богослужение. </w:t>
      </w:r>
    </w:p>
    <w:p w14:paraId="3FD76F52" w14:textId="77777777" w:rsidR="005338F9" w:rsidRPr="00C44DF2" w:rsidRDefault="005338F9" w:rsidP="004B64F3">
      <w:pPr>
        <w:tabs>
          <w:tab w:val="left" w:pos="851"/>
        </w:tabs>
        <w:jc w:val="both"/>
      </w:pPr>
      <w:r w:rsidRPr="00C44DF2">
        <w:t>Священнодействия и тексты: евхологические молитвы, библейские чтения, назидательные чтения, библейские песнопения, гимнографические песнопения, регулирующие указания.</w:t>
      </w:r>
    </w:p>
    <w:p w14:paraId="46D670EF" w14:textId="77777777" w:rsidR="005338F9" w:rsidRPr="0012296C" w:rsidRDefault="005338F9" w:rsidP="004B64F3">
      <w:pPr>
        <w:tabs>
          <w:tab w:val="left" w:pos="851"/>
        </w:tabs>
        <w:jc w:val="both"/>
      </w:pPr>
      <w:r w:rsidRPr="00C44DF2">
        <w:t xml:space="preserve">Богослужебные книги. Типы богослужебных книг: 1) Евхологий; 2) Евангелие, Апостол, Паримийник; 3) назидательные книги: Пролог, Торжественник, Толковое Евангелие и Апостол, Лавсаик, Шестоднев, Лествица, Маргарит, Апостол; 4) Следованная Псалтирь, Часослов, Ирмологий; 5) Октоих, Минея, Триодь; 6) Типикон. </w:t>
      </w:r>
    </w:p>
    <w:p w14:paraId="2BB759FE" w14:textId="77777777" w:rsidR="005338F9" w:rsidRPr="00C44DF2" w:rsidRDefault="005338F9" w:rsidP="004B64F3">
      <w:pPr>
        <w:tabs>
          <w:tab w:val="left" w:pos="851"/>
        </w:tabs>
        <w:jc w:val="both"/>
        <w:rPr>
          <w:i/>
        </w:rPr>
      </w:pPr>
      <w:r w:rsidRPr="00C44DF2">
        <w:rPr>
          <w:i/>
        </w:rPr>
        <w:t>Самостоятельная работа</w:t>
      </w:r>
      <w:r w:rsidRPr="00C44DF2">
        <w:t xml:space="preserve">: </w:t>
      </w:r>
      <w:r w:rsidRPr="00C44DF2">
        <w:rPr>
          <w:i/>
        </w:rPr>
        <w:t xml:space="preserve">Тексты: </w:t>
      </w:r>
    </w:p>
    <w:p w14:paraId="34041E98" w14:textId="77777777" w:rsidR="005338F9" w:rsidRPr="00C44DF2" w:rsidRDefault="005338F9" w:rsidP="004B64F3">
      <w:pPr>
        <w:tabs>
          <w:tab w:val="left" w:pos="851"/>
        </w:tabs>
        <w:jc w:val="both"/>
      </w:pPr>
      <w:r w:rsidRPr="00C44DF2">
        <w:rPr>
          <w:i/>
        </w:rPr>
        <w:t xml:space="preserve">Арранц Михаил. </w:t>
      </w:r>
      <w:r w:rsidRPr="00C44DF2">
        <w:t xml:space="preserve">История Типикона ("Око церковное"). ЛДА, 1978. Стр. 36-41. </w:t>
      </w:r>
    </w:p>
    <w:p w14:paraId="1D168556" w14:textId="77777777" w:rsidR="005338F9" w:rsidRPr="0012296C" w:rsidRDefault="005338F9" w:rsidP="004B64F3">
      <w:pPr>
        <w:tabs>
          <w:tab w:val="left" w:pos="851"/>
        </w:tabs>
        <w:jc w:val="both"/>
      </w:pPr>
      <w:r w:rsidRPr="00C44DF2">
        <w:rPr>
          <w:i/>
        </w:rPr>
        <w:t xml:space="preserve">Тафт Р. </w:t>
      </w:r>
      <w:r w:rsidRPr="00C44DF2">
        <w:t>Византийский церковный обряд. С.-Пб., 2005. Стр. 17-18, 20-21, 28-29, 31-46, 54-61, 94-100.</w:t>
      </w:r>
    </w:p>
    <w:p w14:paraId="0405FF19" w14:textId="77777777" w:rsidR="005338F9" w:rsidRPr="00C44DF2" w:rsidRDefault="005338F9" w:rsidP="004B64F3">
      <w:pPr>
        <w:pStyle w:val="5"/>
        <w:tabs>
          <w:tab w:val="left" w:pos="851"/>
          <w:tab w:val="num" w:pos="180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2. Структура богослужебного дня. «Начало обычное». </w:t>
      </w:r>
    </w:p>
    <w:p w14:paraId="7518272A" w14:textId="77777777" w:rsidR="005338F9" w:rsidRPr="00C44DF2" w:rsidRDefault="005338F9" w:rsidP="004B64F3">
      <w:pPr>
        <w:pStyle w:val="a5"/>
        <w:tabs>
          <w:tab w:val="left" w:pos="851"/>
        </w:tabs>
        <w:rPr>
          <w:sz w:val="24"/>
          <w:szCs w:val="24"/>
        </w:rPr>
      </w:pPr>
      <w:r w:rsidRPr="00C44DF2">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от обычного (всенощное бдение). Особенности постного дня. Время совершения Литургии. </w:t>
      </w:r>
    </w:p>
    <w:p w14:paraId="3AA3623B" w14:textId="77777777" w:rsidR="005338F9" w:rsidRPr="0012296C" w:rsidRDefault="005338F9" w:rsidP="0012296C">
      <w:pPr>
        <w:pStyle w:val="a5"/>
        <w:tabs>
          <w:tab w:val="left" w:pos="851"/>
        </w:tabs>
        <w:rPr>
          <w:sz w:val="24"/>
          <w:szCs w:val="24"/>
        </w:rPr>
      </w:pPr>
      <w:r w:rsidRPr="00C44DF2">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14:paraId="28FC4189" w14:textId="77777777" w:rsidR="005338F9" w:rsidRPr="00C44DF2" w:rsidRDefault="005338F9" w:rsidP="004B64F3">
      <w:pPr>
        <w:tabs>
          <w:tab w:val="left" w:pos="851"/>
        </w:tabs>
        <w:jc w:val="both"/>
      </w:pPr>
      <w:r w:rsidRPr="00C44DF2">
        <w:rPr>
          <w:i/>
        </w:rPr>
        <w:t>Тексты: Скабалланович М. Н.</w:t>
      </w:r>
      <w:r w:rsidRPr="00C44DF2">
        <w:t xml:space="preserve"> Толковый Типикон. Киев, 1913 / Издание Св.-Успенского Псково-Печерского монастыря, 1994. Вып. 2, стр. 12-24.</w:t>
      </w:r>
    </w:p>
    <w:p w14:paraId="706ADEE9" w14:textId="77777777" w:rsidR="005338F9" w:rsidRPr="00C44DF2" w:rsidRDefault="005338F9" w:rsidP="004B64F3">
      <w:pPr>
        <w:tabs>
          <w:tab w:val="left" w:pos="851"/>
        </w:tabs>
        <w:jc w:val="both"/>
      </w:pPr>
      <w:r w:rsidRPr="00C44DF2">
        <w:t xml:space="preserve">Проверочный тест на знание последовательности служб суточного круга и на знание наизусть </w:t>
      </w:r>
      <w:r w:rsidRPr="00C44DF2">
        <w:rPr>
          <w:i/>
        </w:rPr>
        <w:t>начала обычного</w:t>
      </w:r>
      <w:r w:rsidRPr="00C44DF2">
        <w:t>.</w:t>
      </w:r>
    </w:p>
    <w:p w14:paraId="4EF68F0C" w14:textId="77777777"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3: Чинопоследование часов обычных. </w:t>
      </w:r>
    </w:p>
    <w:p w14:paraId="63DAA9AE" w14:textId="77777777" w:rsidR="005338F9" w:rsidRPr="00C44DF2" w:rsidRDefault="005338F9" w:rsidP="004B64F3">
      <w:pPr>
        <w:pStyle w:val="a5"/>
        <w:tabs>
          <w:tab w:val="left" w:pos="851"/>
        </w:tabs>
        <w:rPr>
          <w:sz w:val="24"/>
          <w:szCs w:val="24"/>
        </w:rPr>
      </w:pPr>
      <w:r w:rsidRPr="00C44DF2">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14:paraId="56AC6EBF" w14:textId="77777777" w:rsidR="005338F9" w:rsidRPr="00C44DF2" w:rsidRDefault="005338F9" w:rsidP="004B64F3">
      <w:pPr>
        <w:pStyle w:val="a5"/>
        <w:tabs>
          <w:tab w:val="left" w:pos="851"/>
        </w:tabs>
        <w:rPr>
          <w:sz w:val="24"/>
          <w:szCs w:val="24"/>
        </w:rPr>
      </w:pPr>
      <w:r w:rsidRPr="00C44DF2">
        <w:rPr>
          <w:sz w:val="24"/>
          <w:szCs w:val="24"/>
        </w:rPr>
        <w:t xml:space="preserve">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w:t>
      </w:r>
      <w:r w:rsidRPr="00C44DF2">
        <w:rPr>
          <w:sz w:val="24"/>
          <w:szCs w:val="24"/>
        </w:rPr>
        <w:lastRenderedPageBreak/>
        <w:t>тропарей часов. Разбор чинопоследования часов обычных по Часослову. Изменяемые части часов обычных.</w:t>
      </w:r>
    </w:p>
    <w:p w14:paraId="30217CDD" w14:textId="77777777" w:rsidR="005338F9" w:rsidRPr="00C44DF2" w:rsidRDefault="005338F9" w:rsidP="004B64F3">
      <w:pPr>
        <w:tabs>
          <w:tab w:val="left" w:pos="851"/>
        </w:tabs>
        <w:jc w:val="both"/>
      </w:pPr>
      <w:r w:rsidRPr="00C44DF2">
        <w:rPr>
          <w:i/>
        </w:rPr>
        <w:t xml:space="preserve">Практика: </w:t>
      </w:r>
      <w:r w:rsidRPr="00C44DF2">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14:paraId="0FBFFE35" w14:textId="77777777" w:rsidR="005338F9" w:rsidRPr="00C44DF2" w:rsidRDefault="005338F9" w:rsidP="004B64F3">
      <w:pPr>
        <w:tabs>
          <w:tab w:val="left" w:pos="851"/>
        </w:tabs>
        <w:jc w:val="both"/>
      </w:pPr>
      <w:r w:rsidRPr="00C44DF2">
        <w:rPr>
          <w:i/>
        </w:rPr>
        <w:t>Тексты: Скабалланович М. Н.</w:t>
      </w:r>
      <w:r w:rsidRPr="00C44DF2">
        <w:t xml:space="preserve"> Толковый Типикон. Киев, 1913 / Издание Св.-Успенского Псково-Печерского монастыря, 1994. Вып. 3, стр. 2-13.</w:t>
      </w:r>
    </w:p>
    <w:p w14:paraId="5387FB83" w14:textId="77777777" w:rsidR="005338F9" w:rsidRPr="00C44DF2" w:rsidRDefault="005338F9" w:rsidP="004B64F3">
      <w:pPr>
        <w:tabs>
          <w:tab w:val="left" w:pos="851"/>
        </w:tabs>
        <w:jc w:val="both"/>
      </w:pPr>
      <w:r w:rsidRPr="00C44DF2">
        <w:t>Проверочный тест на знание структуры службы дневного часа.</w:t>
      </w:r>
    </w:p>
    <w:p w14:paraId="22C8BCA3" w14:textId="77777777" w:rsidR="005338F9" w:rsidRPr="00C44DF2" w:rsidRDefault="005338F9" w:rsidP="004B64F3">
      <w:pPr>
        <w:tabs>
          <w:tab w:val="left" w:pos="851"/>
        </w:tabs>
        <w:jc w:val="both"/>
        <w:rPr>
          <w:b/>
        </w:rPr>
      </w:pPr>
      <w:r w:rsidRPr="00C44DF2">
        <w:rPr>
          <w:b/>
        </w:rPr>
        <w:t>Тема 4: История Устава на православном Востоке и на Руси.</w:t>
      </w:r>
    </w:p>
    <w:p w14:paraId="09F99036" w14:textId="77777777" w:rsidR="005338F9" w:rsidRPr="00C44DF2" w:rsidRDefault="005338F9" w:rsidP="004B64F3">
      <w:pPr>
        <w:tabs>
          <w:tab w:val="left" w:pos="851"/>
        </w:tabs>
        <w:jc w:val="both"/>
        <w:rPr>
          <w:i/>
        </w:rPr>
      </w:pPr>
      <w:r w:rsidRPr="00C44DF2">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14:paraId="461E16AC" w14:textId="77777777" w:rsidR="005338F9" w:rsidRPr="00C44DF2" w:rsidRDefault="005338F9" w:rsidP="004B64F3">
      <w:pPr>
        <w:tabs>
          <w:tab w:val="left" w:pos="851"/>
        </w:tabs>
        <w:jc w:val="both"/>
      </w:pPr>
      <w:r w:rsidRPr="00C44DF2">
        <w:t>Послеиконоборческое монашеское богослужение. Студийское богослужение. Студийский и иерусалимский уставы. Отличия студийского и иерусалимского уставов.</w:t>
      </w:r>
    </w:p>
    <w:p w14:paraId="0B58A106" w14:textId="77777777" w:rsidR="005338F9" w:rsidRPr="00C44DF2" w:rsidRDefault="005338F9" w:rsidP="004B64F3">
      <w:pPr>
        <w:tabs>
          <w:tab w:val="left" w:pos="851"/>
          <w:tab w:val="left" w:pos="3116"/>
        </w:tabs>
        <w:jc w:val="both"/>
      </w:pPr>
      <w:r w:rsidRPr="00C44DF2">
        <w:t xml:space="preserve">Первоначальный этап русского богослужения. Первое южнославянское влияние. Появление в Киево-Печерской Лавре Студийско-Алексиевского Типикона в 1062 году. </w:t>
      </w:r>
    </w:p>
    <w:p w14:paraId="6226232B" w14:textId="77777777" w:rsidR="005338F9" w:rsidRPr="00C44DF2" w:rsidRDefault="005338F9" w:rsidP="004B64F3">
      <w:pPr>
        <w:tabs>
          <w:tab w:val="left" w:pos="851"/>
          <w:tab w:val="left" w:pos="3116"/>
        </w:tabs>
        <w:jc w:val="both"/>
      </w:pPr>
      <w:r w:rsidRPr="00C44DF2">
        <w:t xml:space="preserve">Второе южнославянское влияние. Корпус богослужебных книг, содержащих Иерусалимский устав. Деятельность митрополитов Киприана и Фотия. «Око церковное». Системы «окозрительных» знаков. Русская практика совершения всенощных бдений. Паралитургические обряды. </w:t>
      </w:r>
    </w:p>
    <w:p w14:paraId="6C20071A" w14:textId="77777777" w:rsidR="005338F9" w:rsidRPr="00C44DF2" w:rsidRDefault="005338F9" w:rsidP="004B64F3">
      <w:pPr>
        <w:tabs>
          <w:tab w:val="left" w:pos="851"/>
          <w:tab w:val="left" w:pos="3116"/>
        </w:tabs>
        <w:jc w:val="both"/>
      </w:pPr>
      <w:r w:rsidRPr="00C44DF2">
        <w:t xml:space="preserve">Книжная справа </w:t>
      </w:r>
      <w:r w:rsidRPr="00C44DF2">
        <w:rPr>
          <w:lang w:val="en-US"/>
        </w:rPr>
        <w:t>XVII</w:t>
      </w:r>
      <w:r w:rsidRPr="00C44DF2">
        <w:t xml:space="preserve"> в. </w:t>
      </w:r>
    </w:p>
    <w:p w14:paraId="23BD7286" w14:textId="77777777" w:rsidR="005338F9" w:rsidRPr="00C44DF2" w:rsidRDefault="005338F9" w:rsidP="004B64F3">
      <w:pPr>
        <w:tabs>
          <w:tab w:val="left" w:pos="851"/>
          <w:tab w:val="left" w:pos="3116"/>
        </w:tabs>
        <w:jc w:val="both"/>
      </w:pPr>
      <w:r w:rsidRPr="00C44DF2">
        <w:t xml:space="preserve">Издания Типикона на Руси. </w:t>
      </w:r>
    </w:p>
    <w:p w14:paraId="35DF3EBF" w14:textId="77777777" w:rsidR="005338F9" w:rsidRPr="00C44DF2" w:rsidRDefault="005338F9" w:rsidP="004B64F3">
      <w:pPr>
        <w:tabs>
          <w:tab w:val="left" w:pos="851"/>
          <w:tab w:val="left" w:pos="3116"/>
        </w:tabs>
        <w:jc w:val="both"/>
      </w:pPr>
      <w:r w:rsidRPr="00C44DF2">
        <w:t>Богослужение русской Церкви в синодальный период. Акафистное творчество. Собор 1917-18 гг.</w:t>
      </w:r>
    </w:p>
    <w:p w14:paraId="5076E47A" w14:textId="77777777"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r w:rsidRPr="00C44DF2">
        <w:rPr>
          <w:i/>
        </w:rPr>
        <w:t xml:space="preserve"> </w:t>
      </w:r>
    </w:p>
    <w:p w14:paraId="7C27F3E8" w14:textId="77777777" w:rsidR="005338F9" w:rsidRPr="00C44DF2" w:rsidRDefault="005338F9" w:rsidP="004B64F3">
      <w:pPr>
        <w:tabs>
          <w:tab w:val="left" w:pos="851"/>
        </w:tabs>
        <w:jc w:val="both"/>
      </w:pPr>
      <w:r w:rsidRPr="00C44DF2">
        <w:rPr>
          <w:i/>
        </w:rPr>
        <w:t xml:space="preserve">Богослужение т. 5, </w:t>
      </w:r>
      <w:r w:rsidRPr="00C44DF2">
        <w:t>стр. 538-541</w:t>
      </w:r>
    </w:p>
    <w:p w14:paraId="23C51873" w14:textId="77777777" w:rsidR="005338F9" w:rsidRPr="00C44DF2" w:rsidRDefault="005338F9" w:rsidP="004B64F3">
      <w:pPr>
        <w:tabs>
          <w:tab w:val="left" w:pos="851"/>
        </w:tabs>
        <w:jc w:val="both"/>
      </w:pPr>
      <w:r w:rsidRPr="00C44DF2">
        <w:rPr>
          <w:i/>
        </w:rPr>
        <w:t>Византийское богослужение, т. 8</w:t>
      </w:r>
      <w:r w:rsidRPr="00C44DF2">
        <w:t>, стр. 380-387</w:t>
      </w:r>
    </w:p>
    <w:p w14:paraId="5B47AF58" w14:textId="77777777" w:rsidR="005338F9" w:rsidRPr="00C44DF2" w:rsidRDefault="005338F9" w:rsidP="004B64F3">
      <w:pPr>
        <w:tabs>
          <w:tab w:val="left" w:pos="851"/>
        </w:tabs>
        <w:jc w:val="both"/>
      </w:pPr>
      <w:r w:rsidRPr="00C44DF2">
        <w:rPr>
          <w:i/>
        </w:rPr>
        <w:t xml:space="preserve">Богослужение Русской Церкви </w:t>
      </w:r>
      <w:r w:rsidRPr="00C44DF2">
        <w:rPr>
          <w:i/>
          <w:lang w:val="en-US"/>
        </w:rPr>
        <w:t>X</w:t>
      </w:r>
      <w:r w:rsidRPr="00C44DF2">
        <w:rPr>
          <w:i/>
        </w:rPr>
        <w:t>–</w:t>
      </w:r>
      <w:r w:rsidRPr="00C44DF2">
        <w:rPr>
          <w:i/>
          <w:lang w:val="en-US"/>
        </w:rPr>
        <w:t>XX</w:t>
      </w:r>
      <w:r w:rsidRPr="00C44DF2">
        <w:rPr>
          <w:i/>
        </w:rPr>
        <w:t xml:space="preserve"> вв. </w:t>
      </w:r>
      <w:r w:rsidRPr="00C44DF2">
        <w:t>Т. РПЦ</w:t>
      </w:r>
      <w:r w:rsidRPr="00C44DF2">
        <w:rPr>
          <w:i/>
        </w:rPr>
        <w:t xml:space="preserve">, </w:t>
      </w:r>
      <w:r w:rsidRPr="00C44DF2">
        <w:t xml:space="preserve">стр. 485-506. </w:t>
      </w:r>
    </w:p>
    <w:p w14:paraId="681EAC51" w14:textId="77777777"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Тема 5. Канон: строение и место в богослужении.</w:t>
      </w:r>
    </w:p>
    <w:p w14:paraId="7BC58819" w14:textId="77777777" w:rsidR="005338F9" w:rsidRPr="00C44DF2" w:rsidRDefault="005338F9" w:rsidP="004B64F3">
      <w:pPr>
        <w:pStyle w:val="a6"/>
        <w:tabs>
          <w:tab w:val="left" w:pos="851"/>
        </w:tabs>
        <w:jc w:val="both"/>
      </w:pPr>
      <w:r w:rsidRPr="00C44DF2">
        <w:t xml:space="preserve">Жанр канона как соединение библейских и гимнографических песнопений. Подробный разбор жанровой структуры и богослужебной функии. Примеры из богослужебных книг. Соединение канонов на утрене. </w:t>
      </w:r>
    </w:p>
    <w:p w14:paraId="64031DC4" w14:textId="77777777" w:rsidR="005338F9" w:rsidRPr="00C44DF2" w:rsidRDefault="005338F9" w:rsidP="004B64F3">
      <w:pPr>
        <w:tabs>
          <w:tab w:val="left" w:pos="851"/>
        </w:tabs>
        <w:jc w:val="both"/>
      </w:pPr>
      <w:r w:rsidRPr="00C44DF2">
        <w:rPr>
          <w:i/>
        </w:rPr>
        <w:t xml:space="preserve">Тексты: </w:t>
      </w:r>
      <w:r w:rsidRPr="00C44DF2">
        <w:rPr>
          <w:i/>
          <w:iCs/>
        </w:rPr>
        <w:t>Розанов В. Я</w:t>
      </w:r>
      <w:r w:rsidRPr="00C44DF2">
        <w:rPr>
          <w:i/>
        </w:rPr>
        <w:t>.</w:t>
      </w:r>
      <w:r w:rsidRPr="00C44DF2">
        <w:t xml:space="preserve"> Богослужебный устав Православной Церкви. М., 1998. Стр. 238-246; 214-229.</w:t>
      </w:r>
    </w:p>
    <w:p w14:paraId="6699DD9D" w14:textId="77777777" w:rsidR="005338F9" w:rsidRPr="00C44DF2" w:rsidRDefault="005338F9" w:rsidP="004B64F3">
      <w:pPr>
        <w:pStyle w:val="a8"/>
        <w:tabs>
          <w:tab w:val="left" w:pos="851"/>
        </w:tabs>
        <w:ind w:left="0"/>
        <w:jc w:val="both"/>
      </w:pPr>
      <w:r w:rsidRPr="00C44DF2">
        <w:rPr>
          <w:i/>
        </w:rPr>
        <w:t xml:space="preserve">Практика: </w:t>
      </w:r>
      <w:r w:rsidRPr="00C44DF2">
        <w:t>Подготовка и чтение канонов по книгам. Условия: любой день седмицы, глас по Октоиху произвольно, по Минее любая служба. Задание: подготовить утренний канон, соединенный из 3-х канонов Октоиха и Минеи.</w:t>
      </w:r>
    </w:p>
    <w:p w14:paraId="37D7C214" w14:textId="77777777" w:rsidR="005338F9" w:rsidRPr="00C44DF2" w:rsidRDefault="005338F9" w:rsidP="004B64F3">
      <w:pPr>
        <w:pStyle w:val="5"/>
        <w:tabs>
          <w:tab w:val="left" w:pos="851"/>
          <w:tab w:val="left" w:pos="5190"/>
        </w:tabs>
        <w:spacing w:before="0"/>
        <w:jc w:val="both"/>
        <w:rPr>
          <w:rFonts w:ascii="Times New Roman" w:hAnsi="Times New Roman" w:cs="Times New Roman"/>
          <w:b/>
          <w:color w:val="auto"/>
        </w:rPr>
      </w:pPr>
      <w:r w:rsidRPr="00C44DF2">
        <w:rPr>
          <w:rFonts w:ascii="Times New Roman" w:hAnsi="Times New Roman" w:cs="Times New Roman"/>
          <w:b/>
          <w:bCs/>
          <w:color w:val="auto"/>
        </w:rPr>
        <w:lastRenderedPageBreak/>
        <w:t>Тема 6. Знаки праздников месяцеслова.</w:t>
      </w:r>
      <w:r w:rsidRPr="00C44DF2">
        <w:rPr>
          <w:rFonts w:ascii="Times New Roman" w:hAnsi="Times New Roman" w:cs="Times New Roman"/>
          <w:b/>
          <w:bCs/>
          <w:color w:val="auto"/>
        </w:rPr>
        <w:tab/>
      </w:r>
    </w:p>
    <w:p w14:paraId="6B3D3E46" w14:textId="77777777" w:rsidR="005338F9" w:rsidRPr="00C44DF2" w:rsidRDefault="005338F9" w:rsidP="004B64F3">
      <w:pPr>
        <w:pStyle w:val="a5"/>
        <w:tabs>
          <w:tab w:val="left" w:pos="851"/>
        </w:tabs>
        <w:rPr>
          <w:sz w:val="24"/>
          <w:szCs w:val="24"/>
        </w:rPr>
      </w:pPr>
      <w:r w:rsidRPr="00C44DF2">
        <w:rPr>
          <w:sz w:val="24"/>
          <w:szCs w:val="24"/>
        </w:rPr>
        <w:t>Классификация богослужений по степени их праздничности. Службы с Бог Господь и с Аллилуия.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14:paraId="278AE86F" w14:textId="77777777" w:rsidR="005338F9" w:rsidRPr="00C44DF2" w:rsidRDefault="005338F9" w:rsidP="004B64F3">
      <w:pPr>
        <w:pStyle w:val="a6"/>
        <w:tabs>
          <w:tab w:val="left" w:pos="851"/>
        </w:tabs>
        <w:jc w:val="both"/>
      </w:pPr>
      <w:r w:rsidRPr="00C44DF2">
        <w:rPr>
          <w:i/>
        </w:rPr>
        <w:t xml:space="preserve">Практика: </w:t>
      </w:r>
      <w:r w:rsidRPr="00C44DF2">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14:paraId="1703BE79" w14:textId="77777777" w:rsidR="005338F9" w:rsidRPr="00C44DF2" w:rsidRDefault="005338F9" w:rsidP="004B64F3">
      <w:pPr>
        <w:tabs>
          <w:tab w:val="left" w:pos="851"/>
        </w:tabs>
        <w:jc w:val="both"/>
        <w:rPr>
          <w:i/>
        </w:rPr>
      </w:pPr>
      <w:r w:rsidRPr="00C44DF2">
        <w:rPr>
          <w:i/>
        </w:rPr>
        <w:t xml:space="preserve">Тексты: Типикон, </w:t>
      </w:r>
      <w:r w:rsidRPr="00C44DF2">
        <w:t>С.-Пб., 1992, гл. 47. Стр. 109-110.</w:t>
      </w:r>
      <w:r w:rsidRPr="00C44DF2">
        <w:rPr>
          <w:i/>
        </w:rPr>
        <w:t xml:space="preserve"> </w:t>
      </w:r>
    </w:p>
    <w:p w14:paraId="05AEDAC3" w14:textId="77777777" w:rsidR="005338F9" w:rsidRPr="00C44DF2" w:rsidRDefault="005338F9" w:rsidP="004B64F3">
      <w:pPr>
        <w:tabs>
          <w:tab w:val="left" w:pos="851"/>
        </w:tabs>
        <w:jc w:val="both"/>
      </w:pPr>
      <w:r w:rsidRPr="00C44DF2">
        <w:rPr>
          <w:i/>
        </w:rPr>
        <w:t>Никольский К. Т., прот.</w:t>
      </w:r>
      <w:r w:rsidRPr="00C44DF2">
        <w:t xml:space="preserve"> Пособие к изучению Устава богослужения Православной Церкви. С.-Пб., 1907. Стр. 486-488.</w:t>
      </w:r>
    </w:p>
    <w:p w14:paraId="200B242A" w14:textId="77777777"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30-235.</w:t>
      </w:r>
    </w:p>
    <w:p w14:paraId="66771102" w14:textId="77777777" w:rsidR="005338F9" w:rsidRPr="00C44DF2" w:rsidRDefault="005338F9" w:rsidP="004B64F3">
      <w:pPr>
        <w:pStyle w:val="5"/>
        <w:tabs>
          <w:tab w:val="left" w:pos="851"/>
          <w:tab w:val="num" w:pos="1440"/>
        </w:tabs>
        <w:spacing w:before="0"/>
        <w:jc w:val="both"/>
        <w:rPr>
          <w:rFonts w:ascii="Times New Roman" w:hAnsi="Times New Roman" w:cs="Times New Roman"/>
          <w:color w:val="auto"/>
        </w:rPr>
      </w:pPr>
      <w:r w:rsidRPr="00C44DF2">
        <w:rPr>
          <w:rFonts w:ascii="Times New Roman" w:hAnsi="Times New Roman" w:cs="Times New Roman"/>
          <w:color w:val="auto"/>
        </w:rPr>
        <w:t>Проверочный тест на понимание значения знаков праздников.</w:t>
      </w:r>
    </w:p>
    <w:p w14:paraId="00D46AF3" w14:textId="77777777" w:rsidR="005338F9" w:rsidRPr="00C44DF2" w:rsidRDefault="005338F9" w:rsidP="004B64F3">
      <w:pPr>
        <w:tabs>
          <w:tab w:val="left" w:pos="851"/>
          <w:tab w:val="left" w:pos="3116"/>
        </w:tabs>
        <w:jc w:val="both"/>
        <w:rPr>
          <w:b/>
        </w:rPr>
      </w:pPr>
      <w:r w:rsidRPr="00C44DF2">
        <w:rPr>
          <w:b/>
        </w:rPr>
        <w:t>Тема 7: Храм. Богослужебные облачения.</w:t>
      </w:r>
    </w:p>
    <w:p w14:paraId="70178AFF" w14:textId="77777777" w:rsidR="005338F9" w:rsidRPr="00C44DF2" w:rsidRDefault="005338F9" w:rsidP="004B64F3">
      <w:pPr>
        <w:tabs>
          <w:tab w:val="left" w:pos="851"/>
        </w:tabs>
        <w:jc w:val="both"/>
      </w:pPr>
      <w:r w:rsidRPr="00C44DF2">
        <w:t xml:space="preserve">Исторический обзор устройства храма. Места христианских собраний в первые века. Виды христианских богослужебных зданий после </w:t>
      </w:r>
      <w:r w:rsidRPr="00C44DF2">
        <w:rPr>
          <w:lang w:val="en-US"/>
        </w:rPr>
        <w:t>III</w:t>
      </w:r>
      <w:r w:rsidRPr="00C44DF2">
        <w:t xml:space="preserve"> века. Чин освящения храма. Краткая история чина освящения храма. Устройство храма </w:t>
      </w:r>
      <w:r w:rsidRPr="00C44DF2">
        <w:rPr>
          <w:lang w:val="en-US"/>
        </w:rPr>
        <w:t>VI</w:t>
      </w:r>
      <w:r w:rsidRPr="00C44DF2">
        <w:t xml:space="preserve"> века св. Софии в Константинополе. Храмы в послеиконоборческую эпоху. Устройство послеиконоборческого храма. Особенности устройства русского храма. </w:t>
      </w:r>
    </w:p>
    <w:p w14:paraId="523C449C" w14:textId="77777777" w:rsidR="005338F9" w:rsidRPr="00C44DF2" w:rsidRDefault="005338F9" w:rsidP="004B64F3">
      <w:pPr>
        <w:tabs>
          <w:tab w:val="left" w:pos="851"/>
        </w:tabs>
        <w:jc w:val="both"/>
      </w:pPr>
      <w:r w:rsidRPr="00C44DF2">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Тайносовершительные» облачения. Краткая история богослужебных облачений.</w:t>
      </w:r>
    </w:p>
    <w:p w14:paraId="6D20F04F" w14:textId="77777777" w:rsidR="005338F9" w:rsidRPr="00C44DF2" w:rsidRDefault="005338F9" w:rsidP="004B64F3">
      <w:pPr>
        <w:tabs>
          <w:tab w:val="left" w:pos="851"/>
        </w:tabs>
        <w:jc w:val="both"/>
        <w:rPr>
          <w:i/>
        </w:rPr>
      </w:pPr>
      <w:r w:rsidRPr="00C44DF2">
        <w:rPr>
          <w:i/>
        </w:rPr>
        <w:t>Тексты: Уайбру Х.</w:t>
      </w:r>
      <w:r w:rsidRPr="00C44DF2">
        <w:t xml:space="preserve"> Православная Литургия. М., 2000. Стр. 33-34, 40-42, 59-62, 83-91, 122-124, 149-152, 165-168.</w:t>
      </w:r>
      <w:r w:rsidRPr="00C44DF2">
        <w:rPr>
          <w:i/>
        </w:rPr>
        <w:t xml:space="preserve"> </w:t>
      </w:r>
    </w:p>
    <w:p w14:paraId="23AFE629" w14:textId="77777777" w:rsidR="005338F9" w:rsidRPr="00C44DF2" w:rsidRDefault="005338F9" w:rsidP="004B64F3">
      <w:pPr>
        <w:tabs>
          <w:tab w:val="left" w:pos="851"/>
        </w:tabs>
        <w:jc w:val="both"/>
        <w:rPr>
          <w:b/>
          <w:i/>
        </w:rPr>
      </w:pPr>
      <w:r w:rsidRPr="00C44DF2">
        <w:rPr>
          <w:b/>
        </w:rPr>
        <w:t>Тема 8. Будничная вечерня.</w:t>
      </w:r>
    </w:p>
    <w:p w14:paraId="2E1D7642" w14:textId="77777777" w:rsidR="005338F9" w:rsidRPr="00C44DF2" w:rsidRDefault="005338F9" w:rsidP="004B64F3">
      <w:pPr>
        <w:pStyle w:val="a5"/>
        <w:tabs>
          <w:tab w:val="left" w:pos="851"/>
        </w:tabs>
        <w:rPr>
          <w:sz w:val="24"/>
          <w:szCs w:val="24"/>
        </w:rPr>
      </w:pPr>
      <w:r w:rsidRPr="00C44DF2">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14:paraId="3B4E80C4" w14:textId="77777777" w:rsidR="005338F9" w:rsidRPr="00C44DF2" w:rsidRDefault="005338F9" w:rsidP="004B64F3">
      <w:pPr>
        <w:pStyle w:val="a6"/>
        <w:tabs>
          <w:tab w:val="left" w:pos="851"/>
        </w:tabs>
        <w:jc w:val="both"/>
      </w:pPr>
      <w:r w:rsidRPr="00C44DF2">
        <w:rPr>
          <w:i/>
        </w:rPr>
        <w:t xml:space="preserve">Практика: </w:t>
      </w:r>
      <w:r w:rsidRPr="00C44DF2">
        <w:t>Составление службы по книгам. Условия: седмичный день, глас по Октоиху произвольно, по Минее служба святому без знака, двум малым святым или шесте</w:t>
      </w:r>
      <w:r w:rsidR="00840FB2" w:rsidRPr="00C44DF2">
        <w:t>ри</w:t>
      </w:r>
      <w:r w:rsidRPr="00C44DF2">
        <w:t>чному святому. Задание: составить будничную вечерню.</w:t>
      </w:r>
    </w:p>
    <w:p w14:paraId="4DAEC149" w14:textId="77777777" w:rsidR="005338F9" w:rsidRPr="00C44DF2" w:rsidRDefault="005338F9" w:rsidP="004B64F3">
      <w:pPr>
        <w:tabs>
          <w:tab w:val="left" w:pos="851"/>
        </w:tabs>
        <w:jc w:val="both"/>
      </w:pPr>
      <w:r w:rsidRPr="00C44DF2">
        <w:rPr>
          <w:i/>
        </w:rPr>
        <w:t>Тексты:</w:t>
      </w:r>
      <w:r w:rsidRPr="00C44DF2">
        <w:t xml:space="preserve"> Православная энциклопедия. М., 2000 – 2011</w:t>
      </w:r>
    </w:p>
    <w:p w14:paraId="4439DE71" w14:textId="77777777" w:rsidR="005338F9" w:rsidRPr="00C44DF2" w:rsidRDefault="005338F9" w:rsidP="004B64F3">
      <w:pPr>
        <w:tabs>
          <w:tab w:val="left" w:pos="851"/>
        </w:tabs>
        <w:jc w:val="both"/>
      </w:pPr>
      <w:r w:rsidRPr="00C44DF2">
        <w:rPr>
          <w:i/>
        </w:rPr>
        <w:t xml:space="preserve">Будничное богослужение, т. 6. </w:t>
      </w:r>
      <w:r w:rsidRPr="00C44DF2">
        <w:t xml:space="preserve">Стр. 320-322 </w:t>
      </w:r>
    </w:p>
    <w:p w14:paraId="7B17757B" w14:textId="77777777" w:rsidR="005338F9" w:rsidRPr="00C44DF2" w:rsidRDefault="005338F9" w:rsidP="004B64F3">
      <w:pPr>
        <w:tabs>
          <w:tab w:val="left" w:pos="851"/>
        </w:tabs>
        <w:jc w:val="both"/>
      </w:pPr>
      <w:r w:rsidRPr="00C44DF2">
        <w:rPr>
          <w:i/>
        </w:rPr>
        <w:t xml:space="preserve">Вечерня, т. 8. </w:t>
      </w:r>
      <w:r w:rsidRPr="00C44DF2">
        <w:t>Стр.</w:t>
      </w:r>
      <w:r w:rsidRPr="00C44DF2">
        <w:rPr>
          <w:i/>
        </w:rPr>
        <w:t xml:space="preserve"> </w:t>
      </w:r>
      <w:r w:rsidRPr="00C44DF2">
        <w:t>78-82.</w:t>
      </w:r>
    </w:p>
    <w:p w14:paraId="4E02E71E" w14:textId="77777777" w:rsidR="005338F9" w:rsidRPr="00C44DF2" w:rsidRDefault="005338F9" w:rsidP="004B64F3">
      <w:pPr>
        <w:tabs>
          <w:tab w:val="left" w:pos="851"/>
        </w:tabs>
        <w:jc w:val="both"/>
      </w:pPr>
      <w:r w:rsidRPr="00C44DF2">
        <w:rPr>
          <w:i/>
        </w:rPr>
        <w:t xml:space="preserve">Господи воззвах, т. 12. </w:t>
      </w:r>
      <w:r w:rsidRPr="00C44DF2">
        <w:t>Стр. 168-171</w:t>
      </w:r>
    </w:p>
    <w:p w14:paraId="6069586A" w14:textId="77777777" w:rsidR="005338F9" w:rsidRPr="00C44DF2" w:rsidRDefault="005338F9" w:rsidP="004B64F3">
      <w:pPr>
        <w:tabs>
          <w:tab w:val="left" w:pos="851"/>
        </w:tabs>
        <w:jc w:val="both"/>
        <w:rPr>
          <w:i/>
        </w:rPr>
      </w:pPr>
      <w:r w:rsidRPr="00C44DF2">
        <w:rPr>
          <w:i/>
        </w:rPr>
        <w:lastRenderedPageBreak/>
        <w:t xml:space="preserve">Никольский К. Т., прот. </w:t>
      </w:r>
      <w:r w:rsidRPr="00C44DF2">
        <w:t>Пособие к изучению Устава богослужения Православной Церкви. С.-Пб., 1907. Стр. 177, 179, 183, 188-189, 194-200, 208, 211, 215-219.</w:t>
      </w:r>
    </w:p>
    <w:p w14:paraId="4471D7A3" w14:textId="77777777" w:rsidR="005338F9" w:rsidRPr="00C44DF2" w:rsidRDefault="005338F9" w:rsidP="004B64F3">
      <w:pPr>
        <w:tabs>
          <w:tab w:val="left" w:pos="851"/>
          <w:tab w:val="left" w:pos="2880"/>
        </w:tabs>
        <w:jc w:val="both"/>
        <w:rPr>
          <w:b/>
        </w:rPr>
      </w:pPr>
      <w:r w:rsidRPr="00C44DF2">
        <w:rPr>
          <w:b/>
        </w:rPr>
        <w:t>Тема 9: Типикон. Часослов.</w:t>
      </w:r>
    </w:p>
    <w:p w14:paraId="5E6A6F17" w14:textId="77777777" w:rsidR="005338F9" w:rsidRPr="00C44DF2" w:rsidRDefault="005338F9" w:rsidP="004B64F3">
      <w:pPr>
        <w:tabs>
          <w:tab w:val="left" w:pos="851"/>
        </w:tabs>
        <w:jc w:val="both"/>
      </w:pPr>
      <w:r w:rsidRPr="00C44DF2">
        <w:t>История типиконов византийских монастырей в послеиконоборческую эпоху. Типиконы и синаксари. Три типа студийских синаксарей. Иерусалимский устав как четвертый тип студийского устава. Типиконы на Руси. Издания Типикона на Руси. Состав ныне действующего Типикона.</w:t>
      </w:r>
    </w:p>
    <w:p w14:paraId="3434AE42" w14:textId="77777777" w:rsidR="005338F9" w:rsidRPr="00C44DF2" w:rsidRDefault="005338F9" w:rsidP="004B64F3">
      <w:pPr>
        <w:tabs>
          <w:tab w:val="left" w:pos="851"/>
        </w:tabs>
        <w:jc w:val="both"/>
      </w:pPr>
      <w:r w:rsidRPr="00C44DF2">
        <w:t>Система суточного круга в раннем христианстве. Осмысление дневных служб. Связь со страстями Христовыми и символика света. Молитвенная практика спудеев. Формирование дневного круга общественных служб. Практика лавры преп. Саввы Освященного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последования в нашем Часослове. Изобразительны. Общий молебен. Уставные молитвы перед трапезой.</w:t>
      </w:r>
    </w:p>
    <w:p w14:paraId="640DD8D7" w14:textId="77777777" w:rsidR="005338F9" w:rsidRPr="00C44DF2" w:rsidRDefault="005338F9" w:rsidP="004B64F3">
      <w:pPr>
        <w:tabs>
          <w:tab w:val="left" w:pos="851"/>
        </w:tabs>
        <w:jc w:val="both"/>
      </w:pPr>
      <w:r w:rsidRPr="00C44DF2">
        <w:rPr>
          <w:i/>
        </w:rPr>
        <w:t xml:space="preserve">Тексты: Арранц Михаил. </w:t>
      </w:r>
      <w:r w:rsidRPr="00C44DF2">
        <w:t>История Типикона ("Око церковное"). ЛДА, 1978. Стр. 3-13, 24-35.</w:t>
      </w:r>
    </w:p>
    <w:p w14:paraId="02449929" w14:textId="77777777" w:rsidR="005338F9" w:rsidRPr="00C44DF2" w:rsidRDefault="005338F9" w:rsidP="004B64F3">
      <w:pPr>
        <w:tabs>
          <w:tab w:val="left" w:pos="851"/>
          <w:tab w:val="left" w:pos="3879"/>
        </w:tabs>
        <w:jc w:val="both"/>
        <w:rPr>
          <w:b/>
        </w:rPr>
      </w:pPr>
      <w:r w:rsidRPr="00C44DF2">
        <w:rPr>
          <w:b/>
        </w:rPr>
        <w:t>Тема 10. Будничная утреня.</w:t>
      </w:r>
      <w:r w:rsidRPr="00C44DF2">
        <w:rPr>
          <w:b/>
        </w:rPr>
        <w:tab/>
      </w:r>
    </w:p>
    <w:p w14:paraId="1CB46056" w14:textId="77777777" w:rsidR="005338F9" w:rsidRPr="00C44DF2" w:rsidRDefault="005338F9" w:rsidP="004B64F3">
      <w:pPr>
        <w:tabs>
          <w:tab w:val="left" w:pos="851"/>
        </w:tabs>
        <w:jc w:val="both"/>
        <w:rPr>
          <w:i/>
        </w:rPr>
      </w:pPr>
      <w:r w:rsidRPr="00C44DF2">
        <w:t>Будничная утреня, ее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14:paraId="4EE07DB0" w14:textId="77777777" w:rsidR="005338F9" w:rsidRPr="00C44DF2" w:rsidRDefault="005338F9" w:rsidP="004B64F3">
      <w:pPr>
        <w:tabs>
          <w:tab w:val="left" w:pos="851"/>
        </w:tabs>
        <w:jc w:val="both"/>
      </w:pPr>
      <w:r w:rsidRPr="00C44DF2">
        <w:rPr>
          <w:i/>
        </w:rPr>
        <w:t>Тексты: Никольский К. Т,. прот.</w:t>
      </w:r>
      <w:r w:rsidRPr="00C44DF2">
        <w:t xml:space="preserve"> Пособие к изучению Устава богослужения Православной Церкви. С.-Пб., 1907. Стр. 266-278, 314-316, 322-324.</w:t>
      </w:r>
    </w:p>
    <w:p w14:paraId="1542AD7F" w14:textId="77777777" w:rsidR="005338F9" w:rsidRPr="00C44DF2" w:rsidRDefault="005338F9" w:rsidP="004B64F3">
      <w:pPr>
        <w:tabs>
          <w:tab w:val="left" w:pos="851"/>
        </w:tabs>
        <w:jc w:val="both"/>
      </w:pPr>
      <w:r w:rsidRPr="00C44DF2">
        <w:t>Православная энциклопедия. М., 2000 – 2011. Статья:</w:t>
      </w:r>
    </w:p>
    <w:p w14:paraId="3A068B79" w14:textId="77777777" w:rsidR="005338F9" w:rsidRPr="00C44DF2" w:rsidRDefault="005338F9" w:rsidP="004B64F3">
      <w:pPr>
        <w:tabs>
          <w:tab w:val="left" w:pos="851"/>
          <w:tab w:val="left" w:pos="2880"/>
        </w:tabs>
        <w:jc w:val="both"/>
      </w:pPr>
      <w:r w:rsidRPr="00C44DF2">
        <w:rPr>
          <w:i/>
        </w:rPr>
        <w:t>Великое славословие, т. 7, М., 2004</w:t>
      </w:r>
      <w:r w:rsidRPr="00C44DF2">
        <w:t>.</w:t>
      </w:r>
      <w:r w:rsidRPr="00C44DF2">
        <w:rPr>
          <w:i/>
        </w:rPr>
        <w:t xml:space="preserve"> </w:t>
      </w:r>
      <w:r w:rsidRPr="00C44DF2">
        <w:t>Стр. 511-514.</w:t>
      </w:r>
    </w:p>
    <w:p w14:paraId="28216C7D" w14:textId="77777777" w:rsidR="005338F9" w:rsidRPr="00C44DF2" w:rsidRDefault="005338F9" w:rsidP="004B64F3">
      <w:pPr>
        <w:tabs>
          <w:tab w:val="left" w:pos="851"/>
          <w:tab w:val="left" w:pos="2880"/>
        </w:tabs>
        <w:jc w:val="both"/>
      </w:pPr>
      <w:r w:rsidRPr="00C44DF2">
        <w:rPr>
          <w:i/>
        </w:rPr>
        <w:t xml:space="preserve">Практика: </w:t>
      </w:r>
      <w:r w:rsidRPr="00C44DF2">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14:paraId="254BAE7C" w14:textId="77777777" w:rsidR="005338F9" w:rsidRPr="00C44DF2" w:rsidRDefault="005338F9" w:rsidP="004B64F3">
      <w:pPr>
        <w:tabs>
          <w:tab w:val="left" w:pos="851"/>
          <w:tab w:val="left" w:pos="2880"/>
        </w:tabs>
        <w:jc w:val="both"/>
        <w:rPr>
          <w:b/>
        </w:rPr>
      </w:pPr>
      <w:r w:rsidRPr="00C44DF2">
        <w:rPr>
          <w:b/>
        </w:rPr>
        <w:t>Тема 11: Библейские песнопения и гимнография.</w:t>
      </w:r>
    </w:p>
    <w:p w14:paraId="637191ED" w14:textId="77777777" w:rsidR="005338F9" w:rsidRPr="00C44DF2" w:rsidRDefault="005338F9" w:rsidP="004B64F3">
      <w:pPr>
        <w:tabs>
          <w:tab w:val="left" w:pos="851"/>
        </w:tabs>
        <w:jc w:val="both"/>
      </w:pPr>
      <w:r w:rsidRPr="00C44DF2">
        <w:t xml:space="preserve">Библейские песнопения. Псалмы. Библейские песни. Прокимен. Антифон. </w:t>
      </w:r>
    </w:p>
    <w:p w14:paraId="16F82ADC" w14:textId="77777777" w:rsidR="005338F9" w:rsidRPr="00C44DF2" w:rsidRDefault="005338F9" w:rsidP="004B64F3">
      <w:pPr>
        <w:tabs>
          <w:tab w:val="left" w:pos="851"/>
        </w:tabs>
        <w:jc w:val="both"/>
      </w:pPr>
      <w:r w:rsidRPr="00C44DF2">
        <w:t xml:space="preserve">Небиблейские песнопения. Гимнография. Гимнографические жанры в древности. </w:t>
      </w:r>
    </w:p>
    <w:p w14:paraId="4990F3C4" w14:textId="77777777" w:rsidR="005338F9" w:rsidRPr="00C44DF2" w:rsidRDefault="005338F9" w:rsidP="004B64F3">
      <w:pPr>
        <w:tabs>
          <w:tab w:val="left" w:pos="851"/>
        </w:tabs>
        <w:jc w:val="both"/>
      </w:pPr>
      <w:r w:rsidRPr="00C44DF2">
        <w:t xml:space="preserve">Жанры крупной формы: кондак, акафист. </w:t>
      </w:r>
    </w:p>
    <w:p w14:paraId="58E488BC" w14:textId="77777777" w:rsidR="005338F9" w:rsidRPr="00C44DF2" w:rsidRDefault="005338F9" w:rsidP="004B64F3">
      <w:pPr>
        <w:tabs>
          <w:tab w:val="left" w:pos="851"/>
        </w:tabs>
        <w:jc w:val="both"/>
      </w:pPr>
      <w:r w:rsidRPr="00C44DF2">
        <w:t xml:space="preserve">Жанры малой формы: тропарь, отпустительный тропарь, седален, ипакои, эксапостиларий, светилен, стихира. </w:t>
      </w:r>
    </w:p>
    <w:p w14:paraId="525E68AA" w14:textId="77777777" w:rsidR="005338F9" w:rsidRPr="00C44DF2" w:rsidRDefault="005338F9" w:rsidP="004B64F3">
      <w:pPr>
        <w:tabs>
          <w:tab w:val="left" w:pos="851"/>
        </w:tabs>
        <w:jc w:val="both"/>
      </w:pPr>
      <w:r w:rsidRPr="00C44DF2">
        <w:lastRenderedPageBreak/>
        <w:t xml:space="preserve">Жанры монашеского богослужения: циклы припевов к псалмам (стихиры), циклы припевов к библейским песням (каноны), тропари на блаженнах, тропари по Непорочнех. </w:t>
      </w:r>
    </w:p>
    <w:p w14:paraId="0AE22FD5" w14:textId="77777777" w:rsidR="005338F9" w:rsidRPr="00C44DF2" w:rsidRDefault="005338F9" w:rsidP="004B64F3">
      <w:pPr>
        <w:tabs>
          <w:tab w:val="left" w:pos="851"/>
        </w:tabs>
        <w:jc w:val="both"/>
      </w:pPr>
      <w:r w:rsidRPr="00C44DF2">
        <w:t>Система осмогласия. Самогласны и подобны.</w:t>
      </w:r>
    </w:p>
    <w:p w14:paraId="2251AB57" w14:textId="77777777"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p>
    <w:p w14:paraId="3226DB7C" w14:textId="77777777" w:rsidR="005338F9" w:rsidRPr="00C44DF2" w:rsidRDefault="005338F9" w:rsidP="004B64F3">
      <w:pPr>
        <w:tabs>
          <w:tab w:val="left" w:pos="851"/>
        </w:tabs>
        <w:jc w:val="both"/>
        <w:rPr>
          <w:i/>
        </w:rPr>
      </w:pPr>
      <w:r w:rsidRPr="00C44DF2">
        <w:rPr>
          <w:i/>
        </w:rPr>
        <w:t xml:space="preserve">Акафист, т. 1, М., 2000 </w:t>
      </w:r>
      <w:r w:rsidRPr="00C44DF2">
        <w:t>Стр. 371-375.</w:t>
      </w:r>
    </w:p>
    <w:p w14:paraId="17BEE457" w14:textId="77777777" w:rsidR="005338F9" w:rsidRPr="00C44DF2" w:rsidRDefault="005338F9" w:rsidP="004B64F3">
      <w:pPr>
        <w:tabs>
          <w:tab w:val="left" w:pos="851"/>
        </w:tabs>
        <w:jc w:val="both"/>
      </w:pPr>
      <w:r w:rsidRPr="00C44DF2">
        <w:rPr>
          <w:i/>
        </w:rPr>
        <w:t xml:space="preserve">Антифон, т. 2, М., 2001 </w:t>
      </w:r>
      <w:r w:rsidRPr="00C44DF2">
        <w:t>Стр. 554-558.</w:t>
      </w:r>
    </w:p>
    <w:p w14:paraId="114A8B3D" w14:textId="77777777" w:rsidR="005338F9" w:rsidRPr="00C44DF2" w:rsidRDefault="005338F9" w:rsidP="004B64F3">
      <w:pPr>
        <w:tabs>
          <w:tab w:val="left" w:pos="851"/>
        </w:tabs>
        <w:jc w:val="both"/>
      </w:pPr>
      <w:r w:rsidRPr="00C44DF2">
        <w:rPr>
          <w:i/>
        </w:rPr>
        <w:t xml:space="preserve">Библейские песни, т. 5, М., 2002. </w:t>
      </w:r>
      <w:r w:rsidRPr="00C44DF2">
        <w:t>Стр. 62-69.</w:t>
      </w:r>
    </w:p>
    <w:p w14:paraId="73CC6E63" w14:textId="77777777" w:rsidR="005338F9" w:rsidRPr="00C44DF2" w:rsidRDefault="005338F9" w:rsidP="004B64F3">
      <w:pPr>
        <w:tabs>
          <w:tab w:val="left" w:pos="851"/>
          <w:tab w:val="left" w:pos="2880"/>
        </w:tabs>
        <w:jc w:val="both"/>
      </w:pPr>
      <w:r w:rsidRPr="00C44DF2">
        <w:rPr>
          <w:i/>
        </w:rPr>
        <w:t xml:space="preserve">Гимнография, т. 11, М., 2006. </w:t>
      </w:r>
      <w:r w:rsidRPr="00C44DF2">
        <w:t>Стр. 489-498.</w:t>
      </w:r>
    </w:p>
    <w:p w14:paraId="04B3B3E5" w14:textId="77777777" w:rsidR="005338F9" w:rsidRPr="00C44DF2" w:rsidRDefault="005338F9" w:rsidP="004B64F3">
      <w:pPr>
        <w:tabs>
          <w:tab w:val="left" w:pos="851"/>
        </w:tabs>
        <w:jc w:val="both"/>
      </w:pPr>
      <w:r w:rsidRPr="00C44DF2">
        <w:rPr>
          <w:i/>
        </w:rPr>
        <w:t xml:space="preserve">Ипакои, т. 26, М., 2011, </w:t>
      </w:r>
      <w:r w:rsidRPr="00C44DF2">
        <w:t>с. 130-136</w:t>
      </w:r>
    </w:p>
    <w:p w14:paraId="7D090944" w14:textId="77777777" w:rsidR="005338F9" w:rsidRPr="00C44DF2" w:rsidRDefault="005338F9" w:rsidP="004B64F3">
      <w:pPr>
        <w:tabs>
          <w:tab w:val="left" w:pos="851"/>
          <w:tab w:val="left" w:pos="3022"/>
        </w:tabs>
        <w:jc w:val="both"/>
        <w:rPr>
          <w:b/>
        </w:rPr>
      </w:pPr>
      <w:r w:rsidRPr="00C44DF2">
        <w:rPr>
          <w:b/>
        </w:rPr>
        <w:t>Тема 12: Октоих. Воскресное богослужение.</w:t>
      </w:r>
    </w:p>
    <w:p w14:paraId="5EB574EE" w14:textId="77777777" w:rsidR="005338F9" w:rsidRPr="00C44DF2" w:rsidRDefault="005338F9" w:rsidP="004B64F3">
      <w:pPr>
        <w:tabs>
          <w:tab w:val="left" w:pos="851"/>
        </w:tabs>
        <w:jc w:val="both"/>
      </w:pPr>
      <w:r w:rsidRPr="00C44DF2">
        <w:t>История Октоиха. Воскресный Октоих. Три этапа создания воскресного Октоиха. Иоанн Дамаскин и его вклад в создание Октоиха. Будничный Октоих. Богородичник. Каноны Пресв. Троице на воскресной полунощнице. Состав Октоиха в воскресные и будние дни. Приложения к Октоиху.</w:t>
      </w:r>
    </w:p>
    <w:p w14:paraId="7253B8C8" w14:textId="77777777" w:rsidR="005338F9" w:rsidRPr="00C44DF2" w:rsidRDefault="005338F9" w:rsidP="004B64F3">
      <w:pPr>
        <w:tabs>
          <w:tab w:val="left" w:pos="851"/>
          <w:tab w:val="left" w:pos="3032"/>
        </w:tabs>
        <w:jc w:val="both"/>
      </w:pPr>
      <w:r w:rsidRPr="00C44DF2">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Ее особенности и отличия от будничной вечерни. Вечерня в составе всенощного бдения. Ее особенности. Порядок вечерни в составе всенощного бдения. Песнопения вечерни. </w:t>
      </w:r>
    </w:p>
    <w:p w14:paraId="10E4C732" w14:textId="77777777" w:rsidR="005338F9" w:rsidRPr="00C44DF2" w:rsidRDefault="005338F9" w:rsidP="004B64F3">
      <w:pPr>
        <w:tabs>
          <w:tab w:val="left" w:pos="851"/>
          <w:tab w:val="left" w:pos="3032"/>
        </w:tabs>
        <w:jc w:val="both"/>
      </w:pPr>
      <w:r w:rsidRPr="00C44DF2">
        <w:t>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Непорочны и полиелей на воскресной утрене. Состав канона на воскресной утрени. Праздничное окончание воскресной утрени.</w:t>
      </w:r>
    </w:p>
    <w:p w14:paraId="33BA8A6D" w14:textId="77777777" w:rsidR="005338F9" w:rsidRPr="00C44DF2" w:rsidRDefault="00840FB2" w:rsidP="004B64F3">
      <w:pPr>
        <w:tabs>
          <w:tab w:val="left" w:pos="851"/>
        </w:tabs>
        <w:jc w:val="both"/>
      </w:pPr>
      <w:r w:rsidRPr="00C44DF2">
        <w:rPr>
          <w:i/>
        </w:rPr>
        <w:t>Т</w:t>
      </w:r>
      <w:r w:rsidR="005338F9" w:rsidRPr="00C44DF2">
        <w:rPr>
          <w:i/>
        </w:rPr>
        <w:t xml:space="preserve">ексты: </w:t>
      </w:r>
      <w:r w:rsidR="005338F9" w:rsidRPr="00C44DF2">
        <w:t>Православная энциклопедия. М., 2000 – 2011. Статья:</w:t>
      </w:r>
    </w:p>
    <w:p w14:paraId="165D5975" w14:textId="77777777" w:rsidR="005338F9" w:rsidRPr="00C44DF2" w:rsidRDefault="005338F9" w:rsidP="004B64F3">
      <w:pPr>
        <w:tabs>
          <w:tab w:val="left" w:pos="851"/>
        </w:tabs>
        <w:jc w:val="both"/>
        <w:rPr>
          <w:i/>
        </w:rPr>
      </w:pPr>
      <w:r w:rsidRPr="00C44DF2">
        <w:rPr>
          <w:i/>
        </w:rPr>
        <w:t xml:space="preserve">Воскресенье </w:t>
      </w:r>
      <w:r w:rsidRPr="00C44DF2">
        <w:t>/ Православная энциклопедия</w:t>
      </w:r>
      <w:r w:rsidRPr="00C44DF2">
        <w:rPr>
          <w:i/>
        </w:rPr>
        <w:t>, т. 9.</w:t>
      </w:r>
      <w:r w:rsidRPr="00C44DF2">
        <w:t xml:space="preserve"> Стр. 448-454.</w:t>
      </w:r>
      <w:r w:rsidRPr="00C44DF2">
        <w:rPr>
          <w:i/>
        </w:rPr>
        <w:t xml:space="preserve"> </w:t>
      </w:r>
    </w:p>
    <w:p w14:paraId="163D9986" w14:textId="77777777" w:rsidR="005338F9" w:rsidRPr="00C44DF2" w:rsidRDefault="005338F9" w:rsidP="004B64F3">
      <w:pPr>
        <w:tabs>
          <w:tab w:val="left" w:pos="851"/>
        </w:tabs>
        <w:jc w:val="both"/>
      </w:pPr>
      <w:r w:rsidRPr="00C44DF2">
        <w:rPr>
          <w:i/>
        </w:rPr>
        <w:t>Успенский Н. Д.</w:t>
      </w:r>
      <w:r w:rsidRPr="00C44DF2">
        <w:t xml:space="preserve"> Чин всенощного бдения на православном Востоке и в Русской Церкви. БТ. Сб. 18. С. 62-77.</w:t>
      </w:r>
    </w:p>
    <w:p w14:paraId="5437701D" w14:textId="77777777" w:rsidR="005338F9" w:rsidRPr="00C44DF2" w:rsidRDefault="005338F9" w:rsidP="004B64F3">
      <w:pPr>
        <w:tabs>
          <w:tab w:val="left" w:pos="851"/>
        </w:tabs>
        <w:jc w:val="both"/>
        <w:rPr>
          <w:b/>
          <w:i/>
        </w:rPr>
      </w:pPr>
      <w:r w:rsidRPr="00C44DF2">
        <w:rPr>
          <w:b/>
        </w:rPr>
        <w:t>Тема 13. 1–7 главы Типикона. Гимнография Октоиха. Всенощное бдение; его структура и чинопоследование.</w:t>
      </w:r>
    </w:p>
    <w:p w14:paraId="6DD4D87B" w14:textId="77777777" w:rsidR="005338F9" w:rsidRPr="00C44DF2" w:rsidRDefault="005338F9" w:rsidP="004B64F3">
      <w:pPr>
        <w:pStyle w:val="a5"/>
        <w:tabs>
          <w:tab w:val="left" w:pos="851"/>
        </w:tabs>
        <w:rPr>
          <w:sz w:val="24"/>
          <w:szCs w:val="24"/>
        </w:rPr>
      </w:pPr>
      <w:r w:rsidRPr="00C44DF2">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богородичны. Чинопоследование великой воскресной вечерни и утрени. 3-я, 4-я и 5-я главы Типикона об изменяемых частях воскресной вечерни и утрени при бденном, полиелейном и шестеричном святом. Назидательные чтения на воскресной утрене. Непорочны и полиелей </w:t>
      </w:r>
      <w:r w:rsidRPr="00C44DF2">
        <w:rPr>
          <w:sz w:val="24"/>
          <w:szCs w:val="24"/>
        </w:rPr>
        <w:lastRenderedPageBreak/>
        <w:t xml:space="preserve">на воскресной утрене. Канон на воскресном богослужении. Песни Св. Писания </w:t>
      </w:r>
      <w:r w:rsidRPr="00C44DF2">
        <w:rPr>
          <w:i/>
          <w:sz w:val="24"/>
          <w:szCs w:val="24"/>
        </w:rPr>
        <w:t xml:space="preserve">Поим Господеви. </w:t>
      </w:r>
      <w:r w:rsidRPr="00C44DF2">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14:paraId="1981DF9F" w14:textId="77777777" w:rsidR="005338F9" w:rsidRPr="00C44DF2" w:rsidRDefault="005338F9" w:rsidP="004B64F3">
      <w:pPr>
        <w:tabs>
          <w:tab w:val="left" w:pos="851"/>
        </w:tabs>
        <w:jc w:val="both"/>
        <w:rPr>
          <w:i/>
        </w:rPr>
      </w:pPr>
      <w:r w:rsidRPr="00C44DF2">
        <w:rPr>
          <w:i/>
        </w:rPr>
        <w:t>Тексты:</w:t>
      </w:r>
    </w:p>
    <w:p w14:paraId="266C90D5" w14:textId="77777777" w:rsidR="005338F9" w:rsidRPr="00C44DF2" w:rsidRDefault="005338F9" w:rsidP="004B64F3">
      <w:pPr>
        <w:tabs>
          <w:tab w:val="left" w:pos="851"/>
        </w:tabs>
        <w:jc w:val="both"/>
      </w:pPr>
      <w:r w:rsidRPr="00C44DF2">
        <w:rPr>
          <w:i/>
        </w:rPr>
        <w:t xml:space="preserve">Арранц Михаил. </w:t>
      </w:r>
      <w:r w:rsidRPr="00C44DF2">
        <w:t>История Типикона ("Око церковное"). ЛДА, 1978. Стр. 67-71.</w:t>
      </w:r>
    </w:p>
    <w:p w14:paraId="2DFD0C74" w14:textId="77777777"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16-28.</w:t>
      </w:r>
    </w:p>
    <w:p w14:paraId="5FD38625" w14:textId="77777777" w:rsidR="005338F9" w:rsidRPr="00C44DF2" w:rsidRDefault="005338F9" w:rsidP="004B64F3">
      <w:pPr>
        <w:tabs>
          <w:tab w:val="left" w:pos="851"/>
        </w:tabs>
        <w:jc w:val="both"/>
        <w:rPr>
          <w:b/>
          <w:i/>
        </w:rPr>
      </w:pPr>
      <w:r w:rsidRPr="00C44DF2">
        <w:rPr>
          <w:b/>
        </w:rPr>
        <w:t>Тема 14. Соединение воскресной службы со службами святых по Минее с различными знаками.</w:t>
      </w:r>
    </w:p>
    <w:p w14:paraId="50CE28A2" w14:textId="77777777" w:rsidR="005338F9" w:rsidRPr="00C44DF2" w:rsidRDefault="005338F9" w:rsidP="004B64F3">
      <w:pPr>
        <w:pStyle w:val="a9"/>
        <w:tabs>
          <w:tab w:val="left" w:pos="851"/>
        </w:tabs>
        <w:ind w:left="0"/>
        <w:jc w:val="both"/>
      </w:pPr>
      <w:r w:rsidRPr="00C44DF2">
        <w:rPr>
          <w:i/>
        </w:rPr>
        <w:t xml:space="preserve">Практика: </w:t>
      </w:r>
      <w:r w:rsidRPr="00C44DF2">
        <w:t>Составление службы по книгам. Условия: воскресный день, глас по Октоиху – произвольно, по Минее – служба святому без знака, двум малым святым, шестеричному, полиелейному или бденному святому. Задание: составить великую воскресную вечерню и утреню.</w:t>
      </w:r>
    </w:p>
    <w:p w14:paraId="0FF9BDF9" w14:textId="77777777" w:rsidR="005338F9" w:rsidRPr="00C44DF2" w:rsidRDefault="005338F9" w:rsidP="004B64F3">
      <w:pPr>
        <w:tabs>
          <w:tab w:val="left" w:pos="851"/>
        </w:tabs>
        <w:jc w:val="both"/>
        <w:rPr>
          <w:i/>
        </w:rPr>
      </w:pPr>
      <w:r w:rsidRPr="00C44DF2">
        <w:rPr>
          <w:i/>
        </w:rPr>
        <w:t xml:space="preserve">Тексты: </w:t>
      </w:r>
    </w:p>
    <w:p w14:paraId="7AF9BB3E" w14:textId="77777777"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9-40.</w:t>
      </w:r>
    </w:p>
    <w:p w14:paraId="599125CB" w14:textId="77777777" w:rsidR="005338F9" w:rsidRPr="00C44DF2" w:rsidRDefault="005338F9" w:rsidP="004B64F3">
      <w:pPr>
        <w:tabs>
          <w:tab w:val="left" w:pos="851"/>
        </w:tabs>
        <w:jc w:val="both"/>
      </w:pPr>
      <w:r w:rsidRPr="00C44DF2">
        <w:rPr>
          <w:i/>
        </w:rPr>
        <w:t>Никольский К. Т., прот.</w:t>
      </w:r>
      <w:r w:rsidRPr="00C44DF2">
        <w:t xml:space="preserve"> Пособие к изучению Устава богослужения Православной Церкви. С.-Пб., 1907. Стр. 167, 169, 171, 173, 177, 191, 194-199, 207, 209-211, 223-230.</w:t>
      </w:r>
    </w:p>
    <w:p w14:paraId="3063C8B8" w14:textId="77777777" w:rsidR="005338F9" w:rsidRPr="00C44DF2" w:rsidRDefault="005338F9" w:rsidP="004B64F3">
      <w:pPr>
        <w:tabs>
          <w:tab w:val="left" w:pos="851"/>
        </w:tabs>
        <w:jc w:val="both"/>
      </w:pPr>
      <w:r w:rsidRPr="00C44DF2">
        <w:t>Практическое задание по теме "воскресная вечерня".</w:t>
      </w:r>
    </w:p>
    <w:p w14:paraId="7F180ADD" w14:textId="77777777" w:rsidR="005338F9" w:rsidRPr="00C44DF2" w:rsidRDefault="005338F9" w:rsidP="004B64F3">
      <w:pPr>
        <w:tabs>
          <w:tab w:val="left" w:pos="851"/>
        </w:tabs>
        <w:jc w:val="both"/>
      </w:pPr>
      <w:r w:rsidRPr="00C44DF2">
        <w:t>Практическое задание по теме "воскресная утреня".</w:t>
      </w:r>
    </w:p>
    <w:p w14:paraId="5865C030" w14:textId="77777777" w:rsidR="00523A05" w:rsidRPr="00C44DF2" w:rsidRDefault="00523A05" w:rsidP="004B64F3">
      <w:pPr>
        <w:jc w:val="both"/>
        <w:rPr>
          <w:b/>
        </w:rPr>
      </w:pPr>
      <w:r w:rsidRPr="00C44DF2">
        <w:rPr>
          <w:b/>
        </w:rPr>
        <w:t>Тема 15: Субботнее богослужение</w:t>
      </w:r>
    </w:p>
    <w:p w14:paraId="528ACDAC" w14:textId="77777777" w:rsidR="00523A05" w:rsidRPr="00C44DF2" w:rsidRDefault="00523A05" w:rsidP="004B64F3">
      <w:pPr>
        <w:tabs>
          <w:tab w:val="left" w:pos="851"/>
        </w:tabs>
        <w:jc w:val="both"/>
      </w:pPr>
      <w:r w:rsidRPr="00C44DF2">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14:paraId="32013054" w14:textId="77777777"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14:paraId="72A7CF1E" w14:textId="77777777"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я:</w:t>
      </w:r>
    </w:p>
    <w:p w14:paraId="2AC1B27A" w14:textId="77777777" w:rsidR="00523A05" w:rsidRPr="00C44DF2" w:rsidRDefault="00523A05" w:rsidP="004B64F3">
      <w:pPr>
        <w:tabs>
          <w:tab w:val="left" w:pos="851"/>
        </w:tabs>
        <w:jc w:val="both"/>
      </w:pPr>
      <w:r w:rsidRPr="00C44DF2">
        <w:rPr>
          <w:i/>
        </w:rPr>
        <w:t xml:space="preserve">Вселенские субботы, </w:t>
      </w:r>
      <w:r w:rsidRPr="00C44DF2">
        <w:t>т. 9, стр. 565-566.</w:t>
      </w:r>
    </w:p>
    <w:p w14:paraId="63E8C078" w14:textId="77777777" w:rsidR="00523A05" w:rsidRPr="00C44DF2" w:rsidRDefault="00523A05" w:rsidP="004B64F3">
      <w:pPr>
        <w:tabs>
          <w:tab w:val="left" w:pos="851"/>
          <w:tab w:val="left" w:pos="2393"/>
        </w:tabs>
        <w:jc w:val="both"/>
      </w:pPr>
      <w:r w:rsidRPr="00C44DF2">
        <w:rPr>
          <w:i/>
        </w:rPr>
        <w:t>Афанасий (Сахаров), священноисп</w:t>
      </w:r>
      <w:r w:rsidRPr="00C44DF2">
        <w:t>. О поминовении усопших по уставу Православной Церкви. СПб., 1995. Стр. 10-22, 37-46.</w:t>
      </w:r>
    </w:p>
    <w:p w14:paraId="732CA6BD" w14:textId="77777777" w:rsidR="00523A05" w:rsidRPr="00C44DF2" w:rsidRDefault="00523A05" w:rsidP="004B64F3">
      <w:pPr>
        <w:tabs>
          <w:tab w:val="left" w:pos="851"/>
          <w:tab w:val="left" w:pos="3032"/>
        </w:tabs>
        <w:jc w:val="both"/>
        <w:rPr>
          <w:b/>
        </w:rPr>
      </w:pPr>
      <w:r w:rsidRPr="00C44DF2">
        <w:rPr>
          <w:b/>
        </w:rPr>
        <w:t>Тема 16: Праздники месяцеслова.</w:t>
      </w:r>
    </w:p>
    <w:p w14:paraId="13059720" w14:textId="77777777" w:rsidR="00523A05" w:rsidRPr="00C44DF2" w:rsidRDefault="00523A05" w:rsidP="004B64F3">
      <w:pPr>
        <w:tabs>
          <w:tab w:val="left" w:pos="851"/>
          <w:tab w:val="left" w:pos="1349"/>
        </w:tabs>
        <w:jc w:val="both"/>
      </w:pPr>
      <w:r w:rsidRPr="00C44DF2">
        <w:t>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четыредесятница. Предпразднство Рождества Христова и 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Попразднство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Структура служб в Богородичные двунадесятые праздники. Великие недвунадесятые праздники. Господские средние праздники. Богородичные средние и малые праздники.</w:t>
      </w:r>
    </w:p>
    <w:p w14:paraId="588360D8" w14:textId="77777777"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14:paraId="43271D7A" w14:textId="77777777"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и:</w:t>
      </w:r>
    </w:p>
    <w:p w14:paraId="4EA2B772" w14:textId="77777777" w:rsidR="00523A05" w:rsidRPr="00C44DF2" w:rsidRDefault="00523A05" w:rsidP="004B64F3">
      <w:pPr>
        <w:tabs>
          <w:tab w:val="left" w:pos="851"/>
        </w:tabs>
        <w:jc w:val="both"/>
      </w:pPr>
      <w:r w:rsidRPr="00C44DF2">
        <w:rPr>
          <w:i/>
        </w:rPr>
        <w:t xml:space="preserve">Годовой неподвижный богослужебный круг, т. 11, </w:t>
      </w:r>
      <w:r w:rsidRPr="00C44DF2">
        <w:t>стр. 668-669.</w:t>
      </w:r>
    </w:p>
    <w:p w14:paraId="5364805B" w14:textId="77777777" w:rsidR="00523A05" w:rsidRPr="00C44DF2" w:rsidRDefault="00523A05" w:rsidP="004B64F3">
      <w:pPr>
        <w:tabs>
          <w:tab w:val="left" w:pos="851"/>
        </w:tabs>
        <w:jc w:val="both"/>
        <w:rPr>
          <w:i/>
        </w:rPr>
      </w:pPr>
      <w:r w:rsidRPr="00C44DF2">
        <w:rPr>
          <w:i/>
        </w:rPr>
        <w:t xml:space="preserve">Год церковный, т. 11, </w:t>
      </w:r>
      <w:r w:rsidRPr="00C44DF2">
        <w:t>стр. 672-683.</w:t>
      </w:r>
      <w:r w:rsidRPr="00C44DF2">
        <w:rPr>
          <w:i/>
        </w:rPr>
        <w:t xml:space="preserve"> </w:t>
      </w:r>
    </w:p>
    <w:p w14:paraId="519D0B22" w14:textId="77777777" w:rsidR="00523A05" w:rsidRPr="00C44DF2" w:rsidRDefault="00523A05" w:rsidP="004B64F3">
      <w:pPr>
        <w:tabs>
          <w:tab w:val="left" w:pos="851"/>
        </w:tabs>
        <w:jc w:val="both"/>
        <w:rPr>
          <w:color w:val="FF0000"/>
        </w:rPr>
      </w:pPr>
      <w:r w:rsidRPr="00C44DF2">
        <w:rPr>
          <w:i/>
        </w:rPr>
        <w:t xml:space="preserve">Великий праздник, т. 7, </w:t>
      </w:r>
      <w:r w:rsidRPr="00C44DF2">
        <w:t>стр. 463-464.</w:t>
      </w:r>
    </w:p>
    <w:p w14:paraId="10C0FCA8" w14:textId="77777777" w:rsidR="00523A05" w:rsidRPr="00C44DF2" w:rsidRDefault="00523A05" w:rsidP="004B64F3">
      <w:pPr>
        <w:tabs>
          <w:tab w:val="left" w:pos="851"/>
        </w:tabs>
        <w:jc w:val="both"/>
        <w:rPr>
          <w:i/>
        </w:rPr>
      </w:pPr>
      <w:r w:rsidRPr="00C44DF2">
        <w:rPr>
          <w:i/>
        </w:rPr>
        <w:t xml:space="preserve">Водоосвящение, т. 9, </w:t>
      </w:r>
      <w:r w:rsidRPr="00C44DF2">
        <w:t>стр. 140-148.</w:t>
      </w:r>
      <w:r w:rsidRPr="00C44DF2">
        <w:rPr>
          <w:i/>
        </w:rPr>
        <w:t xml:space="preserve"> </w:t>
      </w:r>
    </w:p>
    <w:p w14:paraId="56A982AF" w14:textId="77777777" w:rsidR="00523A05" w:rsidRPr="00C44DF2" w:rsidRDefault="00523A05" w:rsidP="004B64F3">
      <w:pPr>
        <w:tabs>
          <w:tab w:val="left" w:pos="851"/>
        </w:tabs>
        <w:jc w:val="both"/>
        <w:rPr>
          <w:i/>
        </w:rPr>
      </w:pPr>
      <w:r w:rsidRPr="00C44DF2">
        <w:rPr>
          <w:i/>
        </w:rPr>
        <w:t xml:space="preserve">Господские праздники, т. 12, </w:t>
      </w:r>
      <w:r w:rsidRPr="00C44DF2">
        <w:t>С. 173-178.</w:t>
      </w:r>
    </w:p>
    <w:p w14:paraId="4007629E" w14:textId="77777777" w:rsidR="00523A05" w:rsidRPr="00C44DF2" w:rsidRDefault="00523A05" w:rsidP="004B64F3">
      <w:pPr>
        <w:tabs>
          <w:tab w:val="left" w:pos="851"/>
        </w:tabs>
        <w:jc w:val="both"/>
        <w:rPr>
          <w:color w:val="FF0000"/>
        </w:rPr>
      </w:pPr>
      <w:r w:rsidRPr="00C44DF2">
        <w:rPr>
          <w:i/>
        </w:rPr>
        <w:t>Богородичные праздники, т. 5.</w:t>
      </w:r>
    </w:p>
    <w:p w14:paraId="765F2894" w14:textId="77777777" w:rsidR="00523A05" w:rsidRPr="00C44DF2" w:rsidRDefault="00523A05" w:rsidP="00C44DF2">
      <w:pPr>
        <w:tabs>
          <w:tab w:val="left" w:pos="851"/>
        </w:tabs>
        <w:ind w:firstLine="567"/>
        <w:jc w:val="both"/>
      </w:pPr>
    </w:p>
    <w:p w14:paraId="3BA4A629" w14:textId="77777777" w:rsidR="00523A05" w:rsidRPr="00C44DF2" w:rsidRDefault="00523A05" w:rsidP="00C44DF2">
      <w:pPr>
        <w:pStyle w:val="10"/>
        <w:spacing w:line="276" w:lineRule="auto"/>
      </w:pPr>
      <w:bookmarkStart w:id="20" w:name="_Toc64272270"/>
      <w:r w:rsidRPr="00C44DF2">
        <w:t>Учебно-методическое обеспечение самостоятельной работы обучающихся</w:t>
      </w:r>
      <w:r w:rsidRPr="00C44DF2">
        <w:rPr>
          <w:i/>
        </w:rPr>
        <w:t xml:space="preserve"> </w:t>
      </w:r>
      <w:r w:rsidRPr="00C44DF2">
        <w:t>по дисциплине</w:t>
      </w:r>
      <w:bookmarkEnd w:id="20"/>
    </w:p>
    <w:p w14:paraId="3687380E" w14:textId="77777777" w:rsidR="00523A05" w:rsidRPr="00C44DF2" w:rsidRDefault="00523A05" w:rsidP="00C44DF2">
      <w:pPr>
        <w:keepLines/>
        <w:widowControl w:val="0"/>
        <w:jc w:val="both"/>
      </w:pPr>
      <w:r w:rsidRPr="00C44DF2">
        <w:t>Самостоятельная работа обучающихся обеспечивается следующими документами и материалами:</w:t>
      </w:r>
    </w:p>
    <w:p w14:paraId="7C7E3DA9" w14:textId="77777777" w:rsidR="00523A05" w:rsidRPr="00C44DF2" w:rsidRDefault="00523A05" w:rsidP="00C44DF2">
      <w:pPr>
        <w:keepLines/>
        <w:widowControl w:val="0"/>
        <w:numPr>
          <w:ilvl w:val="0"/>
          <w:numId w:val="18"/>
        </w:numPr>
        <w:ind w:left="0" w:firstLine="0"/>
        <w:contextualSpacing/>
        <w:jc w:val="both"/>
      </w:pPr>
      <w:r w:rsidRPr="00C44DF2">
        <w:t>Рабочей программой дисциплины</w:t>
      </w:r>
    </w:p>
    <w:p w14:paraId="12106EAA" w14:textId="77777777" w:rsidR="00523A05" w:rsidRPr="00C44DF2" w:rsidRDefault="00523A05" w:rsidP="00C44DF2">
      <w:pPr>
        <w:keepLines/>
        <w:widowControl w:val="0"/>
        <w:numPr>
          <w:ilvl w:val="0"/>
          <w:numId w:val="18"/>
        </w:numPr>
        <w:ind w:left="0" w:firstLine="0"/>
        <w:contextualSpacing/>
        <w:jc w:val="both"/>
      </w:pPr>
      <w:r w:rsidRPr="00C44DF2">
        <w:t>Планами учебных занятий, предоставляемых преподавателем в начале каждого раздела дисциплины</w:t>
      </w:r>
    </w:p>
    <w:p w14:paraId="1B722363" w14:textId="77777777" w:rsidR="00523A05" w:rsidRPr="00C44DF2" w:rsidRDefault="00523A05" w:rsidP="00C44DF2">
      <w:pPr>
        <w:keepLines/>
        <w:widowControl w:val="0"/>
        <w:numPr>
          <w:ilvl w:val="0"/>
          <w:numId w:val="18"/>
        </w:numPr>
        <w:ind w:left="0" w:firstLine="0"/>
        <w:contextualSpacing/>
        <w:jc w:val="both"/>
      </w:pPr>
      <w:r w:rsidRPr="00C44DF2">
        <w:t>Методическими пособиями по дисциплине (см. в списке литературы)</w:t>
      </w:r>
    </w:p>
    <w:p w14:paraId="04C44637" w14:textId="77777777" w:rsidR="00523A05" w:rsidRPr="00C44DF2" w:rsidRDefault="00523A05" w:rsidP="00C44DF2">
      <w:pPr>
        <w:keepLines/>
        <w:widowControl w:val="0"/>
        <w:numPr>
          <w:ilvl w:val="0"/>
          <w:numId w:val="18"/>
        </w:numPr>
        <w:ind w:left="0" w:firstLine="0"/>
        <w:contextualSpacing/>
        <w:jc w:val="both"/>
      </w:pPr>
      <w:r w:rsidRPr="00C44DF2">
        <w:t>Образцами проверочных заданий, представленных в фонде оценочных средств.</w:t>
      </w:r>
    </w:p>
    <w:p w14:paraId="78C656C3" w14:textId="77777777" w:rsidR="00523A05" w:rsidRPr="00C44DF2" w:rsidRDefault="00523A05" w:rsidP="00C44DF2"/>
    <w:p w14:paraId="6BFB6C2D" w14:textId="77777777" w:rsidR="00523A05" w:rsidRPr="00C44DF2" w:rsidRDefault="00523A05" w:rsidP="00C44DF2">
      <w:pPr>
        <w:pStyle w:val="a3"/>
        <w:keepLines w:val="0"/>
        <w:spacing w:after="120" w:line="276" w:lineRule="auto"/>
        <w:ind w:firstLine="0"/>
      </w:pPr>
      <w:r w:rsidRPr="00C44DF2">
        <w:t>Учащиеся самостоятельно знакомятся и анализируют основные источники и литературу в рамках курса на базе электронных и традиционных библиотек.</w:t>
      </w:r>
    </w:p>
    <w:p w14:paraId="2771E592" w14:textId="77777777" w:rsidR="00523A05" w:rsidRPr="00C44DF2" w:rsidRDefault="00523A05" w:rsidP="00C44DF2">
      <w:pPr>
        <w:pStyle w:val="a4"/>
        <w:widowControl w:val="0"/>
        <w:tabs>
          <w:tab w:val="left" w:pos="851"/>
        </w:tabs>
        <w:ind w:left="0"/>
        <w:jc w:val="both"/>
      </w:pPr>
      <w:r w:rsidRPr="00C44DF2">
        <w:t xml:space="preserve">Самостоятельная работа студентов заключается в чтении литературы по каждой теме и в подготовке к указанным тестам, практическим и </w:t>
      </w:r>
      <w:r w:rsidR="004B64F3">
        <w:t>проверочным</w:t>
      </w:r>
      <w:r w:rsidRPr="00C44DF2">
        <w:t xml:space="preserve"> работам. Для руководства к самостоятельной работе и для возможной проверки таковой преподавателем к каждой теме дается рекомендуемая литература и контрольные вопросы.</w:t>
      </w:r>
    </w:p>
    <w:p w14:paraId="5780E92E" w14:textId="77777777" w:rsidR="005338F9" w:rsidRPr="00C44DF2" w:rsidRDefault="005338F9" w:rsidP="00C44DF2">
      <w:pPr>
        <w:tabs>
          <w:tab w:val="left" w:pos="851"/>
          <w:tab w:val="left" w:pos="2393"/>
        </w:tabs>
        <w:ind w:firstLine="567"/>
        <w:jc w:val="both"/>
      </w:pPr>
    </w:p>
    <w:p w14:paraId="077E6D12" w14:textId="77777777" w:rsidR="00523A05" w:rsidRPr="00C44DF2" w:rsidRDefault="00523A05" w:rsidP="00C44DF2">
      <w:pPr>
        <w:pStyle w:val="10"/>
        <w:spacing w:line="276" w:lineRule="auto"/>
      </w:pPr>
      <w:bookmarkStart w:id="21" w:name="_Toc64272271"/>
      <w:r w:rsidRPr="00C44DF2">
        <w:t>Фонд оценочных средств</w:t>
      </w:r>
      <w:bookmarkEnd w:id="21"/>
      <w:r w:rsidRPr="00C44DF2">
        <w:t xml:space="preserve"> </w:t>
      </w:r>
    </w:p>
    <w:p w14:paraId="182AF979" w14:textId="77777777" w:rsidR="00523A05" w:rsidRPr="00C44DF2" w:rsidRDefault="00523A05" w:rsidP="00C44DF2">
      <w:pPr>
        <w:pStyle w:val="1"/>
        <w:numPr>
          <w:ilvl w:val="0"/>
          <w:numId w:val="0"/>
        </w:numPr>
        <w:spacing w:before="0" w:after="120"/>
        <w:jc w:val="both"/>
        <w:rPr>
          <w:b w:val="0"/>
        </w:rPr>
      </w:pPr>
      <w:r w:rsidRPr="00C44DF2">
        <w:rPr>
          <w:b w:val="0"/>
        </w:rPr>
        <w:t>Фонд оценочных средств разработан для осваиваемой в дисциплине компетенции и представлен в приложении к настоящей программе.</w:t>
      </w:r>
    </w:p>
    <w:p w14:paraId="43B157B2" w14:textId="77777777" w:rsidR="008735A6" w:rsidRPr="00C44DF2" w:rsidRDefault="008735A6" w:rsidP="00C44DF2">
      <w:pPr>
        <w:keepLines/>
        <w:jc w:val="both"/>
      </w:pPr>
      <w:bookmarkStart w:id="22" w:name="_Hlk478368280"/>
      <w:r w:rsidRPr="00C44DF2">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14:paraId="057E1F1C" w14:textId="77777777" w:rsidR="008735A6" w:rsidRPr="00C44DF2" w:rsidRDefault="008735A6" w:rsidP="00C44DF2">
      <w:pPr>
        <w:pStyle w:val="3"/>
        <w:spacing w:line="276" w:lineRule="auto"/>
      </w:pPr>
      <w:bookmarkStart w:id="23" w:name="_Toc473664509"/>
      <w:bookmarkStart w:id="24" w:name="_Toc473718087"/>
      <w:bookmarkStart w:id="25" w:name="_Toc473892888"/>
      <w:bookmarkStart w:id="26" w:name="_Toc474840597"/>
      <w:bookmarkStart w:id="27" w:name="_Toc475970644"/>
      <w:bookmarkStart w:id="28" w:name="_Toc477858784"/>
      <w:bookmarkStart w:id="29" w:name="_Toc477980927"/>
      <w:bookmarkStart w:id="30" w:name="_Toc64272272"/>
      <w:r w:rsidRPr="00C44DF2">
        <w:t>Показатели оценивания основного этапа освоения компетенции</w:t>
      </w:r>
      <w:bookmarkEnd w:id="23"/>
      <w:bookmarkEnd w:id="24"/>
      <w:bookmarkEnd w:id="25"/>
      <w:bookmarkEnd w:id="26"/>
      <w:bookmarkEnd w:id="27"/>
      <w:bookmarkEnd w:id="28"/>
      <w:bookmarkEnd w:id="29"/>
      <w:bookmarkEnd w:id="30"/>
    </w:p>
    <w:p w14:paraId="527C27AC" w14:textId="77777777" w:rsidR="008735A6" w:rsidRPr="00C44DF2" w:rsidRDefault="008735A6" w:rsidP="00C44DF2">
      <w:pPr>
        <w:jc w:val="both"/>
      </w:pPr>
      <w:r w:rsidRPr="00C44DF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000ADBA9" w14:textId="77777777" w:rsidR="00523A05" w:rsidRPr="00C44DF2" w:rsidRDefault="00523A05" w:rsidP="00C44DF2">
      <w:pPr>
        <w:pStyle w:val="3"/>
        <w:spacing w:line="276" w:lineRule="auto"/>
      </w:pPr>
      <w:bookmarkStart w:id="31" w:name="_Toc64272273"/>
      <w:bookmarkEnd w:id="22"/>
      <w:r w:rsidRPr="00C44DF2">
        <w:t>Перечень вопросов</w:t>
      </w:r>
      <w:r w:rsidR="00416D1F" w:rsidRPr="00C44DF2">
        <w:t xml:space="preserve"> для промежуточной аттестации</w:t>
      </w:r>
      <w:bookmarkEnd w:id="31"/>
      <w:r w:rsidRPr="00C44DF2">
        <w:t xml:space="preserve"> </w:t>
      </w:r>
    </w:p>
    <w:p w14:paraId="3B99A4A2" w14:textId="77777777" w:rsidR="00283AA8" w:rsidRPr="00C44DF2" w:rsidRDefault="00BE6AB6" w:rsidP="00BE6AB6">
      <w:pPr>
        <w:tabs>
          <w:tab w:val="left" w:pos="1227"/>
        </w:tabs>
        <w:jc w:val="both"/>
        <w:rPr>
          <w:u w:val="single"/>
        </w:rPr>
      </w:pPr>
      <w:r>
        <w:rPr>
          <w:u w:val="single"/>
        </w:rPr>
        <w:t>6 семестр</w:t>
      </w:r>
      <w:r w:rsidR="00416D1F" w:rsidRPr="00C44DF2">
        <w:rPr>
          <w:u w:val="single"/>
        </w:rPr>
        <w:t>:</w:t>
      </w:r>
    </w:p>
    <w:p w14:paraId="104DA436" w14:textId="77777777" w:rsidR="00523A05" w:rsidRPr="00C44DF2" w:rsidRDefault="00523A05" w:rsidP="00C44DF2">
      <w:pPr>
        <w:pStyle w:val="a4"/>
        <w:numPr>
          <w:ilvl w:val="0"/>
          <w:numId w:val="19"/>
        </w:numPr>
        <w:tabs>
          <w:tab w:val="left" w:pos="1227"/>
        </w:tabs>
        <w:ind w:hanging="720"/>
        <w:jc w:val="both"/>
      </w:pPr>
      <w:r w:rsidRPr="00C44DF2">
        <w:t xml:space="preserve">Предмет Литургики. Тематическое деление науки о богослужении. </w:t>
      </w:r>
    </w:p>
    <w:p w14:paraId="0DA16611" w14:textId="77777777" w:rsidR="00523A05" w:rsidRPr="00C44DF2" w:rsidRDefault="00523A05" w:rsidP="00C44DF2">
      <w:pPr>
        <w:pStyle w:val="a4"/>
        <w:numPr>
          <w:ilvl w:val="0"/>
          <w:numId w:val="19"/>
        </w:numPr>
        <w:ind w:hanging="720"/>
        <w:jc w:val="both"/>
      </w:pPr>
      <w:r w:rsidRPr="00C44DF2">
        <w:t xml:space="preserve">Литургическое время. Богослужебные круги. </w:t>
      </w:r>
    </w:p>
    <w:p w14:paraId="03D5415E" w14:textId="77777777" w:rsidR="00523A05" w:rsidRPr="00C44DF2" w:rsidRDefault="00523A05" w:rsidP="00C44DF2">
      <w:pPr>
        <w:pStyle w:val="a4"/>
        <w:numPr>
          <w:ilvl w:val="0"/>
          <w:numId w:val="19"/>
        </w:numPr>
        <w:ind w:hanging="720"/>
        <w:jc w:val="both"/>
      </w:pPr>
      <w:r w:rsidRPr="00C44DF2">
        <w:t>Корпус богослужебных книг Православной Церкви.</w:t>
      </w:r>
    </w:p>
    <w:p w14:paraId="2739668D" w14:textId="77777777" w:rsidR="00416D1F" w:rsidRPr="00C44DF2" w:rsidRDefault="00523A05" w:rsidP="00C44DF2">
      <w:pPr>
        <w:pStyle w:val="a4"/>
        <w:numPr>
          <w:ilvl w:val="0"/>
          <w:numId w:val="19"/>
        </w:numPr>
        <w:ind w:hanging="720"/>
        <w:jc w:val="both"/>
      </w:pPr>
      <w:r w:rsidRPr="00C44DF2">
        <w:t xml:space="preserve">Основные этапы истории развития богослужения грекоязычных Православных Церквей. </w:t>
      </w:r>
    </w:p>
    <w:p w14:paraId="601FF9ED" w14:textId="77777777" w:rsidR="00523A05" w:rsidRPr="00C44DF2" w:rsidRDefault="00523A05" w:rsidP="00C44DF2">
      <w:pPr>
        <w:pStyle w:val="a4"/>
        <w:numPr>
          <w:ilvl w:val="0"/>
          <w:numId w:val="19"/>
        </w:numPr>
        <w:ind w:hanging="720"/>
        <w:jc w:val="both"/>
      </w:pPr>
      <w:r w:rsidRPr="00C44DF2">
        <w:t xml:space="preserve">Богослужение кафедральных храмов и монастырей Иерусалима и Константинополя. </w:t>
      </w:r>
    </w:p>
    <w:p w14:paraId="45C3D69C" w14:textId="77777777" w:rsidR="00523A05" w:rsidRPr="00C44DF2" w:rsidRDefault="00523A05" w:rsidP="00C44DF2">
      <w:pPr>
        <w:pStyle w:val="a4"/>
        <w:numPr>
          <w:ilvl w:val="0"/>
          <w:numId w:val="19"/>
        </w:numPr>
        <w:ind w:hanging="720"/>
        <w:jc w:val="both"/>
      </w:pPr>
      <w:r w:rsidRPr="00C44DF2">
        <w:t xml:space="preserve">Основные этапы истории развития богослужения Русской Православной Церкви. </w:t>
      </w:r>
    </w:p>
    <w:p w14:paraId="050CEC87" w14:textId="77777777" w:rsidR="00523A05" w:rsidRPr="00C44DF2" w:rsidRDefault="00523A05" w:rsidP="00C44DF2">
      <w:pPr>
        <w:pStyle w:val="a4"/>
        <w:numPr>
          <w:ilvl w:val="0"/>
          <w:numId w:val="19"/>
        </w:numPr>
        <w:ind w:hanging="720"/>
        <w:jc w:val="both"/>
      </w:pPr>
      <w:r w:rsidRPr="00C44DF2">
        <w:t xml:space="preserve">Устройство храма. 22-25 главы Типикона. </w:t>
      </w:r>
    </w:p>
    <w:p w14:paraId="5BDA9FF4" w14:textId="77777777" w:rsidR="00523A05" w:rsidRPr="00C44DF2" w:rsidRDefault="00523A05" w:rsidP="00C44DF2">
      <w:pPr>
        <w:pStyle w:val="a4"/>
        <w:numPr>
          <w:ilvl w:val="0"/>
          <w:numId w:val="19"/>
        </w:numPr>
        <w:ind w:hanging="720"/>
        <w:jc w:val="both"/>
      </w:pPr>
      <w:r w:rsidRPr="00C44DF2">
        <w:t xml:space="preserve">Богослужебный день. Службы суточного круга. Часослов. </w:t>
      </w:r>
    </w:p>
    <w:p w14:paraId="6D373439" w14:textId="77777777" w:rsidR="00416D1F" w:rsidRPr="00C44DF2" w:rsidRDefault="00523A05" w:rsidP="00C44DF2">
      <w:pPr>
        <w:pStyle w:val="a4"/>
        <w:numPr>
          <w:ilvl w:val="0"/>
          <w:numId w:val="19"/>
        </w:numPr>
        <w:ind w:hanging="720"/>
        <w:jc w:val="both"/>
      </w:pPr>
      <w:r w:rsidRPr="00C44DF2">
        <w:t xml:space="preserve">Седмичный богослужебный круг. Литургические темы дней седмицы. </w:t>
      </w:r>
    </w:p>
    <w:p w14:paraId="79DB4DB7" w14:textId="77777777" w:rsidR="00416D1F" w:rsidRPr="00C44DF2" w:rsidRDefault="00416D1F" w:rsidP="00C44DF2">
      <w:pPr>
        <w:pStyle w:val="a4"/>
        <w:numPr>
          <w:ilvl w:val="0"/>
          <w:numId w:val="19"/>
        </w:numPr>
        <w:ind w:hanging="720"/>
        <w:jc w:val="both"/>
      </w:pPr>
      <w:r w:rsidRPr="00C44DF2">
        <w:t>Канон. Строение и место на богослужении.</w:t>
      </w:r>
    </w:p>
    <w:p w14:paraId="6D414B9B" w14:textId="77777777" w:rsidR="00523A05" w:rsidRPr="000C2FCE" w:rsidRDefault="00416D1F" w:rsidP="00C44DF2">
      <w:pPr>
        <w:pStyle w:val="a4"/>
        <w:numPr>
          <w:ilvl w:val="0"/>
          <w:numId w:val="20"/>
        </w:numPr>
        <w:ind w:hanging="720"/>
        <w:jc w:val="both"/>
      </w:pPr>
      <w:r w:rsidRPr="000C2FCE">
        <w:t>1</w:t>
      </w:r>
      <w:r w:rsidR="00523A05" w:rsidRPr="000C2FCE">
        <w:t xml:space="preserve">1 глава Типикона. Октоих. Система осмогласия. Самогласны и подобны. </w:t>
      </w:r>
    </w:p>
    <w:p w14:paraId="7CFE6953" w14:textId="77777777" w:rsidR="00523A05" w:rsidRPr="000C2FCE" w:rsidRDefault="00523A05" w:rsidP="00C44DF2">
      <w:pPr>
        <w:pStyle w:val="a4"/>
        <w:numPr>
          <w:ilvl w:val="0"/>
          <w:numId w:val="20"/>
        </w:numPr>
        <w:ind w:hanging="720"/>
        <w:jc w:val="both"/>
      </w:pPr>
      <w:r w:rsidRPr="000C2FCE">
        <w:t xml:space="preserve">Система праздников Месяцеслова. Знаки праздников Месяцеслова. 47 глава Типикона. </w:t>
      </w:r>
    </w:p>
    <w:p w14:paraId="471B8445" w14:textId="77777777" w:rsidR="00523A05" w:rsidRPr="000C2FCE" w:rsidRDefault="00523A05" w:rsidP="00C44DF2">
      <w:pPr>
        <w:pStyle w:val="a4"/>
        <w:numPr>
          <w:ilvl w:val="0"/>
          <w:numId w:val="20"/>
        </w:numPr>
        <w:ind w:hanging="720"/>
        <w:jc w:val="both"/>
      </w:pPr>
      <w:r w:rsidRPr="000C2FCE">
        <w:t xml:space="preserve">Типикон, его состав. </w:t>
      </w:r>
    </w:p>
    <w:p w14:paraId="05AE334C" w14:textId="77777777" w:rsidR="00523A05" w:rsidRPr="000C2FCE" w:rsidRDefault="00523A05" w:rsidP="00C44DF2">
      <w:pPr>
        <w:pStyle w:val="a4"/>
        <w:numPr>
          <w:ilvl w:val="0"/>
          <w:numId w:val="20"/>
        </w:numPr>
        <w:ind w:hanging="720"/>
        <w:jc w:val="both"/>
      </w:pPr>
      <w:r w:rsidRPr="000C2FCE">
        <w:t xml:space="preserve">Пение библейских текстов за богослужением: псалмы, библейские песни, прокимен, </w:t>
      </w:r>
      <w:r w:rsidR="00416D1F" w:rsidRPr="000C2FCE">
        <w:t>а</w:t>
      </w:r>
      <w:r w:rsidRPr="000C2FCE">
        <w:t xml:space="preserve">нтифон. </w:t>
      </w:r>
    </w:p>
    <w:p w14:paraId="06F29120" w14:textId="77777777" w:rsidR="00523A05" w:rsidRPr="000C2FCE" w:rsidRDefault="00523A05" w:rsidP="00C44DF2">
      <w:pPr>
        <w:pStyle w:val="a4"/>
        <w:numPr>
          <w:ilvl w:val="0"/>
          <w:numId w:val="20"/>
        </w:numPr>
        <w:ind w:hanging="720"/>
        <w:jc w:val="both"/>
      </w:pPr>
      <w:r w:rsidRPr="000C2FCE">
        <w:t xml:space="preserve">Жанры христианской гимнографии: отпустительный тропарь, седален, ипакои, эксапостиларий, стихира, кондак, канон. </w:t>
      </w:r>
    </w:p>
    <w:p w14:paraId="22B63A0A" w14:textId="77777777" w:rsidR="00523A05" w:rsidRPr="000C2FCE" w:rsidRDefault="00523A05" w:rsidP="00C44DF2">
      <w:pPr>
        <w:pStyle w:val="a4"/>
        <w:numPr>
          <w:ilvl w:val="0"/>
          <w:numId w:val="20"/>
        </w:numPr>
        <w:ind w:hanging="720"/>
        <w:jc w:val="both"/>
      </w:pPr>
      <w:r w:rsidRPr="000C2FCE">
        <w:t xml:space="preserve">Гимнографический канон: структура, связь библейских песней и песней канона. Употребление канонов за богослужением. </w:t>
      </w:r>
    </w:p>
    <w:p w14:paraId="43DD5B10" w14:textId="77777777" w:rsidR="00523A05" w:rsidRPr="000C2FCE" w:rsidRDefault="00523A05" w:rsidP="00C44DF2">
      <w:pPr>
        <w:pStyle w:val="a4"/>
        <w:numPr>
          <w:ilvl w:val="0"/>
          <w:numId w:val="20"/>
        </w:numPr>
        <w:ind w:hanging="720"/>
        <w:jc w:val="both"/>
      </w:pPr>
      <w:r w:rsidRPr="000C2FCE">
        <w:t>Ектении: их виды и место в богослужении. Священнические молитвы и возгласы вечерни, утрени и Литургии.</w:t>
      </w:r>
    </w:p>
    <w:p w14:paraId="1DFB4EF4" w14:textId="77777777" w:rsidR="00523A05" w:rsidRPr="000C2FCE" w:rsidRDefault="00523A05" w:rsidP="00C44DF2">
      <w:pPr>
        <w:pStyle w:val="a4"/>
        <w:numPr>
          <w:ilvl w:val="0"/>
          <w:numId w:val="20"/>
        </w:numPr>
        <w:ind w:hanging="720"/>
        <w:jc w:val="both"/>
      </w:pPr>
      <w:r w:rsidRPr="000C2FCE">
        <w:t xml:space="preserve">Общее начало и его место в богослужениях. </w:t>
      </w:r>
    </w:p>
    <w:p w14:paraId="4D10ADD2" w14:textId="77777777"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вечерня. 9 глава Типикона. </w:t>
      </w:r>
    </w:p>
    <w:p w14:paraId="13E94090" w14:textId="77777777"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утреня. 9 глава Типикона. </w:t>
      </w:r>
    </w:p>
    <w:p w14:paraId="765E7DAC" w14:textId="77777777" w:rsidR="0012296C" w:rsidRDefault="00523A05" w:rsidP="0012296C">
      <w:pPr>
        <w:pStyle w:val="a4"/>
        <w:numPr>
          <w:ilvl w:val="0"/>
          <w:numId w:val="20"/>
        </w:numPr>
        <w:ind w:hanging="720"/>
        <w:jc w:val="both"/>
      </w:pPr>
      <w:r w:rsidRPr="000C2FCE">
        <w:t xml:space="preserve">Часы: виды и чинопоследование. </w:t>
      </w:r>
    </w:p>
    <w:p w14:paraId="22081384" w14:textId="77777777" w:rsidR="0012296C" w:rsidRDefault="00416D1F" w:rsidP="0012296C">
      <w:pPr>
        <w:pStyle w:val="a4"/>
        <w:numPr>
          <w:ilvl w:val="0"/>
          <w:numId w:val="20"/>
        </w:numPr>
        <w:ind w:hanging="720"/>
        <w:jc w:val="both"/>
      </w:pPr>
      <w:r w:rsidRPr="00C44DF2">
        <w:t xml:space="preserve">Происхождение служб, входящих в состав бдения и малой вечерни. </w:t>
      </w:r>
    </w:p>
    <w:p w14:paraId="2AE17550" w14:textId="77777777" w:rsidR="0012296C" w:rsidRDefault="00840FB2" w:rsidP="0012296C">
      <w:pPr>
        <w:pStyle w:val="a4"/>
        <w:numPr>
          <w:ilvl w:val="0"/>
          <w:numId w:val="20"/>
        </w:numPr>
        <w:ind w:hanging="720"/>
        <w:jc w:val="both"/>
      </w:pPr>
      <w:r w:rsidRPr="00C44DF2">
        <w:t>Значение воскресного богослужения. Всенощное бдение и связанные с ним изменения в порядке служб дневного круга.</w:t>
      </w:r>
    </w:p>
    <w:p w14:paraId="265E470B" w14:textId="77777777"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вечерни. 1-5 главы Типикона. </w:t>
      </w:r>
    </w:p>
    <w:p w14:paraId="09D847B1" w14:textId="77777777"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утрени. </w:t>
      </w:r>
    </w:p>
    <w:p w14:paraId="49430AD8" w14:textId="77777777" w:rsidR="0012296C" w:rsidRDefault="00840FB2" w:rsidP="0012296C">
      <w:pPr>
        <w:pStyle w:val="a4"/>
        <w:numPr>
          <w:ilvl w:val="0"/>
          <w:numId w:val="20"/>
        </w:numPr>
        <w:ind w:hanging="720"/>
        <w:jc w:val="both"/>
      </w:pPr>
      <w:r w:rsidRPr="00C44DF2">
        <w:t xml:space="preserve">Назидательные чтения на воскресной утрене. </w:t>
      </w:r>
    </w:p>
    <w:p w14:paraId="2C03ED7E" w14:textId="77777777" w:rsidR="0012296C" w:rsidRDefault="00840FB2" w:rsidP="0012296C">
      <w:pPr>
        <w:pStyle w:val="a4"/>
        <w:numPr>
          <w:ilvl w:val="0"/>
          <w:numId w:val="20"/>
        </w:numPr>
        <w:ind w:hanging="720"/>
        <w:jc w:val="both"/>
      </w:pPr>
      <w:r w:rsidRPr="00C44DF2">
        <w:t xml:space="preserve">Непорочны и полиелей на воскресной утрене. </w:t>
      </w:r>
    </w:p>
    <w:p w14:paraId="2DBAB944" w14:textId="77777777" w:rsidR="00840FB2" w:rsidRPr="00C44DF2" w:rsidRDefault="00840FB2" w:rsidP="0012296C">
      <w:pPr>
        <w:pStyle w:val="a4"/>
        <w:numPr>
          <w:ilvl w:val="0"/>
          <w:numId w:val="20"/>
        </w:numPr>
        <w:ind w:hanging="720"/>
        <w:jc w:val="both"/>
      </w:pPr>
      <w:r w:rsidRPr="00C44DF2">
        <w:t>Канон на воскресном богослужении</w:t>
      </w:r>
    </w:p>
    <w:p w14:paraId="6F622BE9" w14:textId="77777777" w:rsidR="00840FB2" w:rsidRPr="00C44DF2" w:rsidRDefault="00BE6AB6" w:rsidP="00BE6AB6">
      <w:pPr>
        <w:tabs>
          <w:tab w:val="left" w:pos="851"/>
        </w:tabs>
        <w:jc w:val="both"/>
        <w:rPr>
          <w:u w:val="single"/>
        </w:rPr>
      </w:pPr>
      <w:r>
        <w:rPr>
          <w:u w:val="single"/>
        </w:rPr>
        <w:t>8 семестр</w:t>
      </w:r>
      <w:r w:rsidR="00840FB2" w:rsidRPr="00C44DF2">
        <w:rPr>
          <w:u w:val="single"/>
        </w:rPr>
        <w:t>:</w:t>
      </w:r>
    </w:p>
    <w:p w14:paraId="243B6B0E" w14:textId="77777777" w:rsidR="00840FB2" w:rsidRPr="00C44DF2" w:rsidRDefault="00840FB2" w:rsidP="00C44DF2">
      <w:pPr>
        <w:pStyle w:val="a9"/>
        <w:tabs>
          <w:tab w:val="left" w:pos="851"/>
        </w:tabs>
        <w:ind w:left="0"/>
        <w:jc w:val="both"/>
      </w:pPr>
      <w:r w:rsidRPr="00C44DF2">
        <w:t xml:space="preserve">Задание: составить великую воскресную вечерню и утреню (по книгам). Условия: воскресный день, глас по Октоиху – произвольно, по Минее – служба святому без знака, двум малым святым, шестеричному, полиелейному или бденному святому. </w:t>
      </w:r>
    </w:p>
    <w:p w14:paraId="1686B0A9" w14:textId="77777777" w:rsidR="00840FB2" w:rsidRPr="00C44DF2" w:rsidRDefault="00840FB2" w:rsidP="00C44DF2">
      <w:pPr>
        <w:pStyle w:val="a4"/>
        <w:numPr>
          <w:ilvl w:val="0"/>
          <w:numId w:val="22"/>
        </w:numPr>
        <w:tabs>
          <w:tab w:val="left" w:pos="851"/>
        </w:tabs>
        <w:ind w:hanging="720"/>
        <w:jc w:val="both"/>
        <w:rPr>
          <w:i/>
        </w:rPr>
      </w:pPr>
      <w:r w:rsidRPr="00C44DF2">
        <w:t>Соединение воскресной службы со службами святых по Минее с различными знаками.</w:t>
      </w:r>
    </w:p>
    <w:p w14:paraId="4833FC31" w14:textId="77777777" w:rsidR="00523A05" w:rsidRPr="00C44DF2" w:rsidRDefault="00523A05" w:rsidP="00C44DF2">
      <w:pPr>
        <w:pStyle w:val="a4"/>
        <w:numPr>
          <w:ilvl w:val="0"/>
          <w:numId w:val="22"/>
        </w:numPr>
        <w:ind w:hanging="720"/>
        <w:jc w:val="both"/>
      </w:pPr>
      <w:r w:rsidRPr="00C44DF2">
        <w:t xml:space="preserve">Богослужение средних и великих праздников Месяцеслова. </w:t>
      </w:r>
    </w:p>
    <w:p w14:paraId="0D5EB181" w14:textId="77777777" w:rsidR="00416D1F" w:rsidRPr="00C44DF2" w:rsidRDefault="00523A05" w:rsidP="00C44DF2">
      <w:pPr>
        <w:pStyle w:val="a4"/>
        <w:numPr>
          <w:ilvl w:val="0"/>
          <w:numId w:val="22"/>
        </w:numPr>
        <w:ind w:hanging="720"/>
        <w:jc w:val="both"/>
      </w:pPr>
      <w:r w:rsidRPr="00C44DF2">
        <w:t xml:space="preserve">Рождественский пост. Предпразднство Рождества и Богоявления. </w:t>
      </w:r>
    </w:p>
    <w:p w14:paraId="04CC6334" w14:textId="77777777" w:rsidR="00523A05" w:rsidRPr="00C44DF2" w:rsidRDefault="00523A05" w:rsidP="00C44DF2">
      <w:pPr>
        <w:pStyle w:val="a4"/>
        <w:numPr>
          <w:ilvl w:val="0"/>
          <w:numId w:val="22"/>
        </w:numPr>
        <w:ind w:hanging="720"/>
        <w:jc w:val="both"/>
      </w:pPr>
      <w:r w:rsidRPr="00C44DF2">
        <w:t xml:space="preserve">Рождественский и Крещенский сочельники. </w:t>
      </w:r>
    </w:p>
    <w:p w14:paraId="3006845A" w14:textId="77777777" w:rsidR="00416D1F" w:rsidRPr="00C44DF2" w:rsidRDefault="00523A05" w:rsidP="00C44DF2">
      <w:pPr>
        <w:pStyle w:val="a4"/>
        <w:numPr>
          <w:ilvl w:val="0"/>
          <w:numId w:val="22"/>
        </w:numPr>
        <w:ind w:hanging="720"/>
        <w:jc w:val="both"/>
      </w:pPr>
      <w:r w:rsidRPr="00C44DF2">
        <w:t xml:space="preserve">Рождество Христово. </w:t>
      </w:r>
    </w:p>
    <w:p w14:paraId="05104EF6" w14:textId="77777777" w:rsidR="00416D1F" w:rsidRPr="00C44DF2" w:rsidRDefault="00523A05" w:rsidP="00C44DF2">
      <w:pPr>
        <w:pStyle w:val="a4"/>
        <w:numPr>
          <w:ilvl w:val="0"/>
          <w:numId w:val="22"/>
        </w:numPr>
        <w:ind w:hanging="720"/>
        <w:jc w:val="both"/>
      </w:pPr>
      <w:r w:rsidRPr="00C44DF2">
        <w:t>Обрезание Господне и память свт. Василия Великого.</w:t>
      </w:r>
    </w:p>
    <w:p w14:paraId="5DB1D3CF" w14:textId="77777777" w:rsidR="00523A05" w:rsidRPr="00C44DF2" w:rsidRDefault="00523A05" w:rsidP="00C44DF2">
      <w:pPr>
        <w:pStyle w:val="a4"/>
        <w:numPr>
          <w:ilvl w:val="0"/>
          <w:numId w:val="22"/>
        </w:numPr>
        <w:ind w:hanging="720"/>
        <w:jc w:val="both"/>
      </w:pPr>
      <w:r w:rsidRPr="00C44DF2">
        <w:t xml:space="preserve">Богоявление. </w:t>
      </w:r>
    </w:p>
    <w:p w14:paraId="0A179EFE" w14:textId="77777777" w:rsidR="00523A05" w:rsidRPr="00C44DF2" w:rsidRDefault="00523A05" w:rsidP="00C44DF2">
      <w:pPr>
        <w:pStyle w:val="a4"/>
        <w:numPr>
          <w:ilvl w:val="0"/>
          <w:numId w:val="22"/>
        </w:numPr>
        <w:ind w:hanging="720"/>
        <w:jc w:val="both"/>
      </w:pPr>
      <w:r w:rsidRPr="00C44DF2">
        <w:t xml:space="preserve">Сретение Господне. </w:t>
      </w:r>
    </w:p>
    <w:p w14:paraId="473B343D" w14:textId="77777777"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Господские двунадесятые праздники. </w:t>
      </w:r>
    </w:p>
    <w:p w14:paraId="454FEA51" w14:textId="77777777"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Богородичные двунадесятые праздники. </w:t>
      </w:r>
    </w:p>
    <w:p w14:paraId="25DCFD52" w14:textId="77777777" w:rsidR="00416D1F" w:rsidRPr="00C44DF2" w:rsidRDefault="00416D1F" w:rsidP="00C44DF2">
      <w:pPr>
        <w:pStyle w:val="a4"/>
        <w:numPr>
          <w:ilvl w:val="0"/>
          <w:numId w:val="22"/>
        </w:numPr>
        <w:tabs>
          <w:tab w:val="left" w:pos="851"/>
          <w:tab w:val="left" w:pos="1349"/>
        </w:tabs>
        <w:ind w:hanging="720"/>
        <w:jc w:val="both"/>
      </w:pPr>
      <w:r w:rsidRPr="00C44DF2">
        <w:t xml:space="preserve">Великие недвунадесятые праздники. </w:t>
      </w:r>
    </w:p>
    <w:p w14:paraId="29EEE8BD" w14:textId="77777777" w:rsidR="00416D1F" w:rsidRPr="00C44DF2" w:rsidRDefault="00416D1F" w:rsidP="00C44DF2">
      <w:pPr>
        <w:pStyle w:val="a4"/>
        <w:numPr>
          <w:ilvl w:val="0"/>
          <w:numId w:val="22"/>
        </w:numPr>
        <w:tabs>
          <w:tab w:val="left" w:pos="851"/>
          <w:tab w:val="left" w:pos="1349"/>
        </w:tabs>
        <w:ind w:hanging="720"/>
        <w:jc w:val="both"/>
      </w:pPr>
      <w:r w:rsidRPr="00C44DF2">
        <w:t xml:space="preserve">Господские средние праздники. </w:t>
      </w:r>
    </w:p>
    <w:p w14:paraId="4D636C1B" w14:textId="77777777" w:rsidR="00416D1F" w:rsidRPr="00C44DF2" w:rsidRDefault="00416D1F" w:rsidP="00C44DF2">
      <w:pPr>
        <w:pStyle w:val="a4"/>
        <w:numPr>
          <w:ilvl w:val="0"/>
          <w:numId w:val="22"/>
        </w:numPr>
        <w:tabs>
          <w:tab w:val="left" w:pos="851"/>
          <w:tab w:val="left" w:pos="1349"/>
        </w:tabs>
        <w:ind w:hanging="720"/>
        <w:jc w:val="both"/>
      </w:pPr>
      <w:r w:rsidRPr="00C44DF2">
        <w:t>Богородичные средние и малые праздники.</w:t>
      </w:r>
    </w:p>
    <w:p w14:paraId="7A3732A7" w14:textId="77777777" w:rsidR="008735A6" w:rsidRPr="00C44DF2" w:rsidRDefault="008735A6" w:rsidP="00C44DF2">
      <w:pPr>
        <w:pStyle w:val="3"/>
        <w:spacing w:line="276" w:lineRule="auto"/>
      </w:pPr>
      <w:bookmarkStart w:id="32" w:name="_Toc473664511"/>
      <w:bookmarkStart w:id="33" w:name="_Toc473718089"/>
      <w:bookmarkStart w:id="34" w:name="_Toc473892890"/>
      <w:bookmarkStart w:id="35" w:name="_Toc474840599"/>
      <w:bookmarkStart w:id="36" w:name="_Toc475970646"/>
      <w:bookmarkStart w:id="37" w:name="_Toc477858786"/>
      <w:bookmarkStart w:id="38" w:name="_Toc477980930"/>
      <w:bookmarkStart w:id="39" w:name="_Toc64272274"/>
      <w:bookmarkStart w:id="40" w:name="_Hlk478368395"/>
      <w:r w:rsidRPr="00C44DF2">
        <w:t>Критерии оценивания основного этапа освоения компетенции</w:t>
      </w:r>
      <w:bookmarkEnd w:id="32"/>
      <w:bookmarkEnd w:id="33"/>
      <w:bookmarkEnd w:id="34"/>
      <w:bookmarkEnd w:id="35"/>
      <w:bookmarkEnd w:id="36"/>
      <w:bookmarkEnd w:id="37"/>
      <w:bookmarkEnd w:id="38"/>
      <w:bookmarkEnd w:id="39"/>
    </w:p>
    <w:p w14:paraId="329F319F" w14:textId="77777777" w:rsidR="008735A6" w:rsidRPr="00C44DF2" w:rsidRDefault="008735A6" w:rsidP="00C44DF2">
      <w:pPr>
        <w:jc w:val="both"/>
      </w:pPr>
      <w:r w:rsidRPr="00C44DF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203F6B78" w14:textId="77777777" w:rsidR="008735A6" w:rsidRPr="00C44DF2" w:rsidRDefault="008735A6" w:rsidP="00C44DF2">
      <w:pPr>
        <w:pStyle w:val="3"/>
        <w:spacing w:line="276" w:lineRule="auto"/>
      </w:pPr>
      <w:bookmarkStart w:id="41" w:name="_Toc473664512"/>
      <w:bookmarkStart w:id="42" w:name="_Toc473718090"/>
      <w:bookmarkStart w:id="43" w:name="_Toc473892891"/>
      <w:bookmarkStart w:id="44" w:name="_Toc474840600"/>
      <w:bookmarkStart w:id="45" w:name="_Toc475970647"/>
      <w:bookmarkStart w:id="46" w:name="_Toc477858787"/>
      <w:bookmarkStart w:id="47" w:name="_Toc477980931"/>
      <w:bookmarkStart w:id="48" w:name="_Toc64272275"/>
      <w:r w:rsidRPr="00C44DF2">
        <w:t>Критерии оценивания устных опросов</w:t>
      </w:r>
      <w:bookmarkEnd w:id="41"/>
      <w:bookmarkEnd w:id="42"/>
      <w:bookmarkEnd w:id="43"/>
      <w:bookmarkEnd w:id="44"/>
      <w:bookmarkEnd w:id="45"/>
      <w:bookmarkEnd w:id="46"/>
      <w:bookmarkEnd w:id="47"/>
      <w:bookmarkEnd w:id="48"/>
    </w:p>
    <w:p w14:paraId="3C0A91BE" w14:textId="77777777" w:rsidR="008735A6" w:rsidRPr="00C44DF2" w:rsidRDefault="008735A6" w:rsidP="00C44DF2">
      <w:pPr>
        <w:jc w:val="both"/>
        <w:rPr>
          <w:bCs/>
          <w:i/>
        </w:rPr>
      </w:pPr>
      <w:bookmarkStart w:id="49" w:name="_Toc473664513"/>
      <w:bookmarkStart w:id="50" w:name="_Toc473718091"/>
      <w:r w:rsidRPr="00C44DF2">
        <w:rPr>
          <w:bCs/>
          <w:i/>
        </w:rPr>
        <w:t>Критерии оценивания устных опросов разнятся в зависимости от содержания задания. В общем виде они могут быть представлены:</w:t>
      </w:r>
    </w:p>
    <w:p w14:paraId="7C85F3DF" w14:textId="77777777" w:rsidR="008735A6" w:rsidRPr="00C44DF2" w:rsidRDefault="008735A6" w:rsidP="00C44DF2">
      <w:pPr>
        <w:jc w:val="both"/>
        <w:rPr>
          <w:bCs/>
        </w:rPr>
      </w:pPr>
      <w:r w:rsidRPr="00C44DF2">
        <w:rPr>
          <w:bCs/>
        </w:rPr>
        <w:t xml:space="preserve">- полнотой раскрытия темы вопроса (охвачен весь заявленный период, обозначены все значимые течения и фигуры и т.п.); </w:t>
      </w:r>
    </w:p>
    <w:p w14:paraId="39E9A7A6" w14:textId="77777777" w:rsidR="008735A6" w:rsidRPr="00C44DF2" w:rsidRDefault="008735A6" w:rsidP="00C44DF2">
      <w:pPr>
        <w:jc w:val="both"/>
        <w:rPr>
          <w:bCs/>
        </w:rPr>
      </w:pPr>
      <w:r w:rsidRPr="00C44DF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14:paraId="53D16C09" w14:textId="77777777" w:rsidR="008735A6" w:rsidRPr="00C44DF2" w:rsidRDefault="008735A6" w:rsidP="00C44DF2">
      <w:pPr>
        <w:jc w:val="both"/>
        <w:rPr>
          <w:bCs/>
        </w:rPr>
      </w:pPr>
      <w:r w:rsidRPr="00C44DF2">
        <w:rPr>
          <w:bCs/>
        </w:rPr>
        <w:t>- указанием на проблемные (и, возможно, дискуссионные) моменты, наличествующие в обсуждаемой тематике.</w:t>
      </w:r>
    </w:p>
    <w:p w14:paraId="242A8238" w14:textId="77777777" w:rsidR="008735A6" w:rsidRPr="00C44DF2" w:rsidRDefault="008735A6" w:rsidP="00C44DF2">
      <w:pPr>
        <w:jc w:val="both"/>
        <w:rPr>
          <w:bCs/>
        </w:rPr>
      </w:pPr>
      <w:r w:rsidRPr="00C44DF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14:paraId="0DD255DE" w14:textId="77777777" w:rsidR="008735A6" w:rsidRPr="00C44DF2" w:rsidRDefault="008735A6" w:rsidP="00C44DF2">
      <w:pPr>
        <w:pStyle w:val="3"/>
        <w:spacing w:line="276" w:lineRule="auto"/>
      </w:pPr>
      <w:bookmarkStart w:id="51" w:name="_Toc473892892"/>
      <w:bookmarkStart w:id="52" w:name="_Toc474840601"/>
      <w:bookmarkStart w:id="53" w:name="_Toc475970648"/>
      <w:bookmarkStart w:id="54" w:name="_Toc477858788"/>
      <w:bookmarkStart w:id="55" w:name="_Toc477980932"/>
      <w:bookmarkStart w:id="56" w:name="_Toc64272276"/>
      <w:r w:rsidRPr="00C44DF2">
        <w:t>Описание шкал оценивания основного этапа освоения компетенции</w:t>
      </w:r>
      <w:bookmarkEnd w:id="49"/>
      <w:bookmarkEnd w:id="50"/>
      <w:bookmarkEnd w:id="51"/>
      <w:bookmarkEnd w:id="52"/>
      <w:bookmarkEnd w:id="53"/>
      <w:bookmarkEnd w:id="54"/>
      <w:bookmarkEnd w:id="55"/>
      <w:bookmarkEnd w:id="56"/>
    </w:p>
    <w:p w14:paraId="5934EFFA" w14:textId="77777777" w:rsidR="008735A6" w:rsidRPr="00C44DF2" w:rsidRDefault="008735A6" w:rsidP="00C44DF2">
      <w:pPr>
        <w:jc w:val="both"/>
        <w:rPr>
          <w:bCs/>
        </w:rPr>
      </w:pPr>
      <w:r w:rsidRPr="00C44DF2">
        <w:rPr>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14:paraId="5EE72ADA" w14:textId="77777777" w:rsidR="008735A6" w:rsidRPr="00C44DF2" w:rsidRDefault="008735A6" w:rsidP="00C44DF2">
      <w:pPr>
        <w:jc w:val="both"/>
        <w:rPr>
          <w:bCs/>
        </w:rPr>
      </w:pPr>
      <w:r w:rsidRPr="00C44DF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4DF2">
        <w:t>по балльно-рейтинговой системе.</w:t>
      </w:r>
    </w:p>
    <w:p w14:paraId="6563CFA6" w14:textId="77777777" w:rsidR="008735A6" w:rsidRPr="00C44DF2" w:rsidRDefault="008735A6" w:rsidP="00C44DF2">
      <w:pPr>
        <w:jc w:val="both"/>
        <w:rPr>
          <w:bCs/>
        </w:rPr>
      </w:pPr>
      <w:r w:rsidRPr="00C44DF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4DF2">
        <w:t>по балльно-рейтинговой системе.</w:t>
      </w:r>
      <w:r w:rsidRPr="00C44DF2">
        <w:rPr>
          <w:bCs/>
        </w:rPr>
        <w:t xml:space="preserve"> </w:t>
      </w:r>
    </w:p>
    <w:p w14:paraId="41220712" w14:textId="77777777" w:rsidR="008735A6" w:rsidRPr="00C44DF2" w:rsidRDefault="008735A6" w:rsidP="00C44DF2">
      <w:pPr>
        <w:jc w:val="both"/>
        <w:rPr>
          <w:bCs/>
        </w:rPr>
      </w:pPr>
      <w:r w:rsidRPr="00C44DF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4DF2">
        <w:t>по балльно-рейтинговой системе.</w:t>
      </w:r>
      <w:r w:rsidRPr="00C44DF2">
        <w:rPr>
          <w:bCs/>
        </w:rPr>
        <w:t xml:space="preserve"> </w:t>
      </w:r>
    </w:p>
    <w:p w14:paraId="5176095E" w14:textId="77777777" w:rsidR="008735A6" w:rsidRPr="00C44DF2" w:rsidRDefault="008735A6" w:rsidP="00C44DF2">
      <w:pPr>
        <w:jc w:val="both"/>
        <w:rPr>
          <w:bCs/>
        </w:rPr>
      </w:pPr>
      <w:r w:rsidRPr="00C44DF2">
        <w:rPr>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2248"/>
        <w:gridCol w:w="2204"/>
        <w:gridCol w:w="3088"/>
      </w:tblGrid>
      <w:tr w:rsidR="008735A6" w:rsidRPr="00C44DF2" w14:paraId="2315F64E" w14:textId="77777777" w:rsidTr="00EA11F4">
        <w:tc>
          <w:tcPr>
            <w:tcW w:w="965" w:type="pct"/>
            <w:tcBorders>
              <w:top w:val="single" w:sz="4" w:space="0" w:color="auto"/>
              <w:left w:val="single" w:sz="4" w:space="0" w:color="auto"/>
              <w:bottom w:val="single" w:sz="4" w:space="0" w:color="auto"/>
              <w:right w:val="single" w:sz="4" w:space="0" w:color="auto"/>
            </w:tcBorders>
            <w:hideMark/>
          </w:tcPr>
          <w:p w14:paraId="38522E18" w14:textId="77777777" w:rsidR="008735A6" w:rsidRPr="00C44DF2" w:rsidRDefault="008735A6" w:rsidP="00C44DF2">
            <w:pPr>
              <w:jc w:val="both"/>
              <w:rPr>
                <w:b/>
              </w:rPr>
            </w:pPr>
            <w:r w:rsidRPr="00C44DF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14:paraId="43BF2B7B" w14:textId="77777777" w:rsidR="008735A6" w:rsidRPr="00C44DF2" w:rsidRDefault="008735A6" w:rsidP="00C44DF2">
            <w:pPr>
              <w:jc w:val="both"/>
              <w:rPr>
                <w:b/>
              </w:rPr>
            </w:pPr>
            <w:r w:rsidRPr="00C44DF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14:paraId="17F3E295" w14:textId="77777777" w:rsidR="008735A6" w:rsidRPr="00C44DF2" w:rsidRDefault="008735A6" w:rsidP="00C44DF2">
            <w:pPr>
              <w:jc w:val="both"/>
              <w:rPr>
                <w:b/>
              </w:rPr>
            </w:pPr>
            <w:r w:rsidRPr="00C44DF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14:paraId="024819E4" w14:textId="77777777" w:rsidR="008735A6" w:rsidRPr="00C44DF2" w:rsidRDefault="008735A6" w:rsidP="00C44DF2">
            <w:pPr>
              <w:jc w:val="both"/>
              <w:rPr>
                <w:b/>
              </w:rPr>
            </w:pPr>
            <w:r w:rsidRPr="00C44DF2">
              <w:rPr>
                <w:b/>
              </w:rPr>
              <w:t>Итоговая оценка за дисциплину</w:t>
            </w:r>
          </w:p>
        </w:tc>
      </w:tr>
      <w:tr w:rsidR="008735A6" w:rsidRPr="00C44DF2" w14:paraId="68DE1EB8" w14:textId="77777777" w:rsidTr="00EA11F4">
        <w:tc>
          <w:tcPr>
            <w:tcW w:w="965" w:type="pct"/>
            <w:tcBorders>
              <w:top w:val="single" w:sz="4" w:space="0" w:color="auto"/>
              <w:left w:val="single" w:sz="4" w:space="0" w:color="auto"/>
              <w:bottom w:val="single" w:sz="4" w:space="0" w:color="auto"/>
              <w:right w:val="single" w:sz="4" w:space="0" w:color="auto"/>
            </w:tcBorders>
            <w:hideMark/>
          </w:tcPr>
          <w:p w14:paraId="1C96C3D7" w14:textId="77777777" w:rsidR="008735A6" w:rsidRPr="00C44DF2" w:rsidRDefault="008735A6" w:rsidP="00C44DF2">
            <w:pPr>
              <w:jc w:val="both"/>
            </w:pPr>
            <w:r w:rsidRPr="00C44DF2">
              <w:t>34-40</w:t>
            </w:r>
          </w:p>
        </w:tc>
        <w:tc>
          <w:tcPr>
            <w:tcW w:w="1203" w:type="pct"/>
            <w:tcBorders>
              <w:top w:val="single" w:sz="4" w:space="0" w:color="auto"/>
              <w:left w:val="single" w:sz="4" w:space="0" w:color="auto"/>
              <w:bottom w:val="single" w:sz="4" w:space="0" w:color="auto"/>
              <w:right w:val="single" w:sz="4" w:space="0" w:color="auto"/>
            </w:tcBorders>
            <w:hideMark/>
          </w:tcPr>
          <w:p w14:paraId="5EE3CDBE" w14:textId="77777777" w:rsidR="008735A6" w:rsidRPr="00C44DF2" w:rsidRDefault="008735A6" w:rsidP="00C44DF2">
            <w:pPr>
              <w:jc w:val="both"/>
            </w:pPr>
            <w:r w:rsidRPr="00C44DF2">
              <w:t xml:space="preserve">52 </w:t>
            </w:r>
            <w:r w:rsidR="00306576" w:rsidRPr="00C44DF2">
              <w:t>–</w:t>
            </w:r>
            <w:r w:rsidRPr="00C44DF2">
              <w:t xml:space="preserve"> 60</w:t>
            </w:r>
          </w:p>
        </w:tc>
        <w:tc>
          <w:tcPr>
            <w:tcW w:w="1179" w:type="pct"/>
            <w:tcBorders>
              <w:top w:val="single" w:sz="4" w:space="0" w:color="auto"/>
              <w:left w:val="single" w:sz="4" w:space="0" w:color="auto"/>
              <w:bottom w:val="single" w:sz="4" w:space="0" w:color="auto"/>
              <w:right w:val="single" w:sz="4" w:space="0" w:color="auto"/>
            </w:tcBorders>
            <w:hideMark/>
          </w:tcPr>
          <w:p w14:paraId="6458EC88" w14:textId="77777777" w:rsidR="008735A6" w:rsidRPr="00C44DF2" w:rsidRDefault="008735A6" w:rsidP="00C44DF2">
            <w:pPr>
              <w:jc w:val="both"/>
            </w:pPr>
            <w:r w:rsidRPr="00C44DF2">
              <w:t>86-100</w:t>
            </w:r>
          </w:p>
        </w:tc>
        <w:tc>
          <w:tcPr>
            <w:tcW w:w="1652" w:type="pct"/>
            <w:tcBorders>
              <w:top w:val="single" w:sz="4" w:space="0" w:color="auto"/>
              <w:left w:val="single" w:sz="4" w:space="0" w:color="auto"/>
              <w:bottom w:val="single" w:sz="4" w:space="0" w:color="auto"/>
              <w:right w:val="single" w:sz="4" w:space="0" w:color="auto"/>
            </w:tcBorders>
            <w:hideMark/>
          </w:tcPr>
          <w:p w14:paraId="4276F692" w14:textId="77777777" w:rsidR="008735A6" w:rsidRPr="00C44DF2" w:rsidRDefault="008735A6" w:rsidP="00C44DF2">
            <w:pPr>
              <w:jc w:val="both"/>
            </w:pPr>
            <w:r w:rsidRPr="00C44DF2">
              <w:rPr>
                <w:bCs/>
              </w:rPr>
              <w:t>«5» («отлично»)</w:t>
            </w:r>
          </w:p>
        </w:tc>
      </w:tr>
      <w:tr w:rsidR="008735A6" w:rsidRPr="00C44DF2" w14:paraId="26549C16" w14:textId="77777777" w:rsidTr="00EA11F4">
        <w:tc>
          <w:tcPr>
            <w:tcW w:w="965" w:type="pct"/>
            <w:tcBorders>
              <w:top w:val="single" w:sz="4" w:space="0" w:color="auto"/>
              <w:left w:val="single" w:sz="4" w:space="0" w:color="auto"/>
              <w:bottom w:val="single" w:sz="4" w:space="0" w:color="auto"/>
              <w:right w:val="single" w:sz="4" w:space="0" w:color="auto"/>
            </w:tcBorders>
            <w:hideMark/>
          </w:tcPr>
          <w:p w14:paraId="2C4D7753" w14:textId="77777777" w:rsidR="008735A6" w:rsidRPr="00C44DF2" w:rsidRDefault="008735A6" w:rsidP="00C44DF2">
            <w:pPr>
              <w:jc w:val="both"/>
            </w:pPr>
            <w:r w:rsidRPr="00C44DF2">
              <w:t>28-34</w:t>
            </w:r>
          </w:p>
        </w:tc>
        <w:tc>
          <w:tcPr>
            <w:tcW w:w="1203" w:type="pct"/>
            <w:tcBorders>
              <w:top w:val="single" w:sz="4" w:space="0" w:color="auto"/>
              <w:left w:val="single" w:sz="4" w:space="0" w:color="auto"/>
              <w:bottom w:val="single" w:sz="4" w:space="0" w:color="auto"/>
              <w:right w:val="single" w:sz="4" w:space="0" w:color="auto"/>
            </w:tcBorders>
            <w:hideMark/>
          </w:tcPr>
          <w:p w14:paraId="32E77602" w14:textId="77777777" w:rsidR="008735A6" w:rsidRPr="00C44DF2" w:rsidRDefault="008735A6" w:rsidP="00C44DF2">
            <w:pPr>
              <w:jc w:val="both"/>
            </w:pPr>
            <w:r w:rsidRPr="00C44DF2">
              <w:t>43-51</w:t>
            </w:r>
          </w:p>
        </w:tc>
        <w:tc>
          <w:tcPr>
            <w:tcW w:w="1179" w:type="pct"/>
            <w:tcBorders>
              <w:top w:val="single" w:sz="4" w:space="0" w:color="auto"/>
              <w:left w:val="single" w:sz="4" w:space="0" w:color="auto"/>
              <w:bottom w:val="single" w:sz="4" w:space="0" w:color="auto"/>
              <w:right w:val="single" w:sz="4" w:space="0" w:color="auto"/>
            </w:tcBorders>
            <w:hideMark/>
          </w:tcPr>
          <w:p w14:paraId="74A6EFCF" w14:textId="77777777" w:rsidR="008735A6" w:rsidRPr="00C44DF2" w:rsidRDefault="008735A6" w:rsidP="00C44DF2">
            <w:pPr>
              <w:jc w:val="both"/>
            </w:pPr>
            <w:r w:rsidRPr="00C44DF2">
              <w:t>71-85</w:t>
            </w:r>
          </w:p>
        </w:tc>
        <w:tc>
          <w:tcPr>
            <w:tcW w:w="1652" w:type="pct"/>
            <w:tcBorders>
              <w:top w:val="single" w:sz="4" w:space="0" w:color="auto"/>
              <w:left w:val="single" w:sz="4" w:space="0" w:color="auto"/>
              <w:bottom w:val="single" w:sz="4" w:space="0" w:color="auto"/>
              <w:right w:val="single" w:sz="4" w:space="0" w:color="auto"/>
            </w:tcBorders>
            <w:hideMark/>
          </w:tcPr>
          <w:p w14:paraId="434AC42C" w14:textId="77777777" w:rsidR="008735A6" w:rsidRPr="00C44DF2" w:rsidRDefault="008735A6" w:rsidP="00C44DF2">
            <w:pPr>
              <w:jc w:val="both"/>
            </w:pPr>
            <w:r w:rsidRPr="00C44DF2">
              <w:rPr>
                <w:bCs/>
              </w:rPr>
              <w:t>«4» («хорошо»)</w:t>
            </w:r>
          </w:p>
        </w:tc>
      </w:tr>
      <w:tr w:rsidR="008735A6" w:rsidRPr="00C44DF2" w14:paraId="07FC7383" w14:textId="77777777" w:rsidTr="00EA11F4">
        <w:tc>
          <w:tcPr>
            <w:tcW w:w="965" w:type="pct"/>
            <w:tcBorders>
              <w:top w:val="single" w:sz="4" w:space="0" w:color="auto"/>
              <w:left w:val="single" w:sz="4" w:space="0" w:color="auto"/>
              <w:bottom w:val="single" w:sz="4" w:space="0" w:color="auto"/>
              <w:right w:val="single" w:sz="4" w:space="0" w:color="auto"/>
            </w:tcBorders>
            <w:hideMark/>
          </w:tcPr>
          <w:p w14:paraId="16F4B224" w14:textId="77777777" w:rsidR="008735A6" w:rsidRPr="00C44DF2" w:rsidRDefault="008735A6" w:rsidP="00C44DF2">
            <w:pPr>
              <w:jc w:val="both"/>
            </w:pPr>
            <w:r w:rsidRPr="00C44DF2">
              <w:t>22-28</w:t>
            </w:r>
          </w:p>
        </w:tc>
        <w:tc>
          <w:tcPr>
            <w:tcW w:w="1203" w:type="pct"/>
            <w:tcBorders>
              <w:top w:val="single" w:sz="4" w:space="0" w:color="auto"/>
              <w:left w:val="single" w:sz="4" w:space="0" w:color="auto"/>
              <w:bottom w:val="single" w:sz="4" w:space="0" w:color="auto"/>
              <w:right w:val="single" w:sz="4" w:space="0" w:color="auto"/>
            </w:tcBorders>
            <w:hideMark/>
          </w:tcPr>
          <w:p w14:paraId="4462C0C1" w14:textId="77777777" w:rsidR="008735A6" w:rsidRPr="00C44DF2" w:rsidRDefault="008735A6" w:rsidP="00C44DF2">
            <w:pPr>
              <w:jc w:val="both"/>
            </w:pPr>
            <w:r w:rsidRPr="00C44DF2">
              <w:t>34-42</w:t>
            </w:r>
          </w:p>
        </w:tc>
        <w:tc>
          <w:tcPr>
            <w:tcW w:w="1179" w:type="pct"/>
            <w:tcBorders>
              <w:top w:val="single" w:sz="4" w:space="0" w:color="auto"/>
              <w:left w:val="single" w:sz="4" w:space="0" w:color="auto"/>
              <w:bottom w:val="single" w:sz="4" w:space="0" w:color="auto"/>
              <w:right w:val="single" w:sz="4" w:space="0" w:color="auto"/>
            </w:tcBorders>
            <w:hideMark/>
          </w:tcPr>
          <w:p w14:paraId="1B89965D" w14:textId="77777777" w:rsidR="008735A6" w:rsidRPr="00C44DF2" w:rsidRDefault="008735A6" w:rsidP="00C44DF2">
            <w:pPr>
              <w:jc w:val="both"/>
            </w:pPr>
            <w:r w:rsidRPr="00C44DF2">
              <w:t>56-70</w:t>
            </w:r>
          </w:p>
        </w:tc>
        <w:tc>
          <w:tcPr>
            <w:tcW w:w="1652" w:type="pct"/>
            <w:tcBorders>
              <w:top w:val="single" w:sz="4" w:space="0" w:color="auto"/>
              <w:left w:val="single" w:sz="4" w:space="0" w:color="auto"/>
              <w:bottom w:val="single" w:sz="4" w:space="0" w:color="auto"/>
              <w:right w:val="single" w:sz="4" w:space="0" w:color="auto"/>
            </w:tcBorders>
            <w:hideMark/>
          </w:tcPr>
          <w:p w14:paraId="085A36FE" w14:textId="77777777" w:rsidR="008735A6" w:rsidRPr="00C44DF2" w:rsidRDefault="008735A6" w:rsidP="00C44DF2">
            <w:pPr>
              <w:jc w:val="both"/>
            </w:pPr>
            <w:r w:rsidRPr="00C44DF2">
              <w:rPr>
                <w:bCs/>
              </w:rPr>
              <w:t>«3» («удовлетворительно»)</w:t>
            </w:r>
          </w:p>
        </w:tc>
      </w:tr>
      <w:tr w:rsidR="008735A6" w:rsidRPr="00C44DF2" w14:paraId="2D84385D" w14:textId="77777777" w:rsidTr="00EA11F4">
        <w:tc>
          <w:tcPr>
            <w:tcW w:w="965" w:type="pct"/>
            <w:tcBorders>
              <w:top w:val="single" w:sz="4" w:space="0" w:color="auto"/>
              <w:left w:val="single" w:sz="4" w:space="0" w:color="auto"/>
              <w:bottom w:val="single" w:sz="4" w:space="0" w:color="auto"/>
              <w:right w:val="single" w:sz="4" w:space="0" w:color="auto"/>
            </w:tcBorders>
            <w:hideMark/>
          </w:tcPr>
          <w:p w14:paraId="7AE815C5" w14:textId="77777777" w:rsidR="008735A6" w:rsidRPr="00C44DF2" w:rsidRDefault="008735A6" w:rsidP="00C44DF2">
            <w:pPr>
              <w:jc w:val="both"/>
            </w:pPr>
            <w:r w:rsidRPr="00C44DF2">
              <w:t>0-22</w:t>
            </w:r>
          </w:p>
        </w:tc>
        <w:tc>
          <w:tcPr>
            <w:tcW w:w="1203" w:type="pct"/>
            <w:tcBorders>
              <w:top w:val="single" w:sz="4" w:space="0" w:color="auto"/>
              <w:left w:val="single" w:sz="4" w:space="0" w:color="auto"/>
              <w:bottom w:val="single" w:sz="4" w:space="0" w:color="auto"/>
              <w:right w:val="single" w:sz="4" w:space="0" w:color="auto"/>
            </w:tcBorders>
            <w:hideMark/>
          </w:tcPr>
          <w:p w14:paraId="349814B6" w14:textId="77777777" w:rsidR="008735A6" w:rsidRPr="00C44DF2" w:rsidRDefault="008735A6" w:rsidP="00C44DF2">
            <w:pPr>
              <w:jc w:val="both"/>
            </w:pPr>
            <w:r w:rsidRPr="00C44DF2">
              <w:t>0-33</w:t>
            </w:r>
          </w:p>
        </w:tc>
        <w:tc>
          <w:tcPr>
            <w:tcW w:w="1179" w:type="pct"/>
            <w:tcBorders>
              <w:top w:val="single" w:sz="4" w:space="0" w:color="auto"/>
              <w:left w:val="single" w:sz="4" w:space="0" w:color="auto"/>
              <w:bottom w:val="single" w:sz="4" w:space="0" w:color="auto"/>
              <w:right w:val="single" w:sz="4" w:space="0" w:color="auto"/>
            </w:tcBorders>
            <w:hideMark/>
          </w:tcPr>
          <w:p w14:paraId="495F648E" w14:textId="77777777" w:rsidR="008735A6" w:rsidRPr="00C44DF2" w:rsidRDefault="008735A6" w:rsidP="00C44DF2">
            <w:pPr>
              <w:jc w:val="both"/>
            </w:pPr>
            <w:r w:rsidRPr="00C44DF2">
              <w:t>0-55</w:t>
            </w:r>
          </w:p>
        </w:tc>
        <w:tc>
          <w:tcPr>
            <w:tcW w:w="1652" w:type="pct"/>
            <w:tcBorders>
              <w:top w:val="single" w:sz="4" w:space="0" w:color="auto"/>
              <w:left w:val="single" w:sz="4" w:space="0" w:color="auto"/>
              <w:bottom w:val="single" w:sz="4" w:space="0" w:color="auto"/>
              <w:right w:val="single" w:sz="4" w:space="0" w:color="auto"/>
            </w:tcBorders>
            <w:hideMark/>
          </w:tcPr>
          <w:p w14:paraId="6BA17EA4" w14:textId="77777777" w:rsidR="008735A6" w:rsidRPr="00C44DF2" w:rsidRDefault="008735A6" w:rsidP="00C44DF2">
            <w:pPr>
              <w:jc w:val="both"/>
            </w:pPr>
            <w:r w:rsidRPr="00C44DF2">
              <w:rPr>
                <w:bCs/>
              </w:rPr>
              <w:t>«2» («неудовлетворительно»)</w:t>
            </w:r>
          </w:p>
        </w:tc>
      </w:tr>
    </w:tbl>
    <w:p w14:paraId="44731915" w14:textId="77777777" w:rsidR="008735A6" w:rsidRPr="00C44DF2" w:rsidRDefault="008735A6" w:rsidP="00C44DF2">
      <w:pPr>
        <w:pStyle w:val="3"/>
        <w:spacing w:line="276" w:lineRule="auto"/>
      </w:pPr>
      <w:bookmarkStart w:id="57" w:name="_Toc473664514"/>
      <w:bookmarkStart w:id="58" w:name="_Toc473718092"/>
      <w:bookmarkStart w:id="59" w:name="_Toc473892893"/>
      <w:bookmarkStart w:id="60" w:name="_Toc474840602"/>
      <w:bookmarkStart w:id="61" w:name="_Toc475970649"/>
      <w:bookmarkStart w:id="62" w:name="_Toc477858789"/>
      <w:bookmarkStart w:id="63" w:name="_Toc477980933"/>
      <w:bookmarkStart w:id="64" w:name="_Toc64272277"/>
      <w:r w:rsidRPr="00C44DF2">
        <w:t>Средства оценивания</w:t>
      </w:r>
      <w:bookmarkEnd w:id="57"/>
      <w:bookmarkEnd w:id="58"/>
      <w:bookmarkEnd w:id="59"/>
      <w:bookmarkEnd w:id="60"/>
      <w:bookmarkEnd w:id="61"/>
      <w:bookmarkEnd w:id="62"/>
      <w:bookmarkEnd w:id="63"/>
      <w:bookmarkEnd w:id="64"/>
      <w:r w:rsidRPr="00C44DF2">
        <w:t xml:space="preserve">  </w:t>
      </w:r>
    </w:p>
    <w:p w14:paraId="0E96178B" w14:textId="77777777" w:rsidR="00112449" w:rsidRPr="00C44DF2" w:rsidRDefault="00112449" w:rsidP="00C44DF2">
      <w:pPr>
        <w:jc w:val="both"/>
      </w:pPr>
      <w:r w:rsidRPr="00C44DF2">
        <w:t xml:space="preserve">В случае </w:t>
      </w:r>
      <w:r w:rsidRPr="00C44DF2">
        <w:rPr>
          <w:i/>
          <w:iCs/>
        </w:rPr>
        <w:t>недифференцированного контроля (в форме зачета)</w:t>
      </w:r>
      <w:r w:rsidRPr="00C44DF2">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балльно-рейтинговой системе оценивается 34 баллами.</w:t>
      </w:r>
    </w:p>
    <w:p w14:paraId="2F11EBF7" w14:textId="77777777" w:rsidR="008735A6" w:rsidRPr="00C44DF2" w:rsidRDefault="008735A6" w:rsidP="00C44DF2">
      <w:pPr>
        <w:jc w:val="both"/>
        <w:rPr>
          <w:rFonts w:eastAsia="Calibri"/>
          <w:bCs/>
          <w:lang w:eastAsia="en-US"/>
        </w:rPr>
      </w:pPr>
      <w:r w:rsidRPr="00C44DF2">
        <w:rPr>
          <w:rFonts w:eastAsia="Calibri"/>
          <w:bCs/>
          <w:i/>
          <w:lang w:eastAsia="en-US"/>
        </w:rPr>
        <w:t>В случае дифференцированного контроля (в форме экзамена)</w:t>
      </w:r>
      <w:r w:rsidRPr="00C44DF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14:paraId="5D962C9C" w14:textId="77777777" w:rsidR="008735A6" w:rsidRPr="00C44DF2" w:rsidRDefault="008735A6" w:rsidP="00C44DF2">
      <w:pPr>
        <w:jc w:val="both"/>
        <w:rPr>
          <w:rFonts w:eastAsia="Calibri"/>
          <w:bCs/>
          <w:lang w:eastAsia="en-US"/>
        </w:rPr>
      </w:pPr>
      <w:r w:rsidRPr="00C44DF2">
        <w:rPr>
          <w:rFonts w:eastAsia="Calibri"/>
          <w:bCs/>
          <w:lang w:eastAsia="en-US"/>
        </w:rPr>
        <w:t>По результатам экзамена обучающийся может набрать до 60 % от общего состава оценки.</w:t>
      </w:r>
    </w:p>
    <w:p w14:paraId="653A3A41" w14:textId="77777777" w:rsidR="008735A6" w:rsidRPr="00C44DF2" w:rsidRDefault="008735A6" w:rsidP="00C44DF2">
      <w:pPr>
        <w:jc w:val="both"/>
        <w:rPr>
          <w:rFonts w:eastAsia="Calibri"/>
          <w:bCs/>
          <w:lang w:eastAsia="en-US"/>
        </w:rPr>
      </w:pPr>
      <w:r w:rsidRPr="00C44DF2">
        <w:rPr>
          <w:rFonts w:eastAsia="Calibri"/>
          <w:bCs/>
          <w:lang w:eastAsia="en-US"/>
        </w:rPr>
        <w:t>Оценка «5» («отлично») ставится в случае, если обучающийся набирает три и более положительных критериев в заданиях промежуточной аттестации. В балльно-рейтинговой системе оценивания эта позиция оценивается баллами от  52 до 60.</w:t>
      </w:r>
    </w:p>
    <w:p w14:paraId="05D9CACD" w14:textId="77777777" w:rsidR="008735A6" w:rsidRPr="00C44DF2" w:rsidRDefault="008735A6" w:rsidP="00C44DF2">
      <w:pPr>
        <w:jc w:val="both"/>
        <w:rPr>
          <w:rFonts w:eastAsia="Calibri"/>
          <w:bCs/>
          <w:lang w:eastAsia="en-US"/>
        </w:rPr>
      </w:pPr>
      <w:r w:rsidRPr="00C44DF2">
        <w:rPr>
          <w:rFonts w:eastAsia="Calibri"/>
          <w:bCs/>
          <w:lang w:eastAsia="en-US"/>
        </w:rPr>
        <w:t>Оценка «4» («хорошо») ставится в случае, если обучающийся набирает два положительных критерия в заданиях промежуточной аттестации.  В балльно-рейтинговой системе оценивания эта позиция оценивается баллами от  43 до 51.</w:t>
      </w:r>
    </w:p>
    <w:p w14:paraId="0F45BF44" w14:textId="77777777" w:rsidR="008735A6" w:rsidRPr="00C44DF2" w:rsidRDefault="008735A6" w:rsidP="00C44DF2">
      <w:pPr>
        <w:jc w:val="both"/>
        <w:rPr>
          <w:rFonts w:eastAsia="Calibri"/>
          <w:bCs/>
          <w:lang w:eastAsia="en-US"/>
        </w:rPr>
      </w:pPr>
      <w:r w:rsidRPr="00C44DF2">
        <w:rPr>
          <w:rFonts w:eastAsia="Calibri"/>
          <w:bCs/>
          <w:lang w:eastAsia="en-US"/>
        </w:rPr>
        <w:t>Оценка «3» («удовлетворительно») ставится в случае, если обучающийся набирает только один положительный критерий в заданиях промежуточной аттестации. В балльно-рейтинговой системе оценивания эта позиция оценивается баллами от  34 до 42.</w:t>
      </w:r>
    </w:p>
    <w:p w14:paraId="01C74E4D" w14:textId="77777777" w:rsidR="008735A6" w:rsidRPr="00C44DF2" w:rsidRDefault="008735A6" w:rsidP="00C44DF2">
      <w:pPr>
        <w:jc w:val="both"/>
        <w:rPr>
          <w:rFonts w:eastAsia="Calibri"/>
          <w:bCs/>
          <w:lang w:eastAsia="en-US"/>
        </w:rPr>
      </w:pPr>
      <w:r w:rsidRPr="00C44DF2">
        <w:rPr>
          <w:rFonts w:eastAsia="Calibri"/>
          <w:bCs/>
          <w:lang w:eastAsia="en-US"/>
        </w:rPr>
        <w:t>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балльно-рейтинговой системе оценивания эта позиция оценивается баллами от 0 до 33.</w:t>
      </w:r>
    </w:p>
    <w:bookmarkEnd w:id="40"/>
    <w:p w14:paraId="56139519" w14:textId="77777777" w:rsidR="008735A6" w:rsidRPr="00C44DF2" w:rsidRDefault="008735A6" w:rsidP="00C44DF2">
      <w:pPr>
        <w:jc w:val="both"/>
      </w:pPr>
    </w:p>
    <w:p w14:paraId="484BB19B" w14:textId="77777777" w:rsidR="00523A05" w:rsidRPr="00C44DF2" w:rsidRDefault="00283AA8" w:rsidP="00C44DF2">
      <w:pPr>
        <w:pStyle w:val="10"/>
        <w:spacing w:line="276" w:lineRule="auto"/>
      </w:pPr>
      <w:bookmarkStart w:id="65" w:name="_Toc64272278"/>
      <w:r w:rsidRPr="00C44DF2">
        <w:t>Литература для освоения дисциплины</w:t>
      </w:r>
      <w:bookmarkEnd w:id="65"/>
    </w:p>
    <w:p w14:paraId="1AE969C4" w14:textId="77777777" w:rsidR="00523A05" w:rsidRDefault="00523A05" w:rsidP="00C44DF2">
      <w:pPr>
        <w:pStyle w:val="3"/>
        <w:spacing w:line="276" w:lineRule="auto"/>
      </w:pPr>
      <w:bookmarkStart w:id="66" w:name="_Toc64272279"/>
      <w:r w:rsidRPr="00C44DF2">
        <w:t>Основная литература</w:t>
      </w:r>
      <w:bookmarkEnd w:id="66"/>
    </w:p>
    <w:p w14:paraId="078B519C" w14:textId="77777777" w:rsidR="009D2AE5" w:rsidRPr="009D2AE5" w:rsidRDefault="009D2AE5" w:rsidP="00590701">
      <w:pPr>
        <w:jc w:val="both"/>
      </w:pPr>
      <w:r>
        <w:t xml:space="preserve">Никольский, Константин Тимофеевич (1824-1910), прот. Пособие к изучению устава богослужения Православной Церкви [Текст] / К. Т. Никольский, прот. - Репринт: 7-е изд. - СПб.: Синодальная тип., 1907. - 878 с. </w:t>
      </w:r>
    </w:p>
    <w:p w14:paraId="06C67324" w14:textId="77777777" w:rsidR="009D2AE5" w:rsidRPr="00C44DF2" w:rsidRDefault="009D2AE5" w:rsidP="00590701">
      <w:pPr>
        <w:tabs>
          <w:tab w:val="left" w:pos="284"/>
        </w:tabs>
        <w:jc w:val="both"/>
      </w:pPr>
      <w:r>
        <w:t>Розанов, Василий. Богослужебный ус</w:t>
      </w:r>
      <w:r w:rsidR="00631FC2">
        <w:t>тав Православной Церкви [Текст]</w:t>
      </w:r>
      <w:r>
        <w:t>: Опыт изъяснительного изложения порядка богослужения Правосл</w:t>
      </w:r>
      <w:r w:rsidR="00631FC2">
        <w:t>авной Церкви / В. Розанов. - М.</w:t>
      </w:r>
      <w:r>
        <w:t>: ИнтеДиалект+, 1998. - 676 с.</w:t>
      </w:r>
    </w:p>
    <w:p w14:paraId="063BD8AA" w14:textId="77777777" w:rsidR="00631FC2" w:rsidRPr="00C44DF2" w:rsidRDefault="00631FC2" w:rsidP="00590701">
      <w:pPr>
        <w:tabs>
          <w:tab w:val="left" w:pos="284"/>
        </w:tabs>
        <w:jc w:val="both"/>
      </w:pPr>
      <w:r>
        <w:t>Красовицкая, Мария Сергеевна. Литургика [Текст]: Курс лекций / М. С. Красовицкая; Православный Свято-Тихоновский Гуманитарный Университет. - 2-е изд., перераб. - М.: ПСТГУ, 2011. - 274 с.</w:t>
      </w:r>
    </w:p>
    <w:p w14:paraId="40F3A828" w14:textId="77777777" w:rsidR="009D2AE5" w:rsidRDefault="00523A05" w:rsidP="00590701">
      <w:pPr>
        <w:pStyle w:val="3"/>
        <w:spacing w:line="276" w:lineRule="auto"/>
      </w:pPr>
      <w:bookmarkStart w:id="67" w:name="_Toc64272280"/>
      <w:r w:rsidRPr="00C44DF2">
        <w:t>Дополнительная литература:</w:t>
      </w:r>
      <w:bookmarkEnd w:id="67"/>
    </w:p>
    <w:p w14:paraId="5E86DB6C" w14:textId="77777777" w:rsidR="00631FC2" w:rsidRPr="00590701" w:rsidRDefault="00631FC2" w:rsidP="00590701">
      <w:pPr>
        <w:jc w:val="both"/>
      </w:pPr>
      <w:r w:rsidRPr="00590701">
        <w:t>Субботин, К., свящ. Руководство к изучению устава богослужения Православной церкви [Текст] / К. Субботин, свящ. - СПб.: Сатисъ, 2000. - 255 с.</w:t>
      </w:r>
    </w:p>
    <w:p w14:paraId="769CB6B7" w14:textId="77777777" w:rsidR="00590701" w:rsidRPr="00590701" w:rsidRDefault="00590701" w:rsidP="00590701"/>
    <w:p w14:paraId="751A8DAD" w14:textId="77777777" w:rsidR="00523A05" w:rsidRPr="00C44DF2" w:rsidRDefault="003604A9" w:rsidP="00C44DF2">
      <w:pPr>
        <w:pStyle w:val="10"/>
        <w:spacing w:line="276" w:lineRule="auto"/>
      </w:pPr>
      <w:bookmarkStart w:id="68" w:name="_Toc64272281"/>
      <w:r w:rsidRPr="00C44DF2">
        <w:t>Интернет-ресурсы</w:t>
      </w:r>
      <w:bookmarkEnd w:id="68"/>
    </w:p>
    <w:p w14:paraId="16BA2827" w14:textId="77777777" w:rsidR="00523A05" w:rsidRPr="00C44DF2" w:rsidRDefault="003214CB" w:rsidP="00C44DF2">
      <w:pPr>
        <w:pStyle w:val="1"/>
        <w:numPr>
          <w:ilvl w:val="0"/>
          <w:numId w:val="0"/>
        </w:numPr>
        <w:spacing w:before="0" w:after="120"/>
        <w:jc w:val="both"/>
        <w:rPr>
          <w:b w:val="0"/>
        </w:rPr>
      </w:pPr>
      <w:hyperlink r:id="rId8" w:history="1">
        <w:r w:rsidR="00523A05" w:rsidRPr="00C44DF2">
          <w:rPr>
            <w:rStyle w:val="af0"/>
            <w:b w:val="0"/>
          </w:rPr>
          <w:t>http://www.pravenc.ru</w:t>
        </w:r>
      </w:hyperlink>
    </w:p>
    <w:p w14:paraId="7EA30ED8" w14:textId="77777777" w:rsidR="00523A05" w:rsidRPr="00C44DF2" w:rsidRDefault="003214CB" w:rsidP="00C44DF2">
      <w:pPr>
        <w:pStyle w:val="1"/>
        <w:numPr>
          <w:ilvl w:val="0"/>
          <w:numId w:val="0"/>
        </w:numPr>
        <w:spacing w:before="0" w:after="120"/>
        <w:jc w:val="both"/>
        <w:rPr>
          <w:b w:val="0"/>
        </w:rPr>
      </w:pPr>
      <w:hyperlink r:id="rId9" w:history="1">
        <w:r w:rsidR="00523A05" w:rsidRPr="00C44DF2">
          <w:rPr>
            <w:rStyle w:val="af0"/>
            <w:b w:val="0"/>
          </w:rPr>
          <w:t>http://www.mhzh.ru</w:t>
        </w:r>
      </w:hyperlink>
    </w:p>
    <w:p w14:paraId="507D7AE4" w14:textId="77777777" w:rsidR="00523A05" w:rsidRPr="00C44DF2" w:rsidRDefault="003214CB" w:rsidP="00C44DF2">
      <w:pPr>
        <w:jc w:val="both"/>
        <w:rPr>
          <w:rStyle w:val="af0"/>
        </w:rPr>
      </w:pPr>
      <w:hyperlink r:id="rId10" w:history="1">
        <w:r w:rsidR="00523A05" w:rsidRPr="00C44DF2">
          <w:rPr>
            <w:rStyle w:val="af0"/>
          </w:rPr>
          <w:t>http://www.bogoslov.ru</w:t>
        </w:r>
      </w:hyperlink>
    </w:p>
    <w:p w14:paraId="78E05192" w14:textId="77777777" w:rsidR="004B64F3" w:rsidRDefault="004B64F3" w:rsidP="00C44DF2">
      <w:pPr>
        <w:pStyle w:val="10"/>
        <w:spacing w:line="276" w:lineRule="auto"/>
      </w:pPr>
    </w:p>
    <w:p w14:paraId="50A63896" w14:textId="77777777" w:rsidR="00523A05" w:rsidRPr="00C44DF2" w:rsidRDefault="00523A05" w:rsidP="00C44DF2">
      <w:pPr>
        <w:pStyle w:val="10"/>
        <w:spacing w:line="276" w:lineRule="auto"/>
      </w:pPr>
      <w:bookmarkStart w:id="69" w:name="_Toc64272282"/>
      <w:r w:rsidRPr="00C44DF2">
        <w:t>Методические указания для обучающихся по освоению дисциплины</w:t>
      </w:r>
      <w:bookmarkEnd w:id="69"/>
      <w:r w:rsidRPr="00C44DF2">
        <w:t xml:space="preserve"> </w:t>
      </w:r>
    </w:p>
    <w:p w14:paraId="13D5B7B9"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качестве практической работы </w:t>
      </w:r>
      <w:r w:rsidR="0012296C">
        <w:rPr>
          <w:b w:val="0"/>
        </w:rPr>
        <w:t>обучающимся</w:t>
      </w:r>
      <w:r w:rsidRPr="00C44DF2">
        <w:rPr>
          <w:b w:val="0"/>
        </w:rPr>
        <w:t xml:space="preserve">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Тексты, по возможности, указываются все, и, кроме того, могут быть указаны и некоторые священнодействия (</w:t>
      </w:r>
      <w:r w:rsidRPr="00C44DF2">
        <w:rPr>
          <w:b w:val="0"/>
          <w:i/>
        </w:rPr>
        <w:t>каждение</w:t>
      </w:r>
      <w:r w:rsidRPr="00C44DF2">
        <w:rPr>
          <w:b w:val="0"/>
        </w:rPr>
        <w:t xml:space="preserve">, облачение, </w:t>
      </w:r>
      <w:r w:rsidRPr="00C44DF2">
        <w:rPr>
          <w:b w:val="0"/>
          <w:i/>
        </w:rPr>
        <w:t>вжигание и гашение</w:t>
      </w:r>
      <w:r w:rsidRPr="00C44DF2">
        <w:rPr>
          <w:b w:val="0"/>
        </w:rPr>
        <w:t xml:space="preserve"> светильников, </w:t>
      </w:r>
      <w:r w:rsidRPr="00C44DF2">
        <w:rPr>
          <w:b w:val="0"/>
          <w:i/>
        </w:rPr>
        <w:t>отверстие и затворение</w:t>
      </w:r>
      <w:r w:rsidRPr="00C44DF2">
        <w:rPr>
          <w:b w:val="0"/>
        </w:rPr>
        <w:t xml:space="preserve"> св. врат и т. д.). </w:t>
      </w:r>
    </w:p>
    <w:p w14:paraId="08F5F6E6"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 2) указывается, что именно должен сделать </w:t>
      </w:r>
      <w:r w:rsidR="0012296C">
        <w:rPr>
          <w:b w:val="0"/>
        </w:rPr>
        <w:t>обучающийся</w:t>
      </w:r>
      <w:r w:rsidRPr="00C44DF2">
        <w:rPr>
          <w:b w:val="0"/>
        </w:rPr>
        <w:t>: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14:paraId="5F0D7BFE"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учебного пособия), в которой изложен устав или образец для заданной службы. Этой главой студент будет пользоваться при выполнении работы. </w:t>
      </w:r>
    </w:p>
    <w:p w14:paraId="235AA015"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Когда приготовления закончены, </w:t>
      </w:r>
      <w:r w:rsidR="0012296C">
        <w:rPr>
          <w:b w:val="0"/>
        </w:rPr>
        <w:t>обучающийся</w:t>
      </w:r>
      <w:r w:rsidRPr="00C44DF2">
        <w:rPr>
          <w:b w:val="0"/>
        </w:rPr>
        <w:t xml:space="preserve">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w:t>
      </w:r>
      <w:r w:rsidR="00577367" w:rsidRPr="00C44DF2">
        <w:rPr>
          <w:b w:val="0"/>
        </w:rPr>
        <w:t>о</w:t>
      </w:r>
      <w:r w:rsidRPr="00C44DF2">
        <w:rPr>
          <w:b w:val="0"/>
        </w:rPr>
        <w:t xml:space="preserve">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поется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14:paraId="66BC132D"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14:paraId="5838A579"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помещен устав канона в этот день, т. е. какие каноны и "на сколько единиц" поются, какая должна быть </w:t>
      </w:r>
      <w:r w:rsidRPr="00C44DF2">
        <w:rPr>
          <w:b w:val="0"/>
          <w:i/>
        </w:rPr>
        <w:t>катавасия</w:t>
      </w:r>
      <w:r w:rsidRPr="00C44DF2">
        <w:rPr>
          <w:b w:val="0"/>
        </w:rPr>
        <w:t xml:space="preserve"> (</w:t>
      </w:r>
      <w:r w:rsidRPr="00C44DF2">
        <w:rPr>
          <w:b w:val="0"/>
          <w:i/>
        </w:rPr>
        <w:t>покрывающие ирмосы</w:t>
      </w:r>
      <w:r w:rsidRPr="00C44DF2">
        <w:rPr>
          <w:b w:val="0"/>
        </w:rPr>
        <w:t xml:space="preserve">) и какие тексты звучат после 3-й, 6-й и 9-й песней, а также, будет ли петься </w:t>
      </w:r>
      <w:r w:rsidRPr="00C44DF2">
        <w:rPr>
          <w:b w:val="0"/>
          <w:i/>
        </w:rPr>
        <w:t xml:space="preserve">Честнейшая </w:t>
      </w:r>
      <w:r w:rsidRPr="00C44DF2">
        <w:rPr>
          <w:b w:val="0"/>
        </w:rPr>
        <w:t xml:space="preserve">и </w:t>
      </w:r>
      <w:r w:rsidRPr="00C44DF2">
        <w:rPr>
          <w:b w:val="0"/>
          <w:i/>
        </w:rPr>
        <w:t>Достойно есть.</w:t>
      </w:r>
      <w:r w:rsidRPr="00C44DF2">
        <w:rPr>
          <w:b w:val="0"/>
        </w:rPr>
        <w:t xml:space="preserve"> Затем подробно, с обозначением каждого припева и каждого тропаря, излагается последование одной какой-нибудь песни (по выбору преподавателя). Если эти каноны содержат трипеснцы, т. е. состоит из песней разного типа, то подробно излагаются по одной песни для каждого типа. </w:t>
      </w:r>
    </w:p>
    <w:p w14:paraId="10310407" w14:textId="77777777"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стальные подробности выполнения контрольных работ в каждом отдельном случае остаются на усмотрение преподавателя. </w:t>
      </w:r>
    </w:p>
    <w:p w14:paraId="437437B1" w14:textId="77777777" w:rsidR="00523A05" w:rsidRPr="00C44DF2" w:rsidRDefault="00523A05" w:rsidP="00C44DF2">
      <w:pPr>
        <w:pStyle w:val="1"/>
        <w:numPr>
          <w:ilvl w:val="0"/>
          <w:numId w:val="0"/>
        </w:numPr>
        <w:spacing w:before="0" w:after="120"/>
        <w:ind w:left="567"/>
        <w:jc w:val="both"/>
      </w:pPr>
    </w:p>
    <w:p w14:paraId="5C894F26" w14:textId="77777777" w:rsidR="00523A05" w:rsidRPr="00C44DF2" w:rsidRDefault="00283AA8" w:rsidP="00C44DF2">
      <w:pPr>
        <w:pStyle w:val="10"/>
        <w:spacing w:line="276" w:lineRule="auto"/>
      </w:pPr>
      <w:bookmarkStart w:id="70" w:name="_Toc64272283"/>
      <w:r w:rsidRPr="00C44DF2">
        <w:t>Материально-техническая база для осуществления образовательного процесса</w:t>
      </w:r>
      <w:bookmarkEnd w:id="70"/>
    </w:p>
    <w:p w14:paraId="1AAE5A72" w14:textId="77777777" w:rsidR="001744B4" w:rsidRPr="001744B4" w:rsidRDefault="00523A05" w:rsidP="00C44DF2">
      <w:pPr>
        <w:pStyle w:val="a3"/>
        <w:keepLines w:val="0"/>
        <w:tabs>
          <w:tab w:val="left" w:pos="851"/>
        </w:tabs>
        <w:spacing w:after="120" w:line="276" w:lineRule="auto"/>
        <w:ind w:firstLine="0"/>
      </w:pPr>
      <w:r w:rsidRPr="00C44DF2">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14:paraId="2DD081A3" w14:textId="77777777" w:rsidR="0058440A" w:rsidRPr="00FA560C" w:rsidRDefault="0058440A" w:rsidP="0058440A"/>
    <w:p w14:paraId="330A02DD" w14:textId="77777777" w:rsidR="0058440A" w:rsidRPr="00FA560C" w:rsidRDefault="0058440A" w:rsidP="0058440A">
      <w:pPr>
        <w:jc w:val="both"/>
        <w:rPr>
          <w:i/>
        </w:rPr>
      </w:pPr>
      <w:r w:rsidRPr="00FA560C">
        <w:rPr>
          <w:i/>
        </w:rPr>
        <w:t xml:space="preserve">Рабочая программа дисциплины разработана на кафедре </w:t>
      </w:r>
      <w:r>
        <w:rPr>
          <w:i/>
        </w:rPr>
        <w:t>Практического богословия</w:t>
      </w:r>
      <w:r w:rsidRPr="00FA560C">
        <w:rPr>
          <w:i/>
        </w:rPr>
        <w:t xml:space="preserve"> Богословского факультета ПСТГУ для ПСТБИ согласно требованиям Договора № 498 о сетевой форме реализации ООП.</w:t>
      </w:r>
    </w:p>
    <w:p w14:paraId="221C980D" w14:textId="77777777" w:rsidR="0058440A" w:rsidRDefault="0058440A" w:rsidP="00C44DF2">
      <w:pPr>
        <w:pStyle w:val="a3"/>
        <w:keepLines w:val="0"/>
        <w:tabs>
          <w:tab w:val="left" w:pos="851"/>
        </w:tabs>
        <w:spacing w:after="120" w:line="276" w:lineRule="auto"/>
        <w:ind w:firstLine="0"/>
        <w:rPr>
          <w:i/>
        </w:rPr>
      </w:pPr>
    </w:p>
    <w:p w14:paraId="3E01F44D" w14:textId="77777777" w:rsidR="00283AA8" w:rsidRPr="00C44DF2" w:rsidRDefault="00283AA8" w:rsidP="00C44DF2">
      <w:pPr>
        <w:pStyle w:val="a3"/>
        <w:keepLines w:val="0"/>
        <w:tabs>
          <w:tab w:val="left" w:pos="851"/>
        </w:tabs>
        <w:spacing w:after="120" w:line="276" w:lineRule="auto"/>
        <w:ind w:firstLine="0"/>
        <w:rPr>
          <w:i/>
        </w:rPr>
      </w:pPr>
      <w:r w:rsidRPr="00C44DF2">
        <w:rPr>
          <w:i/>
        </w:rPr>
        <w:t>Автор: Красовицкий И.А.</w:t>
      </w:r>
    </w:p>
    <w:p w14:paraId="6C06160C" w14:textId="77777777" w:rsidR="00283AA8" w:rsidRPr="00C44DF2" w:rsidRDefault="00283AA8" w:rsidP="00C44DF2">
      <w:pPr>
        <w:pStyle w:val="a3"/>
        <w:keepLines w:val="0"/>
        <w:tabs>
          <w:tab w:val="left" w:pos="851"/>
        </w:tabs>
        <w:spacing w:after="120" w:line="276" w:lineRule="auto"/>
        <w:ind w:firstLine="0"/>
        <w:rPr>
          <w:i/>
        </w:rPr>
      </w:pPr>
      <w:r w:rsidRPr="00C44DF2">
        <w:rPr>
          <w:i/>
        </w:rPr>
        <w:t>Рецензент: Медведева А.А.</w:t>
      </w:r>
    </w:p>
    <w:p w14:paraId="4088AFAA" w14:textId="77777777" w:rsidR="00523A05" w:rsidRPr="00C44DF2" w:rsidRDefault="00523A05" w:rsidP="00C44DF2">
      <w:pPr>
        <w:pStyle w:val="a3"/>
        <w:keepLines w:val="0"/>
        <w:spacing w:after="120" w:line="276" w:lineRule="auto"/>
        <w:ind w:firstLine="0"/>
        <w:rPr>
          <w:i/>
        </w:rPr>
      </w:pPr>
    </w:p>
    <w:p w14:paraId="56C7D669" w14:textId="77777777" w:rsidR="00BE6AB6" w:rsidRPr="008B5CBE" w:rsidRDefault="00BE6AB6" w:rsidP="00BE6AB6">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14:paraId="4B796930" w14:textId="77777777" w:rsidR="00283AA8" w:rsidRPr="00C44DF2" w:rsidRDefault="00283AA8" w:rsidP="00C44DF2">
      <w:pPr>
        <w:pStyle w:val="a3"/>
        <w:keepLines w:val="0"/>
        <w:spacing w:after="120" w:line="276" w:lineRule="auto"/>
        <w:ind w:firstLine="0"/>
      </w:pPr>
    </w:p>
    <w:p w14:paraId="0BC5379F" w14:textId="77777777" w:rsidR="00CA6DA8" w:rsidRPr="00C44DF2" w:rsidRDefault="00CA6DA8" w:rsidP="00C44DF2">
      <w:pPr>
        <w:jc w:val="both"/>
      </w:pPr>
    </w:p>
    <w:sectPr w:rsidR="00CA6DA8" w:rsidRPr="00C44DF2" w:rsidSect="00966B1D">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2E2A3" w14:textId="77777777" w:rsidR="003214CB" w:rsidRDefault="003214CB" w:rsidP="005338F9">
      <w:r>
        <w:separator/>
      </w:r>
    </w:p>
  </w:endnote>
  <w:endnote w:type="continuationSeparator" w:id="0">
    <w:p w14:paraId="2A39EEA1" w14:textId="77777777" w:rsidR="003214CB" w:rsidRDefault="003214CB" w:rsidP="005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CEDFE" w14:textId="77777777" w:rsidR="00645FF4" w:rsidRDefault="00645FF4">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573885"/>
      <w:docPartObj>
        <w:docPartGallery w:val="Page Numbers (Bottom of Page)"/>
        <w:docPartUnique/>
      </w:docPartObj>
    </w:sdtPr>
    <w:sdtEndPr/>
    <w:sdtContent>
      <w:p w14:paraId="682871E3" w14:textId="77777777" w:rsidR="009D2AE5" w:rsidRDefault="009D2AE5">
        <w:pPr>
          <w:pStyle w:val="ab"/>
          <w:jc w:val="center"/>
        </w:pPr>
        <w:r>
          <w:fldChar w:fldCharType="begin"/>
        </w:r>
        <w:r>
          <w:instrText>PAGE   \* MERGEFORMAT</w:instrText>
        </w:r>
        <w:r>
          <w:fldChar w:fldCharType="separate"/>
        </w:r>
        <w:r w:rsidR="00645FF4">
          <w:rPr>
            <w:noProof/>
          </w:rPr>
          <w:t>19</w:t>
        </w:r>
        <w:r>
          <w:fldChar w:fldCharType="end"/>
        </w:r>
      </w:p>
    </w:sdtContent>
  </w:sdt>
  <w:p w14:paraId="72A60BBF" w14:textId="77777777" w:rsidR="009D2AE5" w:rsidRDefault="009D2AE5">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7C33" w14:textId="77777777" w:rsidR="00645FF4" w:rsidRDefault="00645FF4">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D1C1" w14:textId="77777777" w:rsidR="003214CB" w:rsidRDefault="003214CB" w:rsidP="005338F9">
      <w:r>
        <w:separator/>
      </w:r>
    </w:p>
  </w:footnote>
  <w:footnote w:type="continuationSeparator" w:id="0">
    <w:p w14:paraId="661022A7" w14:textId="77777777" w:rsidR="003214CB" w:rsidRDefault="003214CB" w:rsidP="00533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953C" w14:textId="77777777" w:rsidR="00645FF4" w:rsidRDefault="003214CB">
    <w:pPr>
      <w:pStyle w:val="ae"/>
    </w:pPr>
    <w:r>
      <w:rPr>
        <w:noProof/>
        <w:lang w:bidi="he-IL"/>
      </w:rPr>
      <w:pict w14:anchorId="5EABF7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857907"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ED2F" w14:textId="77777777" w:rsidR="00645FF4" w:rsidRDefault="003214CB">
    <w:pPr>
      <w:pStyle w:val="ae"/>
    </w:pPr>
    <w:r>
      <w:rPr>
        <w:noProof/>
        <w:lang w:bidi="he-IL"/>
      </w:rPr>
      <w:pict w14:anchorId="438C14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857908"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FDD8" w14:textId="77777777" w:rsidR="00645FF4" w:rsidRDefault="003214CB">
    <w:pPr>
      <w:pStyle w:val="ae"/>
    </w:pPr>
    <w:r>
      <w:rPr>
        <w:noProof/>
        <w:lang w:bidi="he-IL"/>
      </w:rPr>
      <w:pict w14:anchorId="30C60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2857906"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2" w15:restartNumberingAfterBreak="0">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15:restartNumberingAfterBreak="0">
    <w:nsid w:val="036E3434"/>
    <w:multiLevelType w:val="hybridMultilevel"/>
    <w:tmpl w:val="D9285E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9361088"/>
    <w:multiLevelType w:val="hybridMultilevel"/>
    <w:tmpl w:val="9AB46A6E"/>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8" w15:restartNumberingAfterBreak="0">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0" w15:restartNumberingAfterBreak="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1" w15:restartNumberingAfterBreak="0">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4931DA"/>
    <w:multiLevelType w:val="hybridMultilevel"/>
    <w:tmpl w:val="450ADC20"/>
    <w:lvl w:ilvl="0" w:tplc="620CCA2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4" w15:restartNumberingAfterBreak="0">
    <w:nsid w:val="5DC75C10"/>
    <w:multiLevelType w:val="hybridMultilevel"/>
    <w:tmpl w:val="11BA4D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7" w15:restartNumberingAfterBreak="0">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15:restartNumberingAfterBreak="0">
    <w:nsid w:val="7F3A3B2B"/>
    <w:multiLevelType w:val="hybridMultilevel"/>
    <w:tmpl w:val="29C257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0"/>
  </w:num>
  <w:num w:numId="3">
    <w:abstractNumId w:val="16"/>
  </w:num>
  <w:num w:numId="4">
    <w:abstractNumId w:val="17"/>
  </w:num>
  <w:num w:numId="5">
    <w:abstractNumId w:val="6"/>
  </w:num>
  <w:num w:numId="6">
    <w:abstractNumId w:val="9"/>
  </w:num>
  <w:num w:numId="7">
    <w:abstractNumId w:val="1"/>
  </w:num>
  <w:num w:numId="8">
    <w:abstractNumId w:val="15"/>
  </w:num>
  <w:num w:numId="9">
    <w:abstractNumId w:val="8"/>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7"/>
  </w:num>
  <w:num w:numId="15">
    <w:abstractNumId w:val="10"/>
  </w:num>
  <w:num w:numId="16">
    <w:abstractNumId w:val="5"/>
  </w:num>
  <w:num w:numId="17">
    <w:abstractNumId w:val="2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LE0NrE0sjCwNDdX0lEKTi0uzszPAykwqgUAw9SlDiwAAAA="/>
  </w:docVars>
  <w:rsids>
    <w:rsidRoot w:val="00B75530"/>
    <w:rsid w:val="00027284"/>
    <w:rsid w:val="000774C1"/>
    <w:rsid w:val="000A36FD"/>
    <w:rsid w:val="000C2FCE"/>
    <w:rsid w:val="000E4622"/>
    <w:rsid w:val="000F5BF8"/>
    <w:rsid w:val="00112449"/>
    <w:rsid w:val="0012296C"/>
    <w:rsid w:val="001744B4"/>
    <w:rsid w:val="00192F40"/>
    <w:rsid w:val="00210685"/>
    <w:rsid w:val="00211D96"/>
    <w:rsid w:val="00223086"/>
    <w:rsid w:val="002443D8"/>
    <w:rsid w:val="002662EC"/>
    <w:rsid w:val="00283AA8"/>
    <w:rsid w:val="002B65BF"/>
    <w:rsid w:val="002E47AD"/>
    <w:rsid w:val="002E6032"/>
    <w:rsid w:val="00306576"/>
    <w:rsid w:val="003214CB"/>
    <w:rsid w:val="00346A88"/>
    <w:rsid w:val="00351779"/>
    <w:rsid w:val="003604A9"/>
    <w:rsid w:val="0036608C"/>
    <w:rsid w:val="003C0F11"/>
    <w:rsid w:val="003F27E4"/>
    <w:rsid w:val="00416D1F"/>
    <w:rsid w:val="0046436D"/>
    <w:rsid w:val="00476A9C"/>
    <w:rsid w:val="004B64F3"/>
    <w:rsid w:val="004E068D"/>
    <w:rsid w:val="004E69D9"/>
    <w:rsid w:val="004E7DB8"/>
    <w:rsid w:val="005110ED"/>
    <w:rsid w:val="00523A05"/>
    <w:rsid w:val="005338F9"/>
    <w:rsid w:val="005607DD"/>
    <w:rsid w:val="00577367"/>
    <w:rsid w:val="0058440A"/>
    <w:rsid w:val="00590701"/>
    <w:rsid w:val="00593AE2"/>
    <w:rsid w:val="005944D1"/>
    <w:rsid w:val="005A1531"/>
    <w:rsid w:val="005C0E52"/>
    <w:rsid w:val="005C6891"/>
    <w:rsid w:val="005D5E1B"/>
    <w:rsid w:val="005F5A4E"/>
    <w:rsid w:val="00631FC2"/>
    <w:rsid w:val="00645FF4"/>
    <w:rsid w:val="006712D3"/>
    <w:rsid w:val="00680217"/>
    <w:rsid w:val="006E787E"/>
    <w:rsid w:val="008178EB"/>
    <w:rsid w:val="00840FB2"/>
    <w:rsid w:val="00853A3F"/>
    <w:rsid w:val="008735A6"/>
    <w:rsid w:val="008914A3"/>
    <w:rsid w:val="00907021"/>
    <w:rsid w:val="00966B1D"/>
    <w:rsid w:val="009D2AE5"/>
    <w:rsid w:val="00A839BD"/>
    <w:rsid w:val="00B02E6E"/>
    <w:rsid w:val="00B75530"/>
    <w:rsid w:val="00BD25EC"/>
    <w:rsid w:val="00BE6AB6"/>
    <w:rsid w:val="00C33E35"/>
    <w:rsid w:val="00C44DF2"/>
    <w:rsid w:val="00C47B1D"/>
    <w:rsid w:val="00CA4CFA"/>
    <w:rsid w:val="00CA6DA8"/>
    <w:rsid w:val="00CC57F4"/>
    <w:rsid w:val="00CE0F05"/>
    <w:rsid w:val="00D10310"/>
    <w:rsid w:val="00D12147"/>
    <w:rsid w:val="00D45211"/>
    <w:rsid w:val="00D870BC"/>
    <w:rsid w:val="00DD14D1"/>
    <w:rsid w:val="00E67F8A"/>
    <w:rsid w:val="00E83B95"/>
    <w:rsid w:val="00E91939"/>
    <w:rsid w:val="00EA11F4"/>
    <w:rsid w:val="00EE6405"/>
    <w:rsid w:val="00F707BE"/>
    <w:rsid w:val="00FA65C5"/>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BB429B"/>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38F9"/>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E91939"/>
    <w:pPr>
      <w:spacing w:before="240" w:after="240" w:line="360"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paragraph" w:styleId="5">
    <w:name w:val="heading 5"/>
    <w:basedOn w:val="a"/>
    <w:next w:val="a"/>
    <w:link w:val="50"/>
    <w:uiPriority w:val="9"/>
    <w:semiHidden/>
    <w:unhideWhenUsed/>
    <w:qFormat/>
    <w:rsid w:val="005338F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5338F9"/>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5338F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E91939"/>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338F9"/>
    <w:pPr>
      <w:numPr>
        <w:numId w:val="3"/>
      </w:numPr>
      <w:tabs>
        <w:tab w:val="left" w:pos="993"/>
      </w:tabs>
      <w:spacing w:before="240" w:after="240"/>
    </w:pPr>
    <w:rPr>
      <w:b/>
    </w:rPr>
  </w:style>
  <w:style w:type="character" w:customStyle="1" w:styleId="50">
    <w:name w:val="Заголовок 5 Знак"/>
    <w:basedOn w:val="a0"/>
    <w:link w:val="5"/>
    <w:uiPriority w:val="9"/>
    <w:semiHidden/>
    <w:rsid w:val="005338F9"/>
    <w:rPr>
      <w:rFonts w:asciiTheme="majorHAnsi" w:eastAsiaTheme="majorEastAsia" w:hAnsiTheme="majorHAnsi" w:cstheme="majorBidi"/>
      <w:color w:val="243F60" w:themeColor="accent1" w:themeShade="7F"/>
      <w:sz w:val="24"/>
      <w:szCs w:val="24"/>
      <w:lang w:eastAsia="ru-RU"/>
    </w:rPr>
  </w:style>
  <w:style w:type="paragraph" w:customStyle="1" w:styleId="a3">
    <w:name w:val="УМКД Текст без нумерации"/>
    <w:basedOn w:val="21"/>
    <w:qFormat/>
    <w:rsid w:val="005338F9"/>
    <w:pPr>
      <w:keepLines/>
      <w:spacing w:after="0" w:line="360" w:lineRule="auto"/>
      <w:ind w:left="0" w:firstLine="567"/>
      <w:jc w:val="both"/>
    </w:pPr>
  </w:style>
  <w:style w:type="paragraph" w:styleId="a4">
    <w:name w:val="List Paragraph"/>
    <w:basedOn w:val="a"/>
    <w:qFormat/>
    <w:rsid w:val="005338F9"/>
    <w:pPr>
      <w:ind w:left="720"/>
      <w:contextualSpacing/>
    </w:pPr>
  </w:style>
  <w:style w:type="paragraph" w:styleId="a5">
    <w:name w:val="List"/>
    <w:basedOn w:val="a"/>
    <w:rsid w:val="005338F9"/>
    <w:pPr>
      <w:widowControl w:val="0"/>
      <w:suppressAutoHyphens/>
      <w:overflowPunct w:val="0"/>
      <w:autoSpaceDE w:val="0"/>
      <w:jc w:val="both"/>
      <w:textAlignment w:val="baseline"/>
    </w:pPr>
    <w:rPr>
      <w:sz w:val="28"/>
      <w:szCs w:val="20"/>
      <w:lang w:eastAsia="ar-SA"/>
    </w:rPr>
  </w:style>
  <w:style w:type="paragraph" w:styleId="a6">
    <w:name w:val="Body Text"/>
    <w:basedOn w:val="a"/>
    <w:link w:val="a7"/>
    <w:uiPriority w:val="99"/>
    <w:semiHidden/>
    <w:unhideWhenUsed/>
    <w:rsid w:val="005338F9"/>
  </w:style>
  <w:style w:type="character" w:customStyle="1" w:styleId="a7">
    <w:name w:val="Основной текст Знак"/>
    <w:basedOn w:val="a0"/>
    <w:link w:val="a6"/>
    <w:uiPriority w:val="99"/>
    <w:semiHidden/>
    <w:rsid w:val="005338F9"/>
    <w:rPr>
      <w:rFonts w:ascii="Times New Roman" w:eastAsia="Times New Roman" w:hAnsi="Times New Roman" w:cs="Times New Roman"/>
      <w:sz w:val="24"/>
      <w:szCs w:val="24"/>
      <w:lang w:eastAsia="ru-RU"/>
    </w:rPr>
  </w:style>
  <w:style w:type="paragraph" w:styleId="a8">
    <w:name w:val="Normal Indent"/>
    <w:basedOn w:val="a"/>
    <w:rsid w:val="005338F9"/>
    <w:pPr>
      <w:ind w:left="708"/>
    </w:pPr>
    <w:rPr>
      <w:rFonts w:eastAsia="Calibri"/>
    </w:rPr>
  </w:style>
  <w:style w:type="paragraph" w:styleId="21">
    <w:name w:val="Body Text Indent 2"/>
    <w:basedOn w:val="a"/>
    <w:link w:val="22"/>
    <w:uiPriority w:val="99"/>
    <w:semiHidden/>
    <w:unhideWhenUsed/>
    <w:rsid w:val="005338F9"/>
    <w:pPr>
      <w:spacing w:line="480" w:lineRule="auto"/>
      <w:ind w:left="283"/>
    </w:pPr>
  </w:style>
  <w:style w:type="character" w:customStyle="1" w:styleId="22">
    <w:name w:val="Основной текст с отступом 2 Знак"/>
    <w:basedOn w:val="a0"/>
    <w:link w:val="21"/>
    <w:uiPriority w:val="99"/>
    <w:semiHidden/>
    <w:rsid w:val="005338F9"/>
    <w:rPr>
      <w:rFonts w:ascii="Times New Roman" w:eastAsia="Times New Roman" w:hAnsi="Times New Roman" w:cs="Times New Roman"/>
      <w:sz w:val="24"/>
      <w:szCs w:val="24"/>
      <w:lang w:eastAsia="ru-RU"/>
    </w:rPr>
  </w:style>
  <w:style w:type="paragraph" w:styleId="a9">
    <w:name w:val="Body Text Indent"/>
    <w:basedOn w:val="a"/>
    <w:link w:val="aa"/>
    <w:uiPriority w:val="99"/>
    <w:semiHidden/>
    <w:unhideWhenUsed/>
    <w:rsid w:val="005338F9"/>
    <w:pPr>
      <w:ind w:left="283"/>
    </w:pPr>
  </w:style>
  <w:style w:type="character" w:customStyle="1" w:styleId="aa">
    <w:name w:val="Основной текст с отступом Знак"/>
    <w:basedOn w:val="a0"/>
    <w:link w:val="a9"/>
    <w:uiPriority w:val="99"/>
    <w:semiHidden/>
    <w:rsid w:val="005338F9"/>
    <w:rPr>
      <w:rFonts w:ascii="Times New Roman" w:eastAsia="Times New Roman" w:hAnsi="Times New Roman" w:cs="Times New Roman"/>
      <w:sz w:val="24"/>
      <w:szCs w:val="24"/>
      <w:lang w:eastAsia="ru-RU"/>
    </w:rPr>
  </w:style>
  <w:style w:type="character" w:customStyle="1" w:styleId="60">
    <w:name w:val="Заголовок 6 Знак"/>
    <w:basedOn w:val="a0"/>
    <w:link w:val="6"/>
    <w:rsid w:val="005338F9"/>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5338F9"/>
    <w:rPr>
      <w:rFonts w:asciiTheme="majorHAnsi" w:eastAsiaTheme="majorEastAsia" w:hAnsiTheme="majorHAnsi" w:cstheme="majorBidi"/>
      <w:i/>
      <w:iCs/>
      <w:color w:val="404040" w:themeColor="text1" w:themeTint="BF"/>
      <w:sz w:val="24"/>
      <w:szCs w:val="24"/>
      <w:lang w:eastAsia="ru-RU"/>
    </w:rPr>
  </w:style>
  <w:style w:type="character" w:customStyle="1" w:styleId="apple-converted-space">
    <w:name w:val="apple-converted-space"/>
    <w:basedOn w:val="a0"/>
    <w:rsid w:val="005338F9"/>
  </w:style>
  <w:style w:type="paragraph" w:styleId="ab">
    <w:name w:val="footer"/>
    <w:basedOn w:val="a"/>
    <w:link w:val="ac"/>
    <w:uiPriority w:val="99"/>
    <w:unhideWhenUsed/>
    <w:rsid w:val="005338F9"/>
    <w:pPr>
      <w:tabs>
        <w:tab w:val="center" w:pos="4677"/>
        <w:tab w:val="right" w:pos="9355"/>
      </w:tabs>
    </w:pPr>
  </w:style>
  <w:style w:type="character" w:customStyle="1" w:styleId="ac">
    <w:name w:val="Нижний колонтитул Знак"/>
    <w:basedOn w:val="a0"/>
    <w:link w:val="ab"/>
    <w:uiPriority w:val="99"/>
    <w:rsid w:val="005338F9"/>
    <w:rPr>
      <w:rFonts w:ascii="Times New Roman" w:eastAsia="Times New Roman" w:hAnsi="Times New Roman" w:cs="Times New Roman"/>
      <w:sz w:val="24"/>
      <w:szCs w:val="24"/>
      <w:lang w:eastAsia="ru-RU"/>
    </w:rPr>
  </w:style>
  <w:style w:type="paragraph" w:customStyle="1" w:styleId="ad">
    <w:name w:val="список с точками"/>
    <w:basedOn w:val="a"/>
    <w:rsid w:val="005338F9"/>
    <w:pPr>
      <w:spacing w:line="312" w:lineRule="auto"/>
      <w:ind w:left="928" w:hanging="360"/>
      <w:jc w:val="both"/>
    </w:pPr>
  </w:style>
  <w:style w:type="paragraph" w:styleId="ae">
    <w:name w:val="header"/>
    <w:basedOn w:val="a"/>
    <w:link w:val="af"/>
    <w:uiPriority w:val="99"/>
    <w:unhideWhenUsed/>
    <w:rsid w:val="005338F9"/>
    <w:pPr>
      <w:tabs>
        <w:tab w:val="center" w:pos="4677"/>
        <w:tab w:val="right" w:pos="9355"/>
      </w:tabs>
    </w:pPr>
  </w:style>
  <w:style w:type="character" w:customStyle="1" w:styleId="af">
    <w:name w:val="Верхний колонтитул Знак"/>
    <w:basedOn w:val="a0"/>
    <w:link w:val="ae"/>
    <w:uiPriority w:val="99"/>
    <w:rsid w:val="005338F9"/>
    <w:rPr>
      <w:rFonts w:ascii="Times New Roman" w:eastAsia="Times New Roman" w:hAnsi="Times New Roman" w:cs="Times New Roman"/>
      <w:sz w:val="24"/>
      <w:szCs w:val="24"/>
      <w:lang w:eastAsia="ru-RU"/>
    </w:rPr>
  </w:style>
  <w:style w:type="character" w:customStyle="1" w:styleId="WW8Num2z2">
    <w:name w:val="WW8Num2z2"/>
    <w:rsid w:val="005338F9"/>
    <w:rPr>
      <w:rFonts w:ascii="Wingdings" w:hAnsi="Wingdings"/>
    </w:rPr>
  </w:style>
  <w:style w:type="character" w:styleId="af0">
    <w:name w:val="Hyperlink"/>
    <w:basedOn w:val="a0"/>
    <w:uiPriority w:val="99"/>
    <w:unhideWhenUsed/>
    <w:rsid w:val="005338F9"/>
    <w:rPr>
      <w:color w:val="0000FF" w:themeColor="hyperlink"/>
      <w:u w:val="single"/>
    </w:rPr>
  </w:style>
  <w:style w:type="paragraph" w:styleId="af1">
    <w:name w:val="TOC Heading"/>
    <w:basedOn w:val="10"/>
    <w:next w:val="a"/>
    <w:uiPriority w:val="39"/>
    <w:semiHidden/>
    <w:unhideWhenUsed/>
    <w:qFormat/>
    <w:rsid w:val="00523A05"/>
    <w:pPr>
      <w:keepNext/>
      <w:keepLines/>
      <w:spacing w:before="480" w:after="0" w:line="276" w:lineRule="auto"/>
      <w:jc w:val="left"/>
      <w:outlineLvl w:val="9"/>
    </w:pPr>
    <w:rPr>
      <w:rFonts w:asciiTheme="majorHAnsi" w:eastAsiaTheme="majorEastAsia" w:hAnsiTheme="majorHAnsi" w:cstheme="majorBidi"/>
      <w:b w:val="0"/>
      <w:color w:val="365F91" w:themeColor="accent1" w:themeShade="BF"/>
      <w:sz w:val="28"/>
      <w:szCs w:val="28"/>
    </w:rPr>
  </w:style>
  <w:style w:type="paragraph" w:styleId="31">
    <w:name w:val="toc 3"/>
    <w:basedOn w:val="a"/>
    <w:next w:val="a"/>
    <w:autoRedefine/>
    <w:uiPriority w:val="39"/>
    <w:unhideWhenUsed/>
    <w:rsid w:val="00523A05"/>
    <w:pPr>
      <w:spacing w:after="100"/>
      <w:ind w:left="480"/>
    </w:pPr>
  </w:style>
  <w:style w:type="paragraph" w:styleId="af2">
    <w:name w:val="Balloon Text"/>
    <w:basedOn w:val="a"/>
    <w:link w:val="af3"/>
    <w:uiPriority w:val="99"/>
    <w:semiHidden/>
    <w:unhideWhenUsed/>
    <w:rsid w:val="00523A05"/>
    <w:rPr>
      <w:rFonts w:ascii="Tahoma" w:hAnsi="Tahoma" w:cs="Tahoma"/>
      <w:sz w:val="16"/>
      <w:szCs w:val="16"/>
    </w:rPr>
  </w:style>
  <w:style w:type="character" w:customStyle="1" w:styleId="af3">
    <w:name w:val="Текст выноски Знак"/>
    <w:basedOn w:val="a0"/>
    <w:link w:val="af2"/>
    <w:uiPriority w:val="99"/>
    <w:semiHidden/>
    <w:rsid w:val="00523A05"/>
    <w:rPr>
      <w:rFonts w:ascii="Tahoma" w:eastAsia="Times New Roman" w:hAnsi="Tahoma" w:cs="Tahoma"/>
      <w:sz w:val="16"/>
      <w:szCs w:val="16"/>
      <w:lang w:eastAsia="ru-RU"/>
    </w:rPr>
  </w:style>
  <w:style w:type="table" w:styleId="af4">
    <w:name w:val="Table Grid"/>
    <w:basedOn w:val="a1"/>
    <w:uiPriority w:val="59"/>
    <w:rsid w:val="00223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577367"/>
    <w:pPr>
      <w:spacing w:after="100"/>
      <w:ind w:left="240"/>
    </w:pPr>
  </w:style>
  <w:style w:type="paragraph" w:styleId="12">
    <w:name w:val="toc 1"/>
    <w:basedOn w:val="a"/>
    <w:next w:val="a"/>
    <w:autoRedefine/>
    <w:uiPriority w:val="39"/>
    <w:unhideWhenUsed/>
    <w:rsid w:val="005607DD"/>
    <w:pPr>
      <w:spacing w:after="100"/>
    </w:pPr>
  </w:style>
  <w:style w:type="character" w:customStyle="1" w:styleId="211pt">
    <w:name w:val="Основной текст (2) + 11 pt"/>
    <w:basedOn w:val="a0"/>
    <w:rsid w:val="008914A3"/>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bogoslov.ru" TargetMode="External"/><Relationship Id="rId4" Type="http://schemas.openxmlformats.org/officeDocument/2006/relationships/settings" Target="settings.xml"/><Relationship Id="rId9" Type="http://schemas.openxmlformats.org/officeDocument/2006/relationships/hyperlink" Target="http://www.mhzh.r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D9196-2787-4800-8733-76FC92000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5352</Words>
  <Characters>33774</Characters>
  <Application>Microsoft Office Word</Application>
  <DocSecurity>0</DocSecurity>
  <Lines>637</Lines>
  <Paragraphs>1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Вячеслав Ячменик</cp:lastModifiedBy>
  <cp:revision>8</cp:revision>
  <dcterms:created xsi:type="dcterms:W3CDTF">2021-02-04T13:05:00Z</dcterms:created>
  <dcterms:modified xsi:type="dcterms:W3CDTF">2021-12-17T09:54:00Z</dcterms:modified>
</cp:coreProperties>
</file>